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76C01" w14:textId="4EDE1AFF" w:rsidR="00DD4A48" w:rsidRPr="00CF74FE" w:rsidRDefault="00DD4A48" w:rsidP="00DD4A48">
      <w:pPr>
        <w:pStyle w:val="Title"/>
        <w:pBdr>
          <w:bottom w:val="single" w:sz="4" w:space="1" w:color="auto"/>
        </w:pBdr>
      </w:pPr>
      <w:r w:rsidRPr="00CF74FE">
        <w:t>OHV Safety Summit</w:t>
      </w:r>
      <w:r w:rsidR="006103A4">
        <w:t xml:space="preserve"> Notes and Recommendations</w:t>
      </w:r>
    </w:p>
    <w:p w14:paraId="6ED70BA5" w14:textId="49541E6D" w:rsidR="00DD4A48" w:rsidRPr="00CF74FE" w:rsidRDefault="00DD4A48" w:rsidP="00DD4A48">
      <w:pPr>
        <w:pStyle w:val="Title"/>
        <w:rPr>
          <w:sz w:val="24"/>
          <w:szCs w:val="24"/>
        </w:rPr>
      </w:pPr>
      <w:r w:rsidRPr="00CF74FE">
        <w:rPr>
          <w:sz w:val="24"/>
          <w:szCs w:val="24"/>
        </w:rPr>
        <w:t>California State Parks</w:t>
      </w:r>
      <w:r>
        <w:rPr>
          <w:sz w:val="24"/>
          <w:szCs w:val="24"/>
        </w:rPr>
        <w:t xml:space="preserve">, </w:t>
      </w:r>
      <w:r w:rsidRPr="00CF74FE">
        <w:rPr>
          <w:sz w:val="24"/>
          <w:szCs w:val="24"/>
        </w:rPr>
        <w:t xml:space="preserve"> McClellan Training Center</w:t>
      </w:r>
    </w:p>
    <w:p w14:paraId="4AE6BC5E" w14:textId="77777777" w:rsidR="00DD4A48" w:rsidRPr="00CF74FE" w:rsidRDefault="00DD4A48" w:rsidP="00DD4A48">
      <w:pPr>
        <w:pStyle w:val="Title"/>
        <w:rPr>
          <w:sz w:val="24"/>
          <w:szCs w:val="24"/>
        </w:rPr>
      </w:pPr>
      <w:r w:rsidRPr="00CF74FE">
        <w:rPr>
          <w:sz w:val="24"/>
          <w:szCs w:val="24"/>
        </w:rPr>
        <w:t>August 23, 2022</w:t>
      </w:r>
    </w:p>
    <w:p w14:paraId="161FA9A3" w14:textId="17F717FE" w:rsidR="001C680A" w:rsidRDefault="001C680A" w:rsidP="001C680A">
      <w:pPr>
        <w:pStyle w:val="Heading1"/>
      </w:pPr>
      <w:r>
        <w:t>Agenda</w:t>
      </w:r>
    </w:p>
    <w:p w14:paraId="6DBBE412" w14:textId="77777777" w:rsidR="001C680A" w:rsidRDefault="001C680A" w:rsidP="001C680A">
      <w:r>
        <w:t>Projected Outcomes</w:t>
      </w:r>
    </w:p>
    <w:p w14:paraId="5C298458" w14:textId="77777777" w:rsidR="001C680A" w:rsidRDefault="001C680A" w:rsidP="001C680A">
      <w:pPr>
        <w:pStyle w:val="ListParagraph"/>
        <w:numPr>
          <w:ilvl w:val="0"/>
          <w:numId w:val="10"/>
        </w:numPr>
        <w:spacing w:before="0"/>
      </w:pPr>
      <w:r>
        <w:t>Current safety issues</w:t>
      </w:r>
    </w:p>
    <w:p w14:paraId="3FC6FCE9" w14:textId="77777777" w:rsidR="001C680A" w:rsidRDefault="001C680A" w:rsidP="001C680A">
      <w:pPr>
        <w:pStyle w:val="ListParagraph"/>
        <w:numPr>
          <w:ilvl w:val="0"/>
          <w:numId w:val="10"/>
        </w:numPr>
        <w:spacing w:before="0"/>
      </w:pPr>
      <w:r>
        <w:t>Accident trends</w:t>
      </w:r>
    </w:p>
    <w:p w14:paraId="4FE1416C" w14:textId="77777777" w:rsidR="001C680A" w:rsidRDefault="001C680A" w:rsidP="001C680A">
      <w:pPr>
        <w:pStyle w:val="ListParagraph"/>
        <w:numPr>
          <w:ilvl w:val="1"/>
          <w:numId w:val="10"/>
        </w:numPr>
        <w:spacing w:before="0"/>
      </w:pPr>
      <w:r>
        <w:t>How to reduce accidents</w:t>
      </w:r>
    </w:p>
    <w:p w14:paraId="0F97B0B7" w14:textId="77777777" w:rsidR="001C680A" w:rsidRDefault="001C680A" w:rsidP="001C680A">
      <w:pPr>
        <w:pStyle w:val="ListParagraph"/>
        <w:numPr>
          <w:ilvl w:val="0"/>
          <w:numId w:val="10"/>
        </w:numPr>
        <w:spacing w:before="0"/>
      </w:pPr>
      <w:r>
        <w:t>Methods to increase OHV safety training</w:t>
      </w:r>
    </w:p>
    <w:p w14:paraId="49632636" w14:textId="52F1DEEE" w:rsidR="001C680A" w:rsidRDefault="001C680A" w:rsidP="001C680A">
      <w:pPr>
        <w:pStyle w:val="ListParagraph"/>
        <w:numPr>
          <w:ilvl w:val="0"/>
          <w:numId w:val="10"/>
        </w:numPr>
        <w:spacing w:before="0"/>
      </w:pPr>
      <w:r>
        <w:t>Safety Messaging</w:t>
      </w:r>
    </w:p>
    <w:p w14:paraId="7BBDB543" w14:textId="0441DAD3" w:rsidR="001C680A" w:rsidRDefault="001C680A" w:rsidP="001C680A">
      <w:pPr>
        <w:pStyle w:val="ListParagraph"/>
        <w:numPr>
          <w:ilvl w:val="0"/>
          <w:numId w:val="10"/>
        </w:numPr>
        <w:spacing w:before="0"/>
      </w:pPr>
      <w:r>
        <w:t>Path Forward</w:t>
      </w:r>
    </w:p>
    <w:p w14:paraId="37DFCEC4" w14:textId="47C82F03" w:rsidR="001C680A" w:rsidRDefault="001C680A" w:rsidP="001C680A">
      <w:pPr>
        <w:pStyle w:val="ListParagraph"/>
        <w:numPr>
          <w:ilvl w:val="1"/>
          <w:numId w:val="10"/>
        </w:numPr>
        <w:spacing w:before="0"/>
      </w:pPr>
      <w:r>
        <w:t>Short-term goals</w:t>
      </w:r>
    </w:p>
    <w:p w14:paraId="200BFFC2" w14:textId="6A8C4556" w:rsidR="001C680A" w:rsidRDefault="001C680A" w:rsidP="001C680A">
      <w:pPr>
        <w:pStyle w:val="ListParagraph"/>
        <w:numPr>
          <w:ilvl w:val="1"/>
          <w:numId w:val="10"/>
        </w:numPr>
        <w:spacing w:before="0"/>
      </w:pPr>
      <w:r>
        <w:t>Long-term goals</w:t>
      </w:r>
    </w:p>
    <w:p w14:paraId="075F850E" w14:textId="77777777" w:rsidR="001C680A" w:rsidRDefault="001C680A" w:rsidP="001C680A">
      <w:pPr>
        <w:pStyle w:val="ListParagraph"/>
        <w:numPr>
          <w:ilvl w:val="0"/>
          <w:numId w:val="10"/>
        </w:numPr>
        <w:spacing w:before="0"/>
      </w:pPr>
      <w:r>
        <w:t>Safety week planning ideas</w:t>
      </w:r>
    </w:p>
    <w:p w14:paraId="585EF43A" w14:textId="02E6F718" w:rsidR="004F0F44" w:rsidRDefault="00F67A22" w:rsidP="00F67A22">
      <w:pPr>
        <w:pStyle w:val="Heading1"/>
      </w:pPr>
      <w:r>
        <w:t>Current ROV Safety Issues and Concerns</w:t>
      </w:r>
    </w:p>
    <w:p w14:paraId="1241B1F0" w14:textId="3F0482CB" w:rsidR="00B4096C" w:rsidRDefault="00B4096C" w:rsidP="004F0F44">
      <w:r>
        <w:t xml:space="preserve">The following comments refer to </w:t>
      </w:r>
      <w:r w:rsidR="00AC23FE">
        <w:t xml:space="preserve">issues and concerns </w:t>
      </w:r>
      <w:r w:rsidR="00824934">
        <w:t>about safety education</w:t>
      </w:r>
      <w:r w:rsidR="00F649DC">
        <w:t xml:space="preserve"> and messaging</w:t>
      </w:r>
      <w:r w:rsidR="00824934">
        <w:t xml:space="preserve">, </w:t>
      </w:r>
      <w:r w:rsidR="00966ACD">
        <w:t>user skills</w:t>
      </w:r>
      <w:r w:rsidR="00F649DC">
        <w:t xml:space="preserve"> and behaviors</w:t>
      </w:r>
      <w:r w:rsidR="00966ACD">
        <w:t>, laws</w:t>
      </w:r>
      <w:r w:rsidR="008535F2">
        <w:t>,</w:t>
      </w:r>
      <w:r w:rsidR="00F649DC">
        <w:t xml:space="preserve"> and</w:t>
      </w:r>
      <w:r w:rsidR="00966ACD">
        <w:t xml:space="preserve"> regulations</w:t>
      </w:r>
      <w:r w:rsidR="00F649DC">
        <w:t>.</w:t>
      </w:r>
    </w:p>
    <w:p w14:paraId="63EF4A86" w14:textId="0FB1E9CC" w:rsidR="00966ACD" w:rsidRPr="00FD2DC8" w:rsidRDefault="00690E6A" w:rsidP="00F77135">
      <w:pPr>
        <w:pStyle w:val="Heading2"/>
      </w:pPr>
      <w:r>
        <w:t xml:space="preserve">Issues with </w:t>
      </w:r>
      <w:r w:rsidR="00966ACD" w:rsidRPr="00FD2DC8">
        <w:t>Safety Classes</w:t>
      </w:r>
    </w:p>
    <w:p w14:paraId="1F07352C" w14:textId="1FA2FFD0" w:rsidR="00B4096C" w:rsidRDefault="00B4096C" w:rsidP="00B4096C">
      <w:pPr>
        <w:pStyle w:val="ListParagraph"/>
        <w:numPr>
          <w:ilvl w:val="0"/>
          <w:numId w:val="1"/>
        </w:numPr>
      </w:pPr>
      <w:r w:rsidRPr="00B4096C">
        <w:t>Difficult to teach safety messaging during an in-person class</w:t>
      </w:r>
    </w:p>
    <w:p w14:paraId="6AE9792B" w14:textId="77777777" w:rsidR="00C935BE" w:rsidRPr="00B4096C" w:rsidRDefault="00C935BE" w:rsidP="00C935BE">
      <w:pPr>
        <w:pStyle w:val="ListParagraph"/>
        <w:numPr>
          <w:ilvl w:val="0"/>
          <w:numId w:val="1"/>
        </w:numPr>
      </w:pPr>
      <w:r w:rsidRPr="00B4096C">
        <w:t>In-person classes are expensive because they require dedicated locations and staffing</w:t>
      </w:r>
    </w:p>
    <w:p w14:paraId="64F42882" w14:textId="5DFC75E8" w:rsidR="00C935BE" w:rsidRDefault="00433CAC" w:rsidP="00C935BE">
      <w:pPr>
        <w:pStyle w:val="ListParagraph"/>
        <w:numPr>
          <w:ilvl w:val="0"/>
          <w:numId w:val="1"/>
        </w:numPr>
      </w:pPr>
      <w:r>
        <w:t>Existing l</w:t>
      </w:r>
      <w:r w:rsidR="00C935BE" w:rsidRPr="00B4096C">
        <w:t>ogistical concerns with outside providers giving classes on public lands because of government-required insurance requirements</w:t>
      </w:r>
    </w:p>
    <w:p w14:paraId="3944286A" w14:textId="645027CF" w:rsidR="003D42C0" w:rsidRDefault="00B63968" w:rsidP="00ED2591">
      <w:pPr>
        <w:pStyle w:val="ListParagraph"/>
        <w:numPr>
          <w:ilvl w:val="0"/>
          <w:numId w:val="1"/>
        </w:numPr>
        <w:spacing w:before="0"/>
      </w:pPr>
      <w:r>
        <w:t>Voluntary training is</w:t>
      </w:r>
      <w:r w:rsidR="00A17C3B">
        <w:t xml:space="preserve"> not</w:t>
      </w:r>
      <w:r>
        <w:t xml:space="preserve"> working</w:t>
      </w:r>
    </w:p>
    <w:p w14:paraId="1C952049" w14:textId="77777777" w:rsidR="00620DCB" w:rsidRPr="00620DCB" w:rsidRDefault="00620DCB" w:rsidP="004845C9">
      <w:pPr>
        <w:pStyle w:val="Heading2"/>
      </w:pPr>
      <w:r w:rsidRPr="00620DCB">
        <w:t>Law Enforcement Discussion</w:t>
      </w:r>
    </w:p>
    <w:p w14:paraId="0508B75B" w14:textId="77777777" w:rsidR="00BB7421" w:rsidRDefault="00BB7421" w:rsidP="00BB7421">
      <w:pPr>
        <w:pStyle w:val="ListParagraph"/>
        <w:numPr>
          <w:ilvl w:val="0"/>
          <w:numId w:val="24"/>
        </w:numPr>
      </w:pPr>
      <w:r>
        <w:t>The p</w:t>
      </w:r>
      <w:r w:rsidRPr="008B15EC">
        <w:t xml:space="preserve">rimary cause for collision is </w:t>
      </w:r>
      <w:r>
        <w:t xml:space="preserve">the </w:t>
      </w:r>
      <w:r w:rsidRPr="008B15EC">
        <w:t>unsafe speed for the conditions</w:t>
      </w:r>
      <w:r w:rsidRPr="00B4096C">
        <w:t xml:space="preserve"> </w:t>
      </w:r>
    </w:p>
    <w:p w14:paraId="3A6ECB2B" w14:textId="77777777" w:rsidR="00BB7421" w:rsidRPr="00B4096C" w:rsidRDefault="00BB7421" w:rsidP="00BB7421">
      <w:pPr>
        <w:pStyle w:val="ListParagraph"/>
        <w:numPr>
          <w:ilvl w:val="0"/>
          <w:numId w:val="24"/>
        </w:numPr>
      </w:pPr>
      <w:r w:rsidRPr="00B4096C">
        <w:t xml:space="preserve">Law enforcement </w:t>
      </w:r>
      <w:r>
        <w:t xml:space="preserve">officers (LEOs) </w:t>
      </w:r>
      <w:r w:rsidRPr="00B4096C">
        <w:t>ha</w:t>
      </w:r>
      <w:r>
        <w:t>ve</w:t>
      </w:r>
      <w:r w:rsidRPr="00B4096C">
        <w:t xml:space="preserve"> seen an increase in OHV users, </w:t>
      </w:r>
      <w:r>
        <w:t xml:space="preserve">an </w:t>
      </w:r>
      <w:r w:rsidRPr="00B4096C">
        <w:t>increase in ROV users, an increase in speeding</w:t>
      </w:r>
      <w:r>
        <w:t>,</w:t>
      </w:r>
      <w:r w:rsidRPr="00401412">
        <w:t xml:space="preserve"> </w:t>
      </w:r>
      <w:r>
        <w:t xml:space="preserve">a </w:t>
      </w:r>
      <w:r w:rsidRPr="00B4096C">
        <w:t>decrease in safety and vehicle use</w:t>
      </w:r>
    </w:p>
    <w:p w14:paraId="4774F16F" w14:textId="77777777" w:rsidR="00BB7421" w:rsidRPr="00B4096C" w:rsidRDefault="00BB7421" w:rsidP="00BB7421">
      <w:pPr>
        <w:pStyle w:val="ListParagraph"/>
        <w:numPr>
          <w:ilvl w:val="0"/>
          <w:numId w:val="24"/>
        </w:numPr>
      </w:pPr>
      <w:r>
        <w:t xml:space="preserve">There are many </w:t>
      </w:r>
      <w:r w:rsidRPr="00B4096C">
        <w:t>unskilled riders</w:t>
      </w:r>
      <w:r>
        <w:t xml:space="preserve"> and a d</w:t>
      </w:r>
      <w:r w:rsidRPr="00B4096C">
        <w:t xml:space="preserve">ecrease in </w:t>
      </w:r>
      <w:r>
        <w:t>driving</w:t>
      </w:r>
      <w:r w:rsidRPr="00B4096C">
        <w:t xml:space="preserve"> skills</w:t>
      </w:r>
    </w:p>
    <w:p w14:paraId="6C5F0DBB" w14:textId="35842AC3" w:rsidR="00BB7421" w:rsidRDefault="00BB7421" w:rsidP="00BB7421">
      <w:pPr>
        <w:pStyle w:val="ListParagraph"/>
        <w:numPr>
          <w:ilvl w:val="0"/>
          <w:numId w:val="24"/>
        </w:numPr>
      </w:pPr>
      <w:r w:rsidRPr="00B4096C">
        <w:t>Helmets are not used</w:t>
      </w:r>
      <w:r>
        <w:t>,</w:t>
      </w:r>
      <w:r w:rsidRPr="00B4096C">
        <w:t xml:space="preserve"> using the wrong helmet type</w:t>
      </w:r>
      <w:r>
        <w:t>,</w:t>
      </w:r>
      <w:r w:rsidRPr="00B4096C">
        <w:t xml:space="preserve"> or </w:t>
      </w:r>
      <w:r w:rsidR="00CE39AB">
        <w:t xml:space="preserve">people are </w:t>
      </w:r>
      <w:r w:rsidRPr="00B4096C">
        <w:t>not securing the strap</w:t>
      </w:r>
    </w:p>
    <w:p w14:paraId="159EBA0B" w14:textId="77777777" w:rsidR="00BB7421" w:rsidRDefault="00BB7421" w:rsidP="00BB7421">
      <w:pPr>
        <w:pStyle w:val="ListParagraph"/>
        <w:numPr>
          <w:ilvl w:val="0"/>
          <w:numId w:val="24"/>
        </w:numPr>
      </w:pPr>
      <w:r w:rsidRPr="00B4096C">
        <w:t>New users do not understand vehicle capabilities</w:t>
      </w:r>
    </w:p>
    <w:p w14:paraId="0553FC42" w14:textId="77777777" w:rsidR="00BB7421" w:rsidRPr="006F417C" w:rsidRDefault="00BB7421" w:rsidP="00BB7421">
      <w:pPr>
        <w:pStyle w:val="ListParagraph"/>
        <w:numPr>
          <w:ilvl w:val="0"/>
          <w:numId w:val="24"/>
        </w:numPr>
      </w:pPr>
      <w:r w:rsidRPr="006F417C">
        <w:lastRenderedPageBreak/>
        <w:t xml:space="preserve">Speed enforcement </w:t>
      </w:r>
      <w:r>
        <w:t xml:space="preserve">is </w:t>
      </w:r>
      <w:r w:rsidRPr="006F417C">
        <w:t>difficult without specific technology like lidar. See CVC 38305 speed law</w:t>
      </w:r>
    </w:p>
    <w:p w14:paraId="0DF1C523" w14:textId="77777777" w:rsidR="00BB7421" w:rsidRPr="00B4096C" w:rsidRDefault="00BB7421" w:rsidP="00BB7421">
      <w:pPr>
        <w:pStyle w:val="ListParagraph"/>
        <w:numPr>
          <w:ilvl w:val="0"/>
          <w:numId w:val="24"/>
        </w:numPr>
      </w:pPr>
      <w:r w:rsidRPr="00B4096C">
        <w:t>Regulatory stickers and signs are often ignored</w:t>
      </w:r>
    </w:p>
    <w:p w14:paraId="20044C8A" w14:textId="611CE2BD" w:rsidR="00620DCB" w:rsidRDefault="007F7CA2" w:rsidP="00620DCB">
      <w:pPr>
        <w:pStyle w:val="ListParagraph"/>
        <w:numPr>
          <w:ilvl w:val="0"/>
          <w:numId w:val="24"/>
        </w:numPr>
      </w:pPr>
      <w:r>
        <w:t>L</w:t>
      </w:r>
      <w:r w:rsidR="00CE39AB">
        <w:t xml:space="preserve">aw enforcement's </w:t>
      </w:r>
      <w:r w:rsidR="00BB7421">
        <w:t>g</w:t>
      </w:r>
      <w:r w:rsidR="00620DCB">
        <w:t>oal is to deter bad behavior</w:t>
      </w:r>
    </w:p>
    <w:p w14:paraId="30C88638" w14:textId="07C6F402" w:rsidR="00A00FE8" w:rsidRDefault="00A00FE8" w:rsidP="00A00FE8">
      <w:pPr>
        <w:pStyle w:val="ListParagraph"/>
        <w:numPr>
          <w:ilvl w:val="1"/>
          <w:numId w:val="24"/>
        </w:numPr>
      </w:pPr>
      <w:r w:rsidRPr="006F417C">
        <w:t>Law enforcement has limited means to enforce behaviors</w:t>
      </w:r>
    </w:p>
    <w:p w14:paraId="670D2637" w14:textId="77777777" w:rsidR="007F7CA2" w:rsidRPr="006F417C" w:rsidRDefault="007F7CA2" w:rsidP="007F7CA2">
      <w:pPr>
        <w:pStyle w:val="ListParagraph"/>
        <w:numPr>
          <w:ilvl w:val="1"/>
          <w:numId w:val="24"/>
        </w:numPr>
      </w:pPr>
      <w:r w:rsidRPr="006F417C">
        <w:t>More rules are difficult to enforce. Need to increase education</w:t>
      </w:r>
    </w:p>
    <w:p w14:paraId="4BCF78E2" w14:textId="22350392" w:rsidR="00A00FE8" w:rsidRDefault="00A00FE8" w:rsidP="00620DCB">
      <w:pPr>
        <w:pStyle w:val="ListParagraph"/>
        <w:numPr>
          <w:ilvl w:val="0"/>
          <w:numId w:val="23"/>
        </w:numPr>
        <w:spacing w:before="0"/>
      </w:pPr>
      <w:r>
        <w:t>Citations</w:t>
      </w:r>
    </w:p>
    <w:p w14:paraId="5FF91090" w14:textId="667FB1A8" w:rsidR="00620DCB" w:rsidRDefault="00620DCB" w:rsidP="00A00FE8">
      <w:pPr>
        <w:pStyle w:val="ListParagraph"/>
        <w:numPr>
          <w:ilvl w:val="1"/>
          <w:numId w:val="23"/>
        </w:numPr>
        <w:spacing w:before="0"/>
      </w:pPr>
      <w:r>
        <w:t>LEOs should write tickets more to enforce the CVC</w:t>
      </w:r>
    </w:p>
    <w:p w14:paraId="6E505163" w14:textId="77777777" w:rsidR="00A00FE8" w:rsidRDefault="00A00FE8" w:rsidP="00A00FE8">
      <w:pPr>
        <w:pStyle w:val="ListParagraph"/>
        <w:numPr>
          <w:ilvl w:val="1"/>
          <w:numId w:val="23"/>
        </w:numPr>
        <w:spacing w:before="0"/>
      </w:pPr>
      <w:r>
        <w:t>Citations only touch a very small population and not the masses</w:t>
      </w:r>
    </w:p>
    <w:p w14:paraId="70FD5A9F" w14:textId="03DA600A" w:rsidR="00620DCB" w:rsidRDefault="00620DCB" w:rsidP="00A00FE8">
      <w:pPr>
        <w:pStyle w:val="ListParagraph"/>
        <w:numPr>
          <w:ilvl w:val="1"/>
          <w:numId w:val="23"/>
        </w:numPr>
        <w:spacing w:before="0"/>
      </w:pPr>
      <w:r>
        <w:t>When the tickets d</w:t>
      </w:r>
      <w:r w:rsidR="00E236B0">
        <w:t>o</w:t>
      </w:r>
      <w:r>
        <w:t>n</w:t>
      </w:r>
      <w:r w:rsidR="00A17C3B">
        <w:t>'</w:t>
      </w:r>
      <w:r>
        <w:t>t stick</w:t>
      </w:r>
      <w:r w:rsidR="00BB7421">
        <w:t>,</w:t>
      </w:r>
      <w:r>
        <w:t xml:space="preserve"> it makes </w:t>
      </w:r>
      <w:r w:rsidR="00BB7421">
        <w:t>law enforcement</w:t>
      </w:r>
      <w:r>
        <w:t xml:space="preserve"> lose their credibility</w:t>
      </w:r>
      <w:r w:rsidR="00BB7421">
        <w:t>,</w:t>
      </w:r>
      <w:r>
        <w:t xml:space="preserve"> and then the community will share it </w:t>
      </w:r>
    </w:p>
    <w:p w14:paraId="562B5319" w14:textId="609A21E0" w:rsidR="00620DCB" w:rsidRDefault="003831FE" w:rsidP="00A00FE8">
      <w:pPr>
        <w:pStyle w:val="ListParagraph"/>
        <w:numPr>
          <w:ilvl w:val="1"/>
          <w:numId w:val="23"/>
        </w:numPr>
        <w:spacing w:before="0"/>
      </w:pPr>
      <w:r>
        <w:t>They c</w:t>
      </w:r>
      <w:r w:rsidR="00C22765">
        <w:t>an only stop people when it is</w:t>
      </w:r>
      <w:r w:rsidR="00620DCB">
        <w:t xml:space="preserve"> based on </w:t>
      </w:r>
      <w:r w:rsidR="00BB7421">
        <w:t xml:space="preserve">the </w:t>
      </w:r>
      <w:r w:rsidR="00620DCB">
        <w:t>law</w:t>
      </w:r>
    </w:p>
    <w:p w14:paraId="0D0E3245" w14:textId="77777777" w:rsidR="003831FE" w:rsidRPr="006F417C" w:rsidRDefault="003831FE" w:rsidP="003831FE">
      <w:pPr>
        <w:pStyle w:val="ListParagraph"/>
        <w:numPr>
          <w:ilvl w:val="1"/>
          <w:numId w:val="23"/>
        </w:numPr>
      </w:pPr>
      <w:r w:rsidRPr="006F417C">
        <w:t>Increas</w:t>
      </w:r>
      <w:r>
        <w:t>ing</w:t>
      </w:r>
      <w:r w:rsidRPr="006F417C">
        <w:t xml:space="preserve"> enforcement </w:t>
      </w:r>
      <w:r>
        <w:t xml:space="preserve">can </w:t>
      </w:r>
      <w:r w:rsidRPr="006F417C">
        <w:t>curb bad behaviors</w:t>
      </w:r>
      <w:r>
        <w:t>, but be</w:t>
      </w:r>
      <w:r w:rsidRPr="006F417C">
        <w:t xml:space="preserve"> careful about using enforcement only</w:t>
      </w:r>
    </w:p>
    <w:p w14:paraId="1ABF43AD" w14:textId="77777777" w:rsidR="00884B92" w:rsidRPr="005A3E6C" w:rsidRDefault="00884B92" w:rsidP="00884B92">
      <w:pPr>
        <w:rPr>
          <w:b/>
          <w:bCs/>
        </w:rPr>
      </w:pPr>
      <w:r w:rsidRPr="005A3E6C">
        <w:rPr>
          <w:b/>
          <w:bCs/>
        </w:rPr>
        <w:t>Ocotillo Wells</w:t>
      </w:r>
    </w:p>
    <w:p w14:paraId="36940F14" w14:textId="19A77CE6" w:rsidR="00884B92" w:rsidRDefault="00884B92" w:rsidP="00884B92">
      <w:pPr>
        <w:pStyle w:val="ListParagraph"/>
        <w:numPr>
          <w:ilvl w:val="0"/>
          <w:numId w:val="12"/>
        </w:numPr>
        <w:spacing w:before="0"/>
      </w:pPr>
      <w:r>
        <w:t>Increase in the number of users</w:t>
      </w:r>
      <w:r w:rsidR="007326C9">
        <w:t>, s</w:t>
      </w:r>
      <w:r>
        <w:t>pecifically with ROVs because they are becoming more popular. It takes very little skill set to use</w:t>
      </w:r>
      <w:r w:rsidR="001D6981">
        <w:t xml:space="preserve">, and they don't </w:t>
      </w:r>
      <w:r>
        <w:t xml:space="preserve">know how to read terrain </w:t>
      </w:r>
      <w:r w:rsidR="001D6981">
        <w:t>or</w:t>
      </w:r>
      <w:r>
        <w:t xml:space="preserve"> use safety equipment.</w:t>
      </w:r>
    </w:p>
    <w:p w14:paraId="691333D3" w14:textId="77777777" w:rsidR="00884B92" w:rsidRDefault="00884B92" w:rsidP="00884B92">
      <w:pPr>
        <w:pStyle w:val="ListParagraph"/>
        <w:numPr>
          <w:ilvl w:val="0"/>
          <w:numId w:val="12"/>
        </w:numPr>
        <w:spacing w:before="0"/>
      </w:pPr>
      <w:r>
        <w:t>Excessive speed for conditions</w:t>
      </w:r>
    </w:p>
    <w:p w14:paraId="20B82362" w14:textId="1913F9CD" w:rsidR="00884B92" w:rsidRDefault="00884B92" w:rsidP="00884B92">
      <w:pPr>
        <w:pStyle w:val="ListParagraph"/>
        <w:numPr>
          <w:ilvl w:val="0"/>
          <w:numId w:val="12"/>
        </w:numPr>
        <w:spacing w:before="0"/>
      </w:pPr>
      <w:r>
        <w:t>Lack of proper safety equipment and use</w:t>
      </w:r>
    </w:p>
    <w:p w14:paraId="5332387F" w14:textId="3427CFFD" w:rsidR="00884B92" w:rsidRDefault="00884B92" w:rsidP="00884B92">
      <w:pPr>
        <w:pStyle w:val="ListParagraph"/>
        <w:numPr>
          <w:ilvl w:val="0"/>
          <w:numId w:val="12"/>
        </w:numPr>
        <w:spacing w:before="0"/>
      </w:pPr>
      <w:r>
        <w:t>People not using the strap on the helmet</w:t>
      </w:r>
    </w:p>
    <w:p w14:paraId="48AE4E6E" w14:textId="070429C8" w:rsidR="00884B92" w:rsidRDefault="00884B92" w:rsidP="00884B92">
      <w:pPr>
        <w:pStyle w:val="ListParagraph"/>
        <w:numPr>
          <w:ilvl w:val="0"/>
          <w:numId w:val="12"/>
        </w:numPr>
        <w:spacing w:before="0"/>
      </w:pPr>
      <w:r>
        <w:t xml:space="preserve">Very few people are using the window nets </w:t>
      </w:r>
      <w:r w:rsidR="00416755">
        <w:t>o</w:t>
      </w:r>
      <w:r>
        <w:t>n the side by sides</w:t>
      </w:r>
    </w:p>
    <w:p w14:paraId="303492E9" w14:textId="0E537A08" w:rsidR="00884B92" w:rsidRDefault="00884B92" w:rsidP="00884B92">
      <w:pPr>
        <w:pStyle w:val="ListParagraph"/>
        <w:numPr>
          <w:ilvl w:val="0"/>
          <w:numId w:val="12"/>
        </w:numPr>
        <w:spacing w:before="0"/>
      </w:pPr>
      <w:r>
        <w:t>No helmet requirement off-road</w:t>
      </w:r>
      <w:r w:rsidR="001D6981">
        <w:t>,</w:t>
      </w:r>
      <w:r>
        <w:t xml:space="preserve"> but you </w:t>
      </w:r>
      <w:r w:rsidR="001D6981">
        <w:t>rarely</w:t>
      </w:r>
      <w:r>
        <w:t xml:space="preserve"> see someone without a helmet</w:t>
      </w:r>
    </w:p>
    <w:p w14:paraId="6478E9D3" w14:textId="77777777" w:rsidR="00801833" w:rsidRDefault="00801833" w:rsidP="00801833">
      <w:pPr>
        <w:pStyle w:val="ListParagraph"/>
        <w:numPr>
          <w:ilvl w:val="0"/>
          <w:numId w:val="12"/>
        </w:numPr>
        <w:spacing w:before="0"/>
      </w:pPr>
      <w:r>
        <w:t xml:space="preserve">People don't know what they don't know. </w:t>
      </w:r>
    </w:p>
    <w:p w14:paraId="6BF4BBD3" w14:textId="77777777" w:rsidR="00884B92" w:rsidRPr="0096684A" w:rsidRDefault="00884B92" w:rsidP="00884B92">
      <w:pPr>
        <w:rPr>
          <w:b/>
          <w:bCs/>
        </w:rPr>
      </w:pPr>
      <w:r w:rsidRPr="0096684A">
        <w:rPr>
          <w:b/>
          <w:bCs/>
        </w:rPr>
        <w:t>Hungry Valley</w:t>
      </w:r>
    </w:p>
    <w:p w14:paraId="26D67CEC" w14:textId="3F2E21B3" w:rsidR="00884B92" w:rsidRDefault="00884B92" w:rsidP="00884B92">
      <w:pPr>
        <w:pStyle w:val="ListParagraph"/>
        <w:numPr>
          <w:ilvl w:val="0"/>
          <w:numId w:val="12"/>
        </w:numPr>
        <w:spacing w:before="0"/>
      </w:pPr>
      <w:r>
        <w:t xml:space="preserve">Exceptionally high usage in the busy </w:t>
      </w:r>
      <w:r w:rsidR="00801833">
        <w:t>season</w:t>
      </w:r>
    </w:p>
    <w:p w14:paraId="0D833989" w14:textId="77777777" w:rsidR="00884B92" w:rsidRDefault="00884B92" w:rsidP="00884B92">
      <w:pPr>
        <w:pStyle w:val="ListParagraph"/>
        <w:numPr>
          <w:ilvl w:val="0"/>
          <w:numId w:val="12"/>
        </w:numPr>
        <w:spacing w:before="0"/>
      </w:pPr>
      <w:r>
        <w:t>ATVs and ROVs with helmets on that are too small/too big and then not strapped correctly</w:t>
      </w:r>
    </w:p>
    <w:p w14:paraId="7E430166" w14:textId="7B554213" w:rsidR="00884B92" w:rsidRDefault="00884B92" w:rsidP="00884B92">
      <w:pPr>
        <w:pStyle w:val="ListParagraph"/>
        <w:numPr>
          <w:ilvl w:val="0"/>
          <w:numId w:val="12"/>
        </w:numPr>
        <w:spacing w:before="0"/>
      </w:pPr>
      <w:r>
        <w:t xml:space="preserve">Hungry Valley was 95% </w:t>
      </w:r>
      <w:proofErr w:type="spellStart"/>
      <w:r>
        <w:t>dirtbikes</w:t>
      </w:r>
      <w:proofErr w:type="spellEnd"/>
      <w:r>
        <w:t xml:space="preserve"> before</w:t>
      </w:r>
      <w:r w:rsidR="00801833">
        <w:t>. N</w:t>
      </w:r>
      <w:r>
        <w:t>ow it is 85% ROV</w:t>
      </w:r>
      <w:r w:rsidR="00801833">
        <w:t>s</w:t>
      </w:r>
      <w:r>
        <w:t xml:space="preserve"> that are bombing on the trails. Split new/old users. </w:t>
      </w:r>
      <w:r w:rsidR="00801833">
        <w:t xml:space="preserve">Some </w:t>
      </w:r>
      <w:r>
        <w:t>want to go as fast as possible as quickly as possible</w:t>
      </w:r>
    </w:p>
    <w:p w14:paraId="6B99B4F1" w14:textId="3EF9071A" w:rsidR="00884B92" w:rsidRDefault="00884B92" w:rsidP="00884B92">
      <w:pPr>
        <w:pStyle w:val="ListParagraph"/>
        <w:numPr>
          <w:ilvl w:val="0"/>
          <w:numId w:val="12"/>
        </w:numPr>
        <w:spacing w:before="0"/>
      </w:pPr>
      <w:r>
        <w:t xml:space="preserve">Large language barrier when stopping to educate the users. </w:t>
      </w:r>
      <w:r w:rsidR="00801833">
        <w:t>The d</w:t>
      </w:r>
      <w:r>
        <w:t>emographics of users ha</w:t>
      </w:r>
      <w:r w:rsidR="00607055">
        <w:t>ve</w:t>
      </w:r>
      <w:r>
        <w:t xml:space="preserve"> changed drastically</w:t>
      </w:r>
    </w:p>
    <w:p w14:paraId="69C0A6F3" w14:textId="77777777" w:rsidR="00607055" w:rsidRPr="0096684A" w:rsidRDefault="00884B92" w:rsidP="00884B92">
      <w:pPr>
        <w:rPr>
          <w:b/>
          <w:bCs/>
        </w:rPr>
      </w:pPr>
      <w:r w:rsidRPr="0096684A">
        <w:rPr>
          <w:b/>
          <w:bCs/>
        </w:rPr>
        <w:t>Oceano Dunes</w:t>
      </w:r>
    </w:p>
    <w:p w14:paraId="02BF6A61" w14:textId="4F339AB9" w:rsidR="00884B92" w:rsidRDefault="00607055" w:rsidP="0096684A">
      <w:pPr>
        <w:pStyle w:val="ListParagraph"/>
        <w:numPr>
          <w:ilvl w:val="0"/>
          <w:numId w:val="16"/>
        </w:numPr>
      </w:pPr>
      <w:r>
        <w:t>N</w:t>
      </w:r>
      <w:r w:rsidR="00884B92">
        <w:t xml:space="preserve">oticing the </w:t>
      </w:r>
      <w:r w:rsidR="0033468D">
        <w:t>OHV</w:t>
      </w:r>
      <w:r w:rsidR="00884B92">
        <w:t xml:space="preserve"> community </w:t>
      </w:r>
      <w:r w:rsidR="0033468D">
        <w:t>has</w:t>
      </w:r>
      <w:r w:rsidR="00884B92">
        <w:t xml:space="preserve"> changed in the last </w:t>
      </w:r>
      <w:r>
        <w:t>six</w:t>
      </w:r>
      <w:r w:rsidR="00884B92">
        <w:t xml:space="preserve"> years</w:t>
      </w:r>
    </w:p>
    <w:p w14:paraId="0460C337" w14:textId="36051076" w:rsidR="00884B92" w:rsidRDefault="00884B92" w:rsidP="0096684A">
      <w:pPr>
        <w:pStyle w:val="ListParagraph"/>
        <w:numPr>
          <w:ilvl w:val="0"/>
          <w:numId w:val="16"/>
        </w:numPr>
      </w:pPr>
      <w:r>
        <w:t xml:space="preserve">Less than 50% of those are now wearing appropriate </w:t>
      </w:r>
      <w:r w:rsidR="00D94338">
        <w:t xml:space="preserve">safety </w:t>
      </w:r>
      <w:r>
        <w:t>clothing</w:t>
      </w:r>
    </w:p>
    <w:p w14:paraId="0F2DBC66" w14:textId="7F2A2882" w:rsidR="00884B92" w:rsidRDefault="00884B92" w:rsidP="0096684A">
      <w:pPr>
        <w:pStyle w:val="ListParagraph"/>
        <w:numPr>
          <w:ilvl w:val="0"/>
          <w:numId w:val="16"/>
        </w:numPr>
      </w:pPr>
      <w:r>
        <w:t>S</w:t>
      </w:r>
      <w:r w:rsidR="00607055">
        <w:t>o</w:t>
      </w:r>
      <w:r>
        <w:t xml:space="preserve"> many visitors are first timers </w:t>
      </w:r>
    </w:p>
    <w:p w14:paraId="68A14DFD" w14:textId="0B0E67B8" w:rsidR="00884B92" w:rsidRDefault="00884B92" w:rsidP="0096684A">
      <w:pPr>
        <w:pStyle w:val="ListParagraph"/>
        <w:numPr>
          <w:ilvl w:val="0"/>
          <w:numId w:val="16"/>
        </w:numPr>
      </w:pPr>
      <w:r>
        <w:t>Folks who are coming out don</w:t>
      </w:r>
      <w:r w:rsidR="00CA00F3">
        <w:t>'</w:t>
      </w:r>
      <w:r>
        <w:t xml:space="preserve">t know how dangerous </w:t>
      </w:r>
      <w:r w:rsidR="00D94338">
        <w:t xml:space="preserve">vehicles </w:t>
      </w:r>
      <w:r>
        <w:t>can be</w:t>
      </w:r>
    </w:p>
    <w:p w14:paraId="0F39D5AB" w14:textId="42ADB43E" w:rsidR="00884B92" w:rsidRDefault="00884B92" w:rsidP="0096684A">
      <w:pPr>
        <w:pStyle w:val="ListParagraph"/>
        <w:numPr>
          <w:ilvl w:val="0"/>
          <w:numId w:val="16"/>
        </w:numPr>
      </w:pPr>
      <w:r>
        <w:lastRenderedPageBreak/>
        <w:t xml:space="preserve">Messaging needs to be more </w:t>
      </w:r>
      <w:r w:rsidR="00CA00F3">
        <w:t>"</w:t>
      </w:r>
      <w:r>
        <w:t>blunt</w:t>
      </w:r>
      <w:r w:rsidR="00D94338">
        <w:t>.</w:t>
      </w:r>
      <w:r w:rsidR="00CA00F3">
        <w:t>"</w:t>
      </w:r>
    </w:p>
    <w:p w14:paraId="38C6A862" w14:textId="77777777" w:rsidR="00884B92" w:rsidRPr="00DD5547" w:rsidRDefault="00884B92" w:rsidP="00884B92">
      <w:pPr>
        <w:rPr>
          <w:b/>
          <w:bCs/>
        </w:rPr>
      </w:pPr>
      <w:r w:rsidRPr="00DD5547">
        <w:rPr>
          <w:b/>
          <w:bCs/>
        </w:rPr>
        <w:t>Hollister Hills</w:t>
      </w:r>
    </w:p>
    <w:p w14:paraId="6C6E2D76" w14:textId="6D9A6013" w:rsidR="00884B92" w:rsidRDefault="00E0152E" w:rsidP="00FC4685">
      <w:pPr>
        <w:pStyle w:val="ListParagraph"/>
        <w:numPr>
          <w:ilvl w:val="0"/>
          <w:numId w:val="13"/>
        </w:numPr>
        <w:spacing w:before="0"/>
      </w:pPr>
      <w:r>
        <w:t>Created a c</w:t>
      </w:r>
      <w:r w:rsidR="00884B92">
        <w:t xml:space="preserve">ard in English and Spanish </w:t>
      </w:r>
      <w:r>
        <w:t xml:space="preserve">about </w:t>
      </w:r>
      <w:r w:rsidR="00884B92">
        <w:t>helmets</w:t>
      </w:r>
      <w:r>
        <w:t xml:space="preserve">. </w:t>
      </w:r>
      <w:r w:rsidR="00884B92">
        <w:t>O</w:t>
      </w:r>
      <w:r w:rsidR="00FC4685">
        <w:t>n o</w:t>
      </w:r>
      <w:r w:rsidR="00884B92">
        <w:t>ne side</w:t>
      </w:r>
      <w:r w:rsidR="00FC4685">
        <w:t>,</w:t>
      </w:r>
      <w:r w:rsidR="00884B92">
        <w:t xml:space="preserve"> </w:t>
      </w:r>
      <w:r w:rsidR="00D36EC7">
        <w:t>the card shows the helmet strapped</w:t>
      </w:r>
      <w:r w:rsidR="000718B5">
        <w:t>. The other side shows</w:t>
      </w:r>
      <w:r w:rsidR="00FC4685">
        <w:t xml:space="preserve"> </w:t>
      </w:r>
      <w:r w:rsidR="000718B5">
        <w:t>how to</w:t>
      </w:r>
      <w:r w:rsidR="0020205F">
        <w:t xml:space="preserve"> </w:t>
      </w:r>
      <w:r w:rsidR="000718B5">
        <w:t>put the helmet on correctly</w:t>
      </w:r>
      <w:r w:rsidR="00FC4685">
        <w:t>.</w:t>
      </w:r>
    </w:p>
    <w:p w14:paraId="59D2E8E6" w14:textId="77A53377" w:rsidR="00884B92" w:rsidRDefault="0020205F" w:rsidP="00884B92">
      <w:pPr>
        <w:pStyle w:val="ListParagraph"/>
        <w:numPr>
          <w:ilvl w:val="0"/>
          <w:numId w:val="13"/>
        </w:numPr>
        <w:spacing w:before="0"/>
      </w:pPr>
      <w:r>
        <w:t>People are r</w:t>
      </w:r>
      <w:r w:rsidR="00884B92">
        <w:t xml:space="preserve">enting ROVs that are </w:t>
      </w:r>
      <w:r>
        <w:t>powerful</w:t>
      </w:r>
      <w:r w:rsidR="000718B5">
        <w:t>,</w:t>
      </w:r>
      <w:r w:rsidR="00884B92">
        <w:t xml:space="preserve"> and they don</w:t>
      </w:r>
      <w:r w:rsidR="00CA00F3">
        <w:t>'</w:t>
      </w:r>
      <w:r w:rsidR="00884B92">
        <w:t xml:space="preserve">t know how </w:t>
      </w:r>
      <w:proofErr w:type="spellStart"/>
      <w:r>
        <w:t>how</w:t>
      </w:r>
      <w:proofErr w:type="spellEnd"/>
      <w:r>
        <w:t xml:space="preserve"> to use them</w:t>
      </w:r>
    </w:p>
    <w:p w14:paraId="0B3DA217" w14:textId="4054CE51" w:rsidR="00884B92" w:rsidRDefault="000718B5" w:rsidP="00884B92">
      <w:pPr>
        <w:pStyle w:val="ListParagraph"/>
        <w:numPr>
          <w:ilvl w:val="0"/>
          <w:numId w:val="13"/>
        </w:numPr>
        <w:spacing w:before="0"/>
      </w:pPr>
      <w:r>
        <w:t>LEO</w:t>
      </w:r>
      <w:r w:rsidR="00407824">
        <w:t>s</w:t>
      </w:r>
      <w:r>
        <w:t xml:space="preserve"> see s</w:t>
      </w:r>
      <w:r w:rsidR="00884B92">
        <w:t xml:space="preserve">nowboarding helmets, airsoft helmets, </w:t>
      </w:r>
      <w:r w:rsidR="00D36EC7">
        <w:t xml:space="preserve">and </w:t>
      </w:r>
      <w:r w:rsidR="00884B92">
        <w:t>bicycle helmets</w:t>
      </w:r>
    </w:p>
    <w:p w14:paraId="66975316" w14:textId="77777777" w:rsidR="000718B5" w:rsidRDefault="000718B5" w:rsidP="000718B5">
      <w:pPr>
        <w:pStyle w:val="ListParagraph"/>
        <w:numPr>
          <w:ilvl w:val="0"/>
          <w:numId w:val="13"/>
        </w:numPr>
      </w:pPr>
      <w:r>
        <w:t>LEOs</w:t>
      </w:r>
      <w:r w:rsidRPr="00B4096C">
        <w:t xml:space="preserve"> have seen people use child car seats in RO</w:t>
      </w:r>
      <w:r>
        <w:t>V</w:t>
      </w:r>
      <w:r w:rsidRPr="00B4096C">
        <w:t>s. Young children should not be in ROVs</w:t>
      </w:r>
      <w:r>
        <w:t>. Car</w:t>
      </w:r>
      <w:r w:rsidRPr="00B4096C">
        <w:t xml:space="preserve"> seats are not designed for ROV use.</w:t>
      </w:r>
    </w:p>
    <w:p w14:paraId="570B7A18" w14:textId="01868ABB" w:rsidR="00884B92" w:rsidRDefault="00884B92" w:rsidP="00884B92">
      <w:pPr>
        <w:pStyle w:val="ListParagraph"/>
        <w:numPr>
          <w:ilvl w:val="0"/>
          <w:numId w:val="13"/>
        </w:numPr>
        <w:spacing w:before="0"/>
      </w:pPr>
      <w:r>
        <w:t>Issue with some two</w:t>
      </w:r>
      <w:r w:rsidR="005A3E6C">
        <w:t>-</w:t>
      </w:r>
      <w:r>
        <w:t xml:space="preserve">way trails that </w:t>
      </w:r>
      <w:r w:rsidR="00C121B1">
        <w:t>are</w:t>
      </w:r>
      <w:r>
        <w:t xml:space="preserve"> not </w:t>
      </w:r>
      <w:r w:rsidR="00C121B1">
        <w:t>wide</w:t>
      </w:r>
      <w:r>
        <w:t xml:space="preserve"> enough for both direction traffic</w:t>
      </w:r>
    </w:p>
    <w:p w14:paraId="6E57C3F5" w14:textId="77777777" w:rsidR="00884B92" w:rsidRPr="00DD5547" w:rsidRDefault="00884B92" w:rsidP="00884B92">
      <w:pPr>
        <w:rPr>
          <w:b/>
          <w:bCs/>
        </w:rPr>
      </w:pPr>
      <w:r w:rsidRPr="00DD5547">
        <w:rPr>
          <w:b/>
          <w:bCs/>
        </w:rPr>
        <w:t>Prairie City</w:t>
      </w:r>
    </w:p>
    <w:p w14:paraId="380574A8" w14:textId="77777777" w:rsidR="00884B92" w:rsidRDefault="00884B92" w:rsidP="00884B92">
      <w:pPr>
        <w:pStyle w:val="ListParagraph"/>
        <w:numPr>
          <w:ilvl w:val="0"/>
          <w:numId w:val="14"/>
        </w:numPr>
        <w:spacing w:before="0"/>
      </w:pPr>
      <w:r>
        <w:t>Created a tagline for people to learn to ride</w:t>
      </w:r>
    </w:p>
    <w:p w14:paraId="4459252D" w14:textId="77777777" w:rsidR="00884B92" w:rsidRDefault="00884B92" w:rsidP="00884B92">
      <w:pPr>
        <w:pStyle w:val="ListParagraph"/>
        <w:numPr>
          <w:ilvl w:val="0"/>
          <w:numId w:val="14"/>
        </w:numPr>
        <w:spacing w:before="0"/>
      </w:pPr>
      <w:r>
        <w:t xml:space="preserve">Not as many accidents there </w:t>
      </w:r>
    </w:p>
    <w:p w14:paraId="2AF40884" w14:textId="77777777" w:rsidR="00884B92" w:rsidRDefault="00884B92" w:rsidP="00884B92">
      <w:pPr>
        <w:pStyle w:val="ListParagraph"/>
        <w:numPr>
          <w:ilvl w:val="0"/>
          <w:numId w:val="14"/>
        </w:numPr>
        <w:spacing w:before="0"/>
      </w:pPr>
      <w:r>
        <w:t xml:space="preserve">People are using the ultra 4 track without helmets </w:t>
      </w:r>
    </w:p>
    <w:p w14:paraId="6EF76945" w14:textId="77777777" w:rsidR="00884B92" w:rsidRDefault="00884B92" w:rsidP="00884B92">
      <w:pPr>
        <w:pStyle w:val="ListParagraph"/>
        <w:numPr>
          <w:ilvl w:val="0"/>
          <w:numId w:val="14"/>
        </w:numPr>
        <w:spacing w:before="0"/>
      </w:pPr>
      <w:r>
        <w:t>Helmets too big or not strapped</w:t>
      </w:r>
    </w:p>
    <w:p w14:paraId="248E7A8C" w14:textId="12ACAC08" w:rsidR="00884B92" w:rsidRDefault="00884B92" w:rsidP="00884B92">
      <w:pPr>
        <w:pStyle w:val="ListParagraph"/>
        <w:numPr>
          <w:ilvl w:val="0"/>
          <w:numId w:val="14"/>
        </w:numPr>
        <w:spacing w:before="0"/>
      </w:pPr>
      <w:r>
        <w:t>Speed is a huge issue. P</w:t>
      </w:r>
      <w:r w:rsidR="00756834">
        <w:t xml:space="preserve">rairie City </w:t>
      </w:r>
      <w:r>
        <w:t xml:space="preserve">is </w:t>
      </w:r>
      <w:r w:rsidR="009705F9">
        <w:t>small</w:t>
      </w:r>
      <w:r w:rsidR="00DD5547">
        <w:t>,</w:t>
      </w:r>
      <w:r>
        <w:t xml:space="preserve"> but the</w:t>
      </w:r>
      <w:r w:rsidR="009705F9">
        <w:t>re is</w:t>
      </w:r>
      <w:r>
        <w:t xml:space="preserve"> all</w:t>
      </w:r>
      <w:r w:rsidR="00DD5547">
        <w:t>-</w:t>
      </w:r>
      <w:r>
        <w:t>out riding with a mix of new and old riders on the track</w:t>
      </w:r>
    </w:p>
    <w:p w14:paraId="090017B7" w14:textId="1CD0EC23" w:rsidR="00884B92" w:rsidRDefault="00884B92" w:rsidP="00884B92">
      <w:pPr>
        <w:pStyle w:val="ListParagraph"/>
        <w:numPr>
          <w:ilvl w:val="0"/>
          <w:numId w:val="14"/>
        </w:numPr>
        <w:spacing w:before="0"/>
      </w:pPr>
      <w:r>
        <w:t>People are interested in classes</w:t>
      </w:r>
      <w:r w:rsidR="00DD5547">
        <w:t>,</w:t>
      </w:r>
      <w:r>
        <w:t xml:space="preserve"> but the E</w:t>
      </w:r>
      <w:r w:rsidR="00DD5547">
        <w:t xml:space="preserve">nvironmental Training Center </w:t>
      </w:r>
      <w:r>
        <w:t xml:space="preserve">is not promoted for public </w:t>
      </w:r>
      <w:r w:rsidR="00DD5547">
        <w:t>training</w:t>
      </w:r>
    </w:p>
    <w:p w14:paraId="639A8C90" w14:textId="05507006" w:rsidR="00884B92" w:rsidRDefault="00DD5547" w:rsidP="00884B92">
      <w:pPr>
        <w:pStyle w:val="ListParagraph"/>
        <w:numPr>
          <w:ilvl w:val="0"/>
          <w:numId w:val="14"/>
        </w:numPr>
        <w:spacing w:before="0"/>
      </w:pPr>
      <w:r>
        <w:t>It w</w:t>
      </w:r>
      <w:r w:rsidR="00884B92">
        <w:t>as known as a motorcycle park</w:t>
      </w:r>
      <w:r>
        <w:t>,</w:t>
      </w:r>
      <w:r w:rsidR="00884B92">
        <w:t xml:space="preserve"> and now the ROVs are taking over the small motorcycle trails</w:t>
      </w:r>
      <w:r>
        <w:t>. They go</w:t>
      </w:r>
      <w:r w:rsidR="00884B92">
        <w:t xml:space="preserve"> out into the tailing piles and </w:t>
      </w:r>
      <w:r>
        <w:t xml:space="preserve">do </w:t>
      </w:r>
      <w:r w:rsidR="00884B92">
        <w:t>not know what is on the other side</w:t>
      </w:r>
      <w:r w:rsidR="009705F9">
        <w:t>.</w:t>
      </w:r>
    </w:p>
    <w:p w14:paraId="3B0F5C49" w14:textId="5062EB7B" w:rsidR="00884B92" w:rsidRDefault="00884B92" w:rsidP="00884B92">
      <w:pPr>
        <w:pStyle w:val="ListParagraph"/>
        <w:numPr>
          <w:ilvl w:val="0"/>
          <w:numId w:val="14"/>
        </w:numPr>
        <w:spacing w:before="0"/>
      </w:pPr>
      <w:r>
        <w:t>How do we better use the educators in the park</w:t>
      </w:r>
      <w:r w:rsidR="00DD5547">
        <w:t>?</w:t>
      </w:r>
      <w:r>
        <w:t xml:space="preserve"> </w:t>
      </w:r>
      <w:r w:rsidR="00DD5547">
        <w:t>The e</w:t>
      </w:r>
      <w:r>
        <w:t>nvironment is important</w:t>
      </w:r>
      <w:r w:rsidR="00DD5547">
        <w:t>,</w:t>
      </w:r>
      <w:r>
        <w:t xml:space="preserve"> but the safety aspect is more important</w:t>
      </w:r>
    </w:p>
    <w:p w14:paraId="57542C8B" w14:textId="0769B45C" w:rsidR="00884B92" w:rsidRDefault="00884B92" w:rsidP="00884B92">
      <w:pPr>
        <w:pStyle w:val="ListParagraph"/>
        <w:numPr>
          <w:ilvl w:val="0"/>
          <w:numId w:val="14"/>
        </w:numPr>
        <w:spacing w:before="0"/>
      </w:pPr>
      <w:r>
        <w:t xml:space="preserve">Need a unified message </w:t>
      </w:r>
    </w:p>
    <w:p w14:paraId="09BC417F" w14:textId="77777777" w:rsidR="00756834" w:rsidRPr="004845C9" w:rsidRDefault="00756834" w:rsidP="00756834">
      <w:pPr>
        <w:rPr>
          <w:b/>
          <w:bCs/>
        </w:rPr>
      </w:pPr>
      <w:r w:rsidRPr="004845C9">
        <w:rPr>
          <w:b/>
          <w:bCs/>
        </w:rPr>
        <w:t>BLM</w:t>
      </w:r>
    </w:p>
    <w:p w14:paraId="77162DA1" w14:textId="790C55DD" w:rsidR="00585FF2" w:rsidRDefault="00585FF2" w:rsidP="009C3992">
      <w:pPr>
        <w:pStyle w:val="ListParagraph"/>
        <w:numPr>
          <w:ilvl w:val="0"/>
          <w:numId w:val="17"/>
        </w:numPr>
        <w:spacing w:before="0"/>
      </w:pPr>
      <w:r>
        <w:t xml:space="preserve">Law Enforcement worked better in the Imperial Dunes to help reduce medical calls </w:t>
      </w:r>
    </w:p>
    <w:p w14:paraId="69BE718D" w14:textId="77777777" w:rsidR="007219AB" w:rsidRDefault="00585FF2" w:rsidP="00D03877">
      <w:pPr>
        <w:pStyle w:val="ListParagraph"/>
        <w:numPr>
          <w:ilvl w:val="0"/>
          <w:numId w:val="17"/>
        </w:numPr>
        <w:spacing w:before="0"/>
      </w:pPr>
      <w:r>
        <w:t>El Centro- 29% ATV vs. 22% in ROVs in the Imperial Dunes this past year</w:t>
      </w:r>
      <w:r w:rsidR="007219AB">
        <w:t>.</w:t>
      </w:r>
    </w:p>
    <w:p w14:paraId="115FE862" w14:textId="548F5407" w:rsidR="00756834" w:rsidRDefault="007219AB" w:rsidP="00D03877">
      <w:pPr>
        <w:pStyle w:val="ListParagraph"/>
        <w:numPr>
          <w:ilvl w:val="0"/>
          <w:numId w:val="17"/>
        </w:numPr>
        <w:spacing w:before="0"/>
      </w:pPr>
      <w:r>
        <w:t xml:space="preserve">Need to educate the public about BLM </w:t>
      </w:r>
      <w:r w:rsidR="00756834">
        <w:t>as a whole.</w:t>
      </w:r>
    </w:p>
    <w:p w14:paraId="1F25236F" w14:textId="4D9A1D78" w:rsidR="00756834" w:rsidRDefault="00756834" w:rsidP="00756834">
      <w:pPr>
        <w:pStyle w:val="ListParagraph"/>
        <w:numPr>
          <w:ilvl w:val="0"/>
          <w:numId w:val="17"/>
        </w:numPr>
        <w:spacing w:before="0"/>
      </w:pPr>
      <w:r>
        <w:t xml:space="preserve">If the OHV grant program was modified to </w:t>
      </w:r>
      <w:r w:rsidR="00585FF2">
        <w:t>focus on the outcome of the safety summit strictly,</w:t>
      </w:r>
      <w:r>
        <w:t xml:space="preserve"> it might help</w:t>
      </w:r>
    </w:p>
    <w:p w14:paraId="6ECD0E99" w14:textId="2C696328" w:rsidR="00756834" w:rsidRDefault="00756834" w:rsidP="00756834">
      <w:pPr>
        <w:pStyle w:val="ListParagraph"/>
        <w:numPr>
          <w:ilvl w:val="1"/>
          <w:numId w:val="17"/>
        </w:numPr>
        <w:spacing w:before="0"/>
      </w:pPr>
      <w:r>
        <w:t xml:space="preserve">Adjustment to categories and limits, changes in </w:t>
      </w:r>
      <w:r w:rsidR="00585FF2">
        <w:t xml:space="preserve">the </w:t>
      </w:r>
      <w:r>
        <w:t>point system</w:t>
      </w:r>
    </w:p>
    <w:p w14:paraId="1BD3E05C" w14:textId="537E2091" w:rsidR="00756834" w:rsidRDefault="00756834" w:rsidP="007723EE">
      <w:pPr>
        <w:pStyle w:val="ListParagraph"/>
        <w:numPr>
          <w:ilvl w:val="1"/>
          <w:numId w:val="17"/>
        </w:numPr>
        <w:spacing w:before="0"/>
      </w:pPr>
      <w:r>
        <w:t xml:space="preserve">Cannot apply to safety and education together because of </w:t>
      </w:r>
      <w:r w:rsidR="00585FF2">
        <w:t xml:space="preserve">the </w:t>
      </w:r>
      <w:r>
        <w:t xml:space="preserve">dollar cap </w:t>
      </w:r>
    </w:p>
    <w:p w14:paraId="49A341B3" w14:textId="77777777" w:rsidR="00756834" w:rsidRPr="004845C9" w:rsidRDefault="00756834" w:rsidP="00756834">
      <w:pPr>
        <w:rPr>
          <w:b/>
          <w:bCs/>
        </w:rPr>
      </w:pPr>
      <w:r w:rsidRPr="004845C9">
        <w:rPr>
          <w:b/>
          <w:bCs/>
        </w:rPr>
        <w:t>USFS</w:t>
      </w:r>
    </w:p>
    <w:p w14:paraId="171C40F4" w14:textId="2C29848B" w:rsidR="00756834" w:rsidRDefault="007723EE" w:rsidP="00756834">
      <w:pPr>
        <w:pStyle w:val="ListParagraph"/>
        <w:numPr>
          <w:ilvl w:val="0"/>
          <w:numId w:val="18"/>
        </w:numPr>
        <w:spacing w:before="0"/>
      </w:pPr>
      <w:r>
        <w:t>Need to collaborate with</w:t>
      </w:r>
      <w:r w:rsidR="00756834">
        <w:t xml:space="preserve"> partners to help with messaging</w:t>
      </w:r>
    </w:p>
    <w:p w14:paraId="0D7A3931" w14:textId="2E7A779C" w:rsidR="00756834" w:rsidRDefault="00756834" w:rsidP="00756834">
      <w:pPr>
        <w:pStyle w:val="ListParagraph"/>
        <w:numPr>
          <w:ilvl w:val="0"/>
          <w:numId w:val="18"/>
        </w:numPr>
        <w:spacing w:before="0"/>
      </w:pPr>
      <w:r>
        <w:t>Get message farther and wider</w:t>
      </w:r>
      <w:r w:rsidR="007723EE">
        <w:t>,</w:t>
      </w:r>
      <w:r>
        <w:t xml:space="preserve"> even</w:t>
      </w:r>
      <w:r w:rsidR="007723EE">
        <w:t xml:space="preserve"> with</w:t>
      </w:r>
      <w:r>
        <w:t xml:space="preserve"> small videos</w:t>
      </w:r>
    </w:p>
    <w:p w14:paraId="4620D208" w14:textId="77777777" w:rsidR="00756834" w:rsidRPr="004845C9" w:rsidRDefault="00756834" w:rsidP="00756834">
      <w:pPr>
        <w:rPr>
          <w:b/>
          <w:bCs/>
        </w:rPr>
      </w:pPr>
      <w:r w:rsidRPr="004845C9">
        <w:rPr>
          <w:b/>
          <w:bCs/>
        </w:rPr>
        <w:lastRenderedPageBreak/>
        <w:t>CHP</w:t>
      </w:r>
    </w:p>
    <w:p w14:paraId="7B4B4C8B" w14:textId="59912732" w:rsidR="00756834" w:rsidRDefault="007723EE" w:rsidP="007723EE">
      <w:pPr>
        <w:pStyle w:val="ListParagraph"/>
        <w:numPr>
          <w:ilvl w:val="0"/>
          <w:numId w:val="19"/>
        </w:numPr>
        <w:spacing w:before="0"/>
      </w:pPr>
      <w:r>
        <w:t xml:space="preserve">See </w:t>
      </w:r>
      <w:r w:rsidR="00756834">
        <w:t>OHV</w:t>
      </w:r>
      <w:r>
        <w:t>s</w:t>
      </w:r>
      <w:r w:rsidR="00756834">
        <w:t xml:space="preserve"> on highway</w:t>
      </w:r>
      <w:r>
        <w:t>s. It m</w:t>
      </w:r>
      <w:r w:rsidR="00756834">
        <w:t>akes it difficult to enforce because the groups are so large</w:t>
      </w:r>
    </w:p>
    <w:p w14:paraId="12C45CEC" w14:textId="77777777" w:rsidR="00756834" w:rsidRDefault="00756834" w:rsidP="00756834">
      <w:pPr>
        <w:pStyle w:val="ListParagraph"/>
        <w:numPr>
          <w:ilvl w:val="0"/>
          <w:numId w:val="19"/>
        </w:numPr>
        <w:spacing w:before="0"/>
      </w:pPr>
      <w:r>
        <w:t>Technology surpassing the laws because we can only enforce what is in the vehicle code</w:t>
      </w:r>
    </w:p>
    <w:p w14:paraId="122D76EB" w14:textId="77777777" w:rsidR="00756834" w:rsidRDefault="00756834" w:rsidP="00756834">
      <w:pPr>
        <w:pStyle w:val="ListParagraph"/>
        <w:numPr>
          <w:ilvl w:val="0"/>
          <w:numId w:val="19"/>
        </w:numPr>
        <w:spacing w:before="0"/>
      </w:pPr>
      <w:r>
        <w:t xml:space="preserve">Homemade or special purpose vehicles. Effects VIN verification </w:t>
      </w:r>
    </w:p>
    <w:p w14:paraId="7537DD26" w14:textId="7B759193" w:rsidR="00756834" w:rsidRDefault="00756834" w:rsidP="00756834">
      <w:pPr>
        <w:pStyle w:val="ListParagraph"/>
        <w:numPr>
          <w:ilvl w:val="0"/>
          <w:numId w:val="19"/>
        </w:numPr>
        <w:spacing w:before="0"/>
      </w:pPr>
      <w:r>
        <w:t xml:space="preserve">Increase in </w:t>
      </w:r>
      <w:r w:rsidR="00407824">
        <w:t xml:space="preserve">the </w:t>
      </w:r>
      <w:r>
        <w:t xml:space="preserve">combined use </w:t>
      </w:r>
      <w:r w:rsidR="00407824">
        <w:t xml:space="preserve">of </w:t>
      </w:r>
      <w:r>
        <w:t>highways</w:t>
      </w:r>
    </w:p>
    <w:p w14:paraId="7B2BFB74" w14:textId="77777777" w:rsidR="00756834" w:rsidRDefault="00756834" w:rsidP="00756834">
      <w:pPr>
        <w:pStyle w:val="ListParagraph"/>
        <w:numPr>
          <w:ilvl w:val="1"/>
          <w:numId w:val="19"/>
        </w:numPr>
        <w:spacing w:before="0"/>
      </w:pPr>
      <w:r>
        <w:t>Inyo county</w:t>
      </w:r>
    </w:p>
    <w:p w14:paraId="615A8CB2" w14:textId="77777777" w:rsidR="00756834" w:rsidRDefault="00756834" w:rsidP="00756834">
      <w:pPr>
        <w:pStyle w:val="ListParagraph"/>
        <w:numPr>
          <w:ilvl w:val="1"/>
          <w:numId w:val="19"/>
        </w:numPr>
        <w:spacing w:before="0"/>
      </w:pPr>
      <w:r>
        <w:t>Local popularity in the rural areas</w:t>
      </w:r>
    </w:p>
    <w:p w14:paraId="69D476BB" w14:textId="158B2151" w:rsidR="00756834" w:rsidRPr="000124EF" w:rsidRDefault="00407824" w:rsidP="00756834">
      <w:pPr>
        <w:pStyle w:val="ListParagraph"/>
        <w:numPr>
          <w:ilvl w:val="1"/>
          <w:numId w:val="19"/>
        </w:numPr>
        <w:spacing w:before="0"/>
      </w:pPr>
      <w:r>
        <w:t>The m</w:t>
      </w:r>
      <w:r w:rsidR="00756834">
        <w:t>ain concern is safety, visibility</w:t>
      </w:r>
    </w:p>
    <w:p w14:paraId="5F8037CC" w14:textId="7ED6DDD2" w:rsidR="006C0EB5" w:rsidRDefault="00766549" w:rsidP="00F77135">
      <w:pPr>
        <w:pStyle w:val="Heading2"/>
      </w:pPr>
      <w:r>
        <w:t>Vehicle Design and Type</w:t>
      </w:r>
    </w:p>
    <w:p w14:paraId="76F7A9EE" w14:textId="3CC6284F" w:rsidR="00766549" w:rsidRDefault="00766549" w:rsidP="00766549">
      <w:pPr>
        <w:pStyle w:val="ListParagraph"/>
        <w:numPr>
          <w:ilvl w:val="0"/>
          <w:numId w:val="1"/>
        </w:numPr>
      </w:pPr>
      <w:r w:rsidRPr="00B4096C">
        <w:t>ROVs are too easy to drive and create an illusion of safety</w:t>
      </w:r>
    </w:p>
    <w:p w14:paraId="64E901F3" w14:textId="7D2C3E1B" w:rsidR="00A56D31" w:rsidRDefault="00A56D31" w:rsidP="00A56D31">
      <w:pPr>
        <w:pStyle w:val="ListParagraph"/>
        <w:numPr>
          <w:ilvl w:val="0"/>
          <w:numId w:val="1"/>
        </w:numPr>
      </w:pPr>
      <w:r>
        <w:t>ROV has a roll cage and a seat belt. People feel they can do whatever they want</w:t>
      </w:r>
    </w:p>
    <w:p w14:paraId="26DF11A8" w14:textId="77777777" w:rsidR="00F55C72" w:rsidRPr="00B01635" w:rsidRDefault="00F55C72" w:rsidP="00F55C72">
      <w:pPr>
        <w:pStyle w:val="ListParagraph"/>
        <w:numPr>
          <w:ilvl w:val="0"/>
          <w:numId w:val="1"/>
        </w:numPr>
      </w:pPr>
      <w:r w:rsidRPr="00B01635">
        <w:t>Industry looking at vehicle designs -- need to make safety design features mandatory nationwide</w:t>
      </w:r>
    </w:p>
    <w:p w14:paraId="56B523E9" w14:textId="77777777" w:rsidR="00F55C72" w:rsidRPr="00B01635" w:rsidRDefault="00F55C72" w:rsidP="00F55C72">
      <w:pPr>
        <w:pStyle w:val="ListParagraph"/>
        <w:numPr>
          <w:ilvl w:val="0"/>
          <w:numId w:val="1"/>
        </w:numPr>
      </w:pPr>
      <w:r w:rsidRPr="00B01635">
        <w:t xml:space="preserve">Vehicle design has changed over time and may not be compatible with trail design </w:t>
      </w:r>
    </w:p>
    <w:p w14:paraId="5305F6EF" w14:textId="15A1D094" w:rsidR="00F55C72" w:rsidRDefault="00F55C72" w:rsidP="006507E2">
      <w:pPr>
        <w:pStyle w:val="ListParagraph"/>
        <w:numPr>
          <w:ilvl w:val="0"/>
          <w:numId w:val="1"/>
        </w:numPr>
      </w:pPr>
      <w:r w:rsidRPr="00B01635">
        <w:t>Need to be an activist for better and safer vehicle design</w:t>
      </w:r>
    </w:p>
    <w:p w14:paraId="67C98F0E" w14:textId="7611D333" w:rsidR="00C85436" w:rsidRDefault="00C85436" w:rsidP="00C85436">
      <w:pPr>
        <w:pStyle w:val="ListParagraph"/>
        <w:numPr>
          <w:ilvl w:val="0"/>
          <w:numId w:val="1"/>
        </w:numPr>
        <w:spacing w:before="0"/>
      </w:pPr>
      <w:r>
        <w:t xml:space="preserve">Sand car designation </w:t>
      </w:r>
      <w:r w:rsidR="00504F32">
        <w:t>with</w:t>
      </w:r>
      <w:r>
        <w:t xml:space="preserve"> higher cc</w:t>
      </w:r>
      <w:r w:rsidR="00CA00F3">
        <w:t>'</w:t>
      </w:r>
      <w:r w:rsidR="00504F32">
        <w:t>s,</w:t>
      </w:r>
      <w:r>
        <w:t xml:space="preserve"> ROVs</w:t>
      </w:r>
    </w:p>
    <w:p w14:paraId="4A9E1CD6" w14:textId="48CE7DE7" w:rsidR="00C85436" w:rsidRDefault="0035691A" w:rsidP="00C85436">
      <w:pPr>
        <w:pStyle w:val="ListParagraph"/>
        <w:numPr>
          <w:ilvl w:val="0"/>
          <w:numId w:val="1"/>
        </w:numPr>
        <w:spacing w:before="0"/>
      </w:pPr>
      <w:r>
        <w:t>I</w:t>
      </w:r>
      <w:r w:rsidR="00C85436">
        <w:t xml:space="preserve">ssues with </w:t>
      </w:r>
      <w:r>
        <w:t>no helmet</w:t>
      </w:r>
      <w:r w:rsidR="00C85436">
        <w:t xml:space="preserve"> </w:t>
      </w:r>
      <w:r>
        <w:t xml:space="preserve">requirements </w:t>
      </w:r>
      <w:r w:rsidR="00C85436">
        <w:t xml:space="preserve">and consider how it </w:t>
      </w:r>
      <w:r>
        <w:t>affects s</w:t>
      </w:r>
      <w:r w:rsidR="00C85436">
        <w:t>and cars and buggies</w:t>
      </w:r>
    </w:p>
    <w:p w14:paraId="65CECBE8" w14:textId="48D5F346" w:rsidR="00E86377" w:rsidRDefault="00E86377" w:rsidP="00E86377">
      <w:pPr>
        <w:pStyle w:val="ListParagraph"/>
        <w:numPr>
          <w:ilvl w:val="0"/>
          <w:numId w:val="1"/>
        </w:numPr>
      </w:pPr>
      <w:r>
        <w:t xml:space="preserve">Consumer product safety is looking at debris penetration </w:t>
      </w:r>
      <w:r w:rsidR="007C715D">
        <w:t>for</w:t>
      </w:r>
      <w:r>
        <w:t xml:space="preserve"> </w:t>
      </w:r>
      <w:r w:rsidR="007C715D">
        <w:t>ROVs</w:t>
      </w:r>
      <w:r>
        <w:t>. Floorboards are not very strong and looking to force manufacturers to strengthen plastics.</w:t>
      </w:r>
    </w:p>
    <w:p w14:paraId="7697F79A" w14:textId="2B605462" w:rsidR="00766549" w:rsidRDefault="00DE429D" w:rsidP="00F77135">
      <w:pPr>
        <w:pStyle w:val="Heading2"/>
      </w:pPr>
      <w:r>
        <w:t>Advertisement</w:t>
      </w:r>
    </w:p>
    <w:p w14:paraId="5FBC2085" w14:textId="0BDFA901" w:rsidR="00DE429D" w:rsidRPr="00B4096C" w:rsidRDefault="00DE429D" w:rsidP="00DE429D">
      <w:pPr>
        <w:pStyle w:val="ListParagraph"/>
        <w:numPr>
          <w:ilvl w:val="0"/>
          <w:numId w:val="1"/>
        </w:numPr>
      </w:pPr>
      <w:r w:rsidRPr="00B4096C">
        <w:t>OHV advertising has been challenging</w:t>
      </w:r>
      <w:r w:rsidR="00AD2ED1">
        <w:t>,</w:t>
      </w:r>
      <w:r w:rsidR="000F1BCD">
        <w:t xml:space="preserve"> and</w:t>
      </w:r>
      <w:r w:rsidRPr="00B4096C">
        <w:t xml:space="preserve"> </w:t>
      </w:r>
      <w:r w:rsidR="00AD2ED1">
        <w:t xml:space="preserve">the </w:t>
      </w:r>
      <w:r w:rsidRPr="00B4096C">
        <w:t xml:space="preserve">content does not represent </w:t>
      </w:r>
      <w:r w:rsidR="0075139C">
        <w:t xml:space="preserve">the </w:t>
      </w:r>
      <w:r w:rsidRPr="00B4096C">
        <w:t>current messaging</w:t>
      </w:r>
    </w:p>
    <w:p w14:paraId="2991F6F7" w14:textId="63C6E746" w:rsidR="00DE429D" w:rsidRPr="00DE429D" w:rsidRDefault="00DE429D" w:rsidP="00DE429D">
      <w:pPr>
        <w:pStyle w:val="ListParagraph"/>
        <w:numPr>
          <w:ilvl w:val="0"/>
          <w:numId w:val="1"/>
        </w:numPr>
        <w:rPr>
          <w:b/>
          <w:bCs/>
        </w:rPr>
      </w:pPr>
      <w:r w:rsidRPr="00B4096C">
        <w:t>Some manufacturer ads promote irresponsible use, are too flashy, and are unsafe</w:t>
      </w:r>
    </w:p>
    <w:p w14:paraId="043FAB30" w14:textId="5216034F" w:rsidR="002E7609" w:rsidRDefault="00414136" w:rsidP="00414136">
      <w:pPr>
        <w:pStyle w:val="Heading2"/>
      </w:pPr>
      <w:r>
        <w:t>Social Media and Online Safety Messaging Issues</w:t>
      </w:r>
    </w:p>
    <w:p w14:paraId="0D00D316" w14:textId="5B526594" w:rsidR="00414136" w:rsidRPr="001E43F3" w:rsidRDefault="00414136" w:rsidP="00414136">
      <w:pPr>
        <w:pStyle w:val="ListParagraph"/>
        <w:numPr>
          <w:ilvl w:val="0"/>
          <w:numId w:val="5"/>
        </w:numPr>
      </w:pPr>
      <w:r w:rsidRPr="001E43F3">
        <w:t xml:space="preserve">TikTok and </w:t>
      </w:r>
      <w:r w:rsidR="00B65DBA" w:rsidRPr="001E43F3">
        <w:t>YouTube</w:t>
      </w:r>
      <w:r w:rsidRPr="001E43F3">
        <w:t xml:space="preserve"> have different audiences</w:t>
      </w:r>
      <w:r w:rsidR="00AD2ED1">
        <w:t>, and content influences people</w:t>
      </w:r>
    </w:p>
    <w:p w14:paraId="7C5D68A0" w14:textId="7D7CB17F" w:rsidR="00AB5BC4" w:rsidRPr="001E43F3" w:rsidRDefault="00AB5BC4" w:rsidP="00AB5BC4">
      <w:pPr>
        <w:pStyle w:val="ListParagraph"/>
        <w:numPr>
          <w:ilvl w:val="0"/>
          <w:numId w:val="5"/>
        </w:numPr>
      </w:pPr>
      <w:r w:rsidRPr="001E43F3">
        <w:t xml:space="preserve">Dune destroyer videos </w:t>
      </w:r>
      <w:r w:rsidR="00AD2ED1">
        <w:t xml:space="preserve">are </w:t>
      </w:r>
      <w:r w:rsidRPr="001E43F3">
        <w:t>not effective</w:t>
      </w:r>
    </w:p>
    <w:p w14:paraId="3189C2BE" w14:textId="6FB06435" w:rsidR="00414136" w:rsidRDefault="00B65DBA" w:rsidP="00B65DBA">
      <w:pPr>
        <w:pStyle w:val="Heading2"/>
      </w:pPr>
      <w:r>
        <w:t>Other Issues</w:t>
      </w:r>
    </w:p>
    <w:p w14:paraId="1567E487" w14:textId="17DB5A88" w:rsidR="00B65DBA" w:rsidRDefault="00B65DBA" w:rsidP="00B65DBA">
      <w:pPr>
        <w:pStyle w:val="ListParagraph"/>
        <w:numPr>
          <w:ilvl w:val="0"/>
          <w:numId w:val="7"/>
        </w:numPr>
      </w:pPr>
      <w:r w:rsidRPr="00E5240D">
        <w:t>Dealers cannot advocate or encourage training for insurance reasons</w:t>
      </w:r>
    </w:p>
    <w:p w14:paraId="32AE3413" w14:textId="39714789" w:rsidR="0010516A" w:rsidRPr="001201FB" w:rsidRDefault="0010516A" w:rsidP="0010516A">
      <w:pPr>
        <w:pStyle w:val="ListParagraph"/>
        <w:numPr>
          <w:ilvl w:val="0"/>
          <w:numId w:val="7"/>
        </w:numPr>
      </w:pPr>
      <w:r w:rsidRPr="001201FB">
        <w:t>OHV trust fund is losing money from transfer</w:t>
      </w:r>
      <w:r w:rsidR="00AD2ED1">
        <w:t>s</w:t>
      </w:r>
      <w:r w:rsidRPr="001201FB">
        <w:t xml:space="preserve"> </w:t>
      </w:r>
      <w:r w:rsidR="00AD2ED1">
        <w:t>to the</w:t>
      </w:r>
      <w:r w:rsidRPr="001201FB">
        <w:t xml:space="preserve"> general fund</w:t>
      </w:r>
      <w:r>
        <w:t xml:space="preserve">. </w:t>
      </w:r>
      <w:r w:rsidRPr="001201FB">
        <w:t xml:space="preserve">Gas tax funds no longer go to </w:t>
      </w:r>
      <w:r w:rsidR="00AD2ED1">
        <w:t xml:space="preserve">the OHV </w:t>
      </w:r>
      <w:r w:rsidRPr="001201FB">
        <w:t>trust fund</w:t>
      </w:r>
    </w:p>
    <w:p w14:paraId="25579BAE" w14:textId="0549F536" w:rsidR="00A56D31" w:rsidRDefault="00A56D31" w:rsidP="00A56D31">
      <w:pPr>
        <w:pStyle w:val="ListParagraph"/>
        <w:numPr>
          <w:ilvl w:val="0"/>
          <w:numId w:val="7"/>
        </w:numPr>
      </w:pPr>
      <w:r>
        <w:t>Remove dealer liability by providing a video from CORVA, or CAL 4x4</w:t>
      </w:r>
    </w:p>
    <w:p w14:paraId="13482B2E" w14:textId="77777777" w:rsidR="003831FE" w:rsidRDefault="003831FE" w:rsidP="003831FE">
      <w:pPr>
        <w:pStyle w:val="ListParagraph"/>
        <w:numPr>
          <w:ilvl w:val="0"/>
          <w:numId w:val="7"/>
        </w:numPr>
      </w:pPr>
      <w:r>
        <w:t>The legislative</w:t>
      </w:r>
      <w:r w:rsidRPr="00B4096C">
        <w:t xml:space="preserve"> approach takes time to create and pass</w:t>
      </w:r>
    </w:p>
    <w:p w14:paraId="52AD35C3" w14:textId="5A709B96" w:rsidR="003831FE" w:rsidRDefault="003831FE" w:rsidP="003831FE">
      <w:pPr>
        <w:pStyle w:val="ListParagraph"/>
        <w:numPr>
          <w:ilvl w:val="0"/>
          <w:numId w:val="7"/>
        </w:numPr>
      </w:pPr>
      <w:r w:rsidRPr="001201FB">
        <w:t>Land use planning -- government failed in planning for ROV use, trail use, directional trails, studies of vehicle use</w:t>
      </w:r>
    </w:p>
    <w:p w14:paraId="2D0DAD99" w14:textId="70D7023F" w:rsidR="00714A47" w:rsidRDefault="00714A47" w:rsidP="00714A47">
      <w:pPr>
        <w:pStyle w:val="ListParagraph"/>
        <w:numPr>
          <w:ilvl w:val="0"/>
          <w:numId w:val="7"/>
        </w:numPr>
      </w:pPr>
      <w:r>
        <w:t>The r</w:t>
      </w:r>
      <w:r w:rsidRPr="0059560F">
        <w:t>egulatory approach takes time to create and pass</w:t>
      </w:r>
    </w:p>
    <w:p w14:paraId="037E2E17" w14:textId="77777777" w:rsidR="00714A47" w:rsidRDefault="00714A47" w:rsidP="00714A47">
      <w:pPr>
        <w:pStyle w:val="ListParagraph"/>
        <w:numPr>
          <w:ilvl w:val="0"/>
          <w:numId w:val="7"/>
        </w:numPr>
      </w:pPr>
    </w:p>
    <w:p w14:paraId="5BE7F1EF" w14:textId="520D2CFD" w:rsidR="00C03F4D" w:rsidRDefault="00C03F4D" w:rsidP="00C03F4D">
      <w:pPr>
        <w:pStyle w:val="Heading1"/>
      </w:pPr>
      <w:r>
        <w:t>Existing Safety Education Content and Campaigns</w:t>
      </w:r>
    </w:p>
    <w:p w14:paraId="7F433BB6" w14:textId="3F6A2A3C" w:rsidR="008478C4" w:rsidRPr="00BE6143" w:rsidRDefault="00BE6143" w:rsidP="008478C4">
      <w:pPr>
        <w:rPr>
          <w:b/>
          <w:bCs/>
        </w:rPr>
      </w:pPr>
      <w:r w:rsidRPr="00BE6143">
        <w:rPr>
          <w:b/>
          <w:bCs/>
        </w:rPr>
        <w:t>Tread Lightly</w:t>
      </w:r>
    </w:p>
    <w:p w14:paraId="5156B7B7" w14:textId="43A9E054" w:rsidR="008478C4" w:rsidRDefault="008478C4" w:rsidP="008478C4">
      <w:pPr>
        <w:pStyle w:val="ListParagraph"/>
        <w:numPr>
          <w:ilvl w:val="0"/>
          <w:numId w:val="21"/>
        </w:numPr>
        <w:spacing w:before="0"/>
      </w:pPr>
      <w:r>
        <w:t>Icon added to some of the materials to help get information out</w:t>
      </w:r>
    </w:p>
    <w:p w14:paraId="06D2D867" w14:textId="77777777" w:rsidR="008478C4" w:rsidRDefault="008478C4" w:rsidP="008478C4">
      <w:pPr>
        <w:pStyle w:val="ListParagraph"/>
        <w:numPr>
          <w:ilvl w:val="0"/>
          <w:numId w:val="20"/>
        </w:numPr>
        <w:spacing w:before="0"/>
      </w:pPr>
      <w:r>
        <w:t>Consistency in messaging in multiple states</w:t>
      </w:r>
    </w:p>
    <w:p w14:paraId="4CED4695" w14:textId="77777777" w:rsidR="008478C4" w:rsidRDefault="008478C4" w:rsidP="008478C4">
      <w:pPr>
        <w:pStyle w:val="ListParagraph"/>
        <w:numPr>
          <w:ilvl w:val="0"/>
          <w:numId w:val="20"/>
        </w:numPr>
        <w:spacing w:before="0"/>
      </w:pPr>
      <w:r>
        <w:t>Challenge of understanding a different way of presenting materials</w:t>
      </w:r>
    </w:p>
    <w:p w14:paraId="5E83BF00" w14:textId="73E687E8" w:rsidR="008478C4" w:rsidRPr="00BE6143" w:rsidRDefault="00BE6143" w:rsidP="008478C4">
      <w:pPr>
        <w:rPr>
          <w:b/>
          <w:bCs/>
        </w:rPr>
      </w:pPr>
      <w:r w:rsidRPr="00BE6143">
        <w:rPr>
          <w:b/>
          <w:bCs/>
        </w:rPr>
        <w:t>OHMVR Division</w:t>
      </w:r>
    </w:p>
    <w:p w14:paraId="7A9BF80D" w14:textId="0015395F" w:rsidR="00BE6143" w:rsidRPr="001E43F3" w:rsidRDefault="00BE6143" w:rsidP="00BE6143">
      <w:pPr>
        <w:pStyle w:val="ListParagraph"/>
        <w:numPr>
          <w:ilvl w:val="0"/>
          <w:numId w:val="2"/>
        </w:numPr>
      </w:pPr>
      <w:r w:rsidRPr="001E43F3">
        <w:t>PORTS</w:t>
      </w:r>
      <w:r w:rsidR="00FF2490">
        <w:t xml:space="preserve"> (Parks Online Resource for Teachers and Students)</w:t>
      </w:r>
      <w:r w:rsidRPr="001E43F3">
        <w:t xml:space="preserve"> -- distance learning program for school </w:t>
      </w:r>
      <w:r w:rsidR="00FF2490">
        <w:t>children</w:t>
      </w:r>
      <w:r w:rsidRPr="001E43F3">
        <w:t xml:space="preserve">. State Parks is creating </w:t>
      </w:r>
      <w:r>
        <w:t xml:space="preserve">a </w:t>
      </w:r>
      <w:r w:rsidRPr="001E43F3">
        <w:t>curriculum to connect schools with SVRAs to teach safety and other topics.</w:t>
      </w:r>
    </w:p>
    <w:p w14:paraId="4C8816C3" w14:textId="0804626C" w:rsidR="00BE6143" w:rsidRPr="00414136" w:rsidRDefault="00BE6143" w:rsidP="00BE6143">
      <w:pPr>
        <w:pStyle w:val="ListParagraph"/>
        <w:numPr>
          <w:ilvl w:val="0"/>
          <w:numId w:val="2"/>
        </w:numPr>
      </w:pPr>
      <w:r w:rsidRPr="00414136">
        <w:t>OHV Safety Week -- got on L</w:t>
      </w:r>
      <w:r w:rsidR="00FF2490">
        <w:t>os Angeles</w:t>
      </w:r>
      <w:r w:rsidRPr="00414136">
        <w:t xml:space="preserve"> Morning News shows to promote safety week</w:t>
      </w:r>
    </w:p>
    <w:p w14:paraId="1BDE236A" w14:textId="3963FBF7" w:rsidR="00BE6143" w:rsidRDefault="00BE6143" w:rsidP="00BE6143">
      <w:pPr>
        <w:pStyle w:val="ListParagraph"/>
        <w:numPr>
          <w:ilvl w:val="0"/>
          <w:numId w:val="2"/>
        </w:numPr>
      </w:pPr>
      <w:r w:rsidRPr="00414136">
        <w:t xml:space="preserve">OHMVR </w:t>
      </w:r>
      <w:r>
        <w:t xml:space="preserve">Outreach and Education </w:t>
      </w:r>
      <w:r w:rsidRPr="00414136">
        <w:t xml:space="preserve">Program </w:t>
      </w:r>
      <w:r w:rsidR="004140E2">
        <w:t xml:space="preserve">is </w:t>
      </w:r>
      <w:r w:rsidRPr="00414136">
        <w:t>evolving over time and with visitor needs and learning styles</w:t>
      </w:r>
    </w:p>
    <w:p w14:paraId="6C4182AA" w14:textId="77777777" w:rsidR="00DC4D2C" w:rsidRDefault="00DC4D2C" w:rsidP="00DC4D2C">
      <w:pPr>
        <w:pStyle w:val="ListParagraph"/>
        <w:numPr>
          <w:ilvl w:val="0"/>
          <w:numId w:val="2"/>
        </w:numPr>
        <w:spacing w:before="0"/>
      </w:pPr>
      <w:proofErr w:type="spellStart"/>
      <w:r>
        <w:t>Tiktok</w:t>
      </w:r>
      <w:proofErr w:type="spellEnd"/>
      <w:r>
        <w:t xml:space="preserve"> and </w:t>
      </w:r>
      <w:proofErr w:type="spellStart"/>
      <w:r>
        <w:t>youtube</w:t>
      </w:r>
      <w:proofErr w:type="spellEnd"/>
      <w:r>
        <w:t xml:space="preserve"> for younger groups. Cover just one or two topics per video to help reinforce training.</w:t>
      </w:r>
    </w:p>
    <w:p w14:paraId="3401548D" w14:textId="4BC601A1" w:rsidR="00BE6143" w:rsidRDefault="00BE6143" w:rsidP="00BE6143">
      <w:pPr>
        <w:pStyle w:val="ListParagraph"/>
        <w:numPr>
          <w:ilvl w:val="0"/>
          <w:numId w:val="2"/>
        </w:numPr>
      </w:pPr>
      <w:r w:rsidRPr="008B15EC">
        <w:t>OHMVR Grants and Cooperative Agreement Program's safety education grants.</w:t>
      </w:r>
    </w:p>
    <w:p w14:paraId="6DF8BDF3" w14:textId="462F821E" w:rsidR="00BE6143" w:rsidRPr="00BE6143" w:rsidRDefault="00BE6143" w:rsidP="008478C4">
      <w:pPr>
        <w:rPr>
          <w:b/>
          <w:bCs/>
        </w:rPr>
      </w:pPr>
      <w:r w:rsidRPr="00BE6143">
        <w:rPr>
          <w:b/>
          <w:bCs/>
        </w:rPr>
        <w:t>Other Providers</w:t>
      </w:r>
    </w:p>
    <w:p w14:paraId="6C3949DE" w14:textId="77777777" w:rsidR="00C03F4D" w:rsidRPr="008B15EC" w:rsidRDefault="00C03F4D" w:rsidP="00C03F4D">
      <w:pPr>
        <w:pStyle w:val="ListParagraph"/>
        <w:numPr>
          <w:ilvl w:val="0"/>
          <w:numId w:val="2"/>
        </w:numPr>
      </w:pPr>
      <w:r w:rsidRPr="008B15EC">
        <w:t>Fleishman Hillard Inc is a PR campaign firm that produces ad campaigns for snowmobile and ATV safety. Jack Randy was the company representative in Sacramento.</w:t>
      </w:r>
    </w:p>
    <w:p w14:paraId="6CD3C700" w14:textId="46F3D0DB" w:rsidR="00C03F4D" w:rsidRPr="00277524" w:rsidRDefault="00C03F4D" w:rsidP="00C03F4D">
      <w:pPr>
        <w:pStyle w:val="ListParagraph"/>
        <w:numPr>
          <w:ilvl w:val="0"/>
          <w:numId w:val="2"/>
        </w:numPr>
      </w:pPr>
      <w:r w:rsidRPr="00277524">
        <w:t>RO</w:t>
      </w:r>
      <w:r w:rsidR="00406F5B">
        <w:t>H</w:t>
      </w:r>
      <w:r w:rsidRPr="00277524">
        <w:t>VA created short videos for social media for use by anyone</w:t>
      </w:r>
    </w:p>
    <w:p w14:paraId="67D74823" w14:textId="019DD9C1" w:rsidR="00801833" w:rsidRDefault="00C03F4D" w:rsidP="00801833">
      <w:pPr>
        <w:pStyle w:val="ListParagraph"/>
        <w:numPr>
          <w:ilvl w:val="0"/>
          <w:numId w:val="2"/>
        </w:numPr>
        <w:spacing w:before="0"/>
      </w:pPr>
      <w:r w:rsidRPr="00277524">
        <w:t xml:space="preserve">See the Division of Boating and Waterways' boating card as an example </w:t>
      </w:r>
      <w:r w:rsidR="00801833">
        <w:t xml:space="preserve">of how to increase </w:t>
      </w:r>
      <w:r w:rsidR="00FB63E8">
        <w:t xml:space="preserve">the </w:t>
      </w:r>
      <w:r w:rsidR="00801833">
        <w:t>skill sets of users better</w:t>
      </w:r>
    </w:p>
    <w:p w14:paraId="21592324" w14:textId="60002BD1" w:rsidR="00C03F4D" w:rsidRDefault="00C03F4D" w:rsidP="00C03F4D">
      <w:pPr>
        <w:pStyle w:val="ListParagraph"/>
        <w:numPr>
          <w:ilvl w:val="0"/>
          <w:numId w:val="2"/>
        </w:numPr>
      </w:pPr>
      <w:r w:rsidRPr="00277524">
        <w:t>AS</w:t>
      </w:r>
      <w:r w:rsidR="00FB63E8">
        <w:t>A</w:t>
      </w:r>
      <w:r w:rsidRPr="00277524">
        <w:t xml:space="preserve"> created safety billboards, small signs on restrooms, and information meetings with dealers at a special event at a park. They found an increase in people spreading safety messages to friends.</w:t>
      </w:r>
    </w:p>
    <w:p w14:paraId="3D6591BF" w14:textId="660E0BFE" w:rsidR="00C03F4D" w:rsidRPr="00277524" w:rsidRDefault="00C03F4D" w:rsidP="00C03F4D">
      <w:pPr>
        <w:pStyle w:val="ListParagraph"/>
        <w:numPr>
          <w:ilvl w:val="0"/>
          <w:numId w:val="2"/>
        </w:numPr>
      </w:pPr>
      <w:r w:rsidRPr="00277524">
        <w:t xml:space="preserve">Colorado "Save the Trail" Program </w:t>
      </w:r>
      <w:r w:rsidR="00FF2490">
        <w:t>i</w:t>
      </w:r>
      <w:r w:rsidRPr="00277524">
        <w:t>s an example</w:t>
      </w:r>
    </w:p>
    <w:p w14:paraId="7C952506" w14:textId="77777777" w:rsidR="00C03F4D" w:rsidRDefault="00C03F4D" w:rsidP="00C03F4D">
      <w:pPr>
        <w:pStyle w:val="ListParagraph"/>
        <w:numPr>
          <w:ilvl w:val="0"/>
          <w:numId w:val="2"/>
        </w:numPr>
      </w:pPr>
      <w:r w:rsidRPr="00277524">
        <w:t>Michigan -- can get cards online</w:t>
      </w:r>
    </w:p>
    <w:p w14:paraId="14C47E55" w14:textId="561FF1F7" w:rsidR="00C03F4D" w:rsidRPr="00277524" w:rsidRDefault="00235C5A" w:rsidP="00C03F4D">
      <w:pPr>
        <w:pStyle w:val="ListParagraph"/>
        <w:numPr>
          <w:ilvl w:val="0"/>
          <w:numId w:val="2"/>
        </w:numPr>
      </w:pPr>
      <w:r w:rsidRPr="002B2A48">
        <w:t>Aud</w:t>
      </w:r>
      <w:r>
        <w:t>r</w:t>
      </w:r>
      <w:r w:rsidRPr="002B2A48">
        <w:t>ey</w:t>
      </w:r>
      <w:r w:rsidR="00C03F4D" w:rsidRPr="002B2A48">
        <w:t xml:space="preserve"> Mason, San Diego Off</w:t>
      </w:r>
      <w:r w:rsidR="00C03F4D">
        <w:t>-Road</w:t>
      </w:r>
      <w:r w:rsidR="00C03F4D" w:rsidRPr="002B2A48">
        <w:t xml:space="preserve"> Coalition</w:t>
      </w:r>
      <w:r w:rsidR="00C03F4D">
        <w:t>,</w:t>
      </w:r>
      <w:r w:rsidR="00C03F4D" w:rsidRPr="002B2A48">
        <w:t xml:space="preserve"> can promote on Dirt Radio</w:t>
      </w:r>
    </w:p>
    <w:p w14:paraId="68990E14" w14:textId="4FC3A72A" w:rsidR="00B4096C" w:rsidRDefault="00FA7EC2" w:rsidP="003478AB">
      <w:pPr>
        <w:pStyle w:val="Heading1"/>
      </w:pPr>
      <w:r>
        <w:t>Assessing existing programs and conditions</w:t>
      </w:r>
    </w:p>
    <w:p w14:paraId="5EFAC0ED" w14:textId="5C6A9AB1" w:rsidR="00E53F54" w:rsidRDefault="00D56305" w:rsidP="00E53F54">
      <w:pPr>
        <w:pStyle w:val="ListParagraph"/>
        <w:numPr>
          <w:ilvl w:val="0"/>
          <w:numId w:val="1"/>
        </w:numPr>
      </w:pPr>
      <w:r>
        <w:t>Identify the goal. Is it to</w:t>
      </w:r>
      <w:r w:rsidR="00E53F54" w:rsidRPr="008B15EC">
        <w:t xml:space="preserve"> increase safety for all OHVs or </w:t>
      </w:r>
      <w:r w:rsidR="00DA297D">
        <w:t>focus only on ROV safet</w:t>
      </w:r>
      <w:r w:rsidR="00E53F54" w:rsidRPr="008B15EC">
        <w:t>y?</w:t>
      </w:r>
      <w:r w:rsidR="00E53F54" w:rsidRPr="006224D1">
        <w:t xml:space="preserve"> </w:t>
      </w:r>
    </w:p>
    <w:p w14:paraId="5838B25E" w14:textId="77777777" w:rsidR="00BE1C34" w:rsidRPr="008B15EC" w:rsidRDefault="00BE1C34" w:rsidP="00BE1C34">
      <w:pPr>
        <w:pStyle w:val="ListParagraph"/>
        <w:numPr>
          <w:ilvl w:val="0"/>
          <w:numId w:val="1"/>
        </w:numPr>
      </w:pPr>
      <w:r w:rsidRPr="008B15EC">
        <w:t>Goals need to be specific and measurable</w:t>
      </w:r>
    </w:p>
    <w:p w14:paraId="7EDB1067" w14:textId="77777777" w:rsidR="00721DB3" w:rsidRDefault="00721DB3" w:rsidP="006E21AC">
      <w:pPr>
        <w:pStyle w:val="ListParagraph"/>
        <w:numPr>
          <w:ilvl w:val="0"/>
          <w:numId w:val="2"/>
        </w:numPr>
      </w:pPr>
      <w:r w:rsidRPr="00B4096C">
        <w:t>Why aren't current methods working</w:t>
      </w:r>
      <w:r>
        <w:t>?</w:t>
      </w:r>
      <w:r w:rsidRPr="008B15EC">
        <w:t xml:space="preserve"> More data is needed to help assess the root problems</w:t>
      </w:r>
      <w:r>
        <w:t xml:space="preserve">. </w:t>
      </w:r>
    </w:p>
    <w:p w14:paraId="7403BF28" w14:textId="4E062759" w:rsidR="00200C50" w:rsidRDefault="00721DB3" w:rsidP="00200C50">
      <w:pPr>
        <w:pStyle w:val="ListParagraph"/>
        <w:numPr>
          <w:ilvl w:val="0"/>
          <w:numId w:val="2"/>
        </w:numPr>
      </w:pPr>
      <w:r w:rsidRPr="008B15EC">
        <w:lastRenderedPageBreak/>
        <w:t>Collect data about past campaigns.</w:t>
      </w:r>
      <w:r>
        <w:t xml:space="preserve"> </w:t>
      </w:r>
      <w:r w:rsidR="00AD7345" w:rsidRPr="008B15EC">
        <w:t xml:space="preserve">Review </w:t>
      </w:r>
      <w:r w:rsidR="00AD7345">
        <w:t xml:space="preserve">past </w:t>
      </w:r>
      <w:r w:rsidR="00AD7345" w:rsidRPr="008B15EC">
        <w:t>ATV safety training and compliance campaign program</w:t>
      </w:r>
      <w:r w:rsidR="00AD7345">
        <w:t>. Wh</w:t>
      </w:r>
      <w:r w:rsidR="00AD7345" w:rsidRPr="008B15EC">
        <w:t>at worked and what failed</w:t>
      </w:r>
      <w:r w:rsidR="00200C50">
        <w:t xml:space="preserve">? The division had addressed this before when three-wheelers were introduced. </w:t>
      </w:r>
      <w:r w:rsidR="00DA14D2">
        <w:t>The d</w:t>
      </w:r>
      <w:r w:rsidR="00200C50">
        <w:t>ivision hired a person who just focused on this messaging</w:t>
      </w:r>
      <w:r w:rsidR="00DA14D2">
        <w:t>.</w:t>
      </w:r>
    </w:p>
    <w:p w14:paraId="5E04BC3F" w14:textId="77777777" w:rsidR="00721DB3" w:rsidRPr="00B4096C" w:rsidRDefault="00721DB3" w:rsidP="00721DB3">
      <w:pPr>
        <w:pStyle w:val="ListParagraph"/>
        <w:numPr>
          <w:ilvl w:val="0"/>
          <w:numId w:val="1"/>
        </w:numPr>
      </w:pPr>
      <w:r>
        <w:t>Identify the audience. Is it n</w:t>
      </w:r>
      <w:r w:rsidRPr="00B4096C">
        <w:t>ew ROV users</w:t>
      </w:r>
      <w:r>
        <w:t>, k</w:t>
      </w:r>
      <w:r w:rsidRPr="00B4096C">
        <w:t>ids</w:t>
      </w:r>
      <w:r>
        <w:t>, a</w:t>
      </w:r>
      <w:r w:rsidRPr="00B4096C">
        <w:t>dults</w:t>
      </w:r>
      <w:r>
        <w:t>, everyone?</w:t>
      </w:r>
    </w:p>
    <w:p w14:paraId="58731034" w14:textId="01098F70" w:rsidR="00721DB3" w:rsidRPr="008B15EC" w:rsidRDefault="00721DB3" w:rsidP="00721DB3">
      <w:pPr>
        <w:pStyle w:val="ListParagraph"/>
        <w:numPr>
          <w:ilvl w:val="0"/>
          <w:numId w:val="2"/>
        </w:numPr>
      </w:pPr>
      <w:r>
        <w:t>I</w:t>
      </w:r>
      <w:r w:rsidRPr="008B15EC">
        <w:t xml:space="preserve">dentify </w:t>
      </w:r>
      <w:r>
        <w:t xml:space="preserve">existing </w:t>
      </w:r>
      <w:r w:rsidRPr="008B15EC">
        <w:t>tools</w:t>
      </w:r>
      <w:r>
        <w:t xml:space="preserve"> and needed tools</w:t>
      </w:r>
      <w:r w:rsidR="002F02D7">
        <w:t xml:space="preserve">. </w:t>
      </w:r>
      <w:r w:rsidR="002F02D7" w:rsidRPr="008B15EC">
        <w:t xml:space="preserve">Test </w:t>
      </w:r>
      <w:r w:rsidR="002F02D7">
        <w:t xml:space="preserve">existing </w:t>
      </w:r>
      <w:r w:rsidR="002F02D7" w:rsidRPr="008B15EC">
        <w:t xml:space="preserve">messaging and </w:t>
      </w:r>
      <w:r w:rsidR="00AB6F56" w:rsidRPr="008B15EC">
        <w:t xml:space="preserve">evaluate </w:t>
      </w:r>
      <w:r w:rsidR="00AB6F56">
        <w:t>the effectiveness</w:t>
      </w:r>
    </w:p>
    <w:p w14:paraId="51417CD2" w14:textId="18304FC8" w:rsidR="00721DB3" w:rsidRPr="008B15EC" w:rsidRDefault="00721DB3" w:rsidP="00721DB3">
      <w:pPr>
        <w:pStyle w:val="ListParagraph"/>
        <w:numPr>
          <w:ilvl w:val="0"/>
          <w:numId w:val="2"/>
        </w:numPr>
      </w:pPr>
      <w:r w:rsidRPr="008B15EC">
        <w:t>Identify if the problem is vehicle</w:t>
      </w:r>
      <w:r w:rsidR="00DA297D">
        <w:t>-</w:t>
      </w:r>
      <w:r w:rsidRPr="008B15EC">
        <w:t>specific or OHV safety overall</w:t>
      </w:r>
    </w:p>
    <w:p w14:paraId="585E6DA3" w14:textId="77777777" w:rsidR="00721DB3" w:rsidRPr="008B15EC" w:rsidRDefault="00721DB3" w:rsidP="00721DB3">
      <w:pPr>
        <w:pStyle w:val="ListParagraph"/>
        <w:numPr>
          <w:ilvl w:val="0"/>
          <w:numId w:val="2"/>
        </w:numPr>
      </w:pPr>
      <w:r w:rsidRPr="008B15EC">
        <w:t>Review how money is being spent on OHV safety grants</w:t>
      </w:r>
    </w:p>
    <w:p w14:paraId="39A0EEE4" w14:textId="77777777" w:rsidR="00721DB3" w:rsidRPr="008B15EC" w:rsidRDefault="00721DB3" w:rsidP="00721DB3">
      <w:pPr>
        <w:pStyle w:val="ListParagraph"/>
        <w:numPr>
          <w:ilvl w:val="0"/>
          <w:numId w:val="2"/>
        </w:numPr>
      </w:pPr>
      <w:r w:rsidRPr="008B15EC">
        <w:t xml:space="preserve">Upgrade data collection to </w:t>
      </w:r>
      <w:r>
        <w:t>up-to-date</w:t>
      </w:r>
      <w:r w:rsidRPr="008B15EC">
        <w:t xml:space="preserve"> injury and crash statistics</w:t>
      </w:r>
    </w:p>
    <w:p w14:paraId="0E3066ED" w14:textId="339F0516" w:rsidR="00C32A3D" w:rsidRDefault="00AD7345" w:rsidP="00C32A3D">
      <w:pPr>
        <w:pStyle w:val="ListParagraph"/>
        <w:numPr>
          <w:ilvl w:val="0"/>
          <w:numId w:val="2"/>
        </w:numPr>
      </w:pPr>
      <w:r w:rsidRPr="008B15EC">
        <w:t>How will we measure success?</w:t>
      </w:r>
      <w:r w:rsidR="00C32A3D" w:rsidRPr="00C32A3D">
        <w:t xml:space="preserve"> </w:t>
      </w:r>
    </w:p>
    <w:p w14:paraId="7692D928" w14:textId="107173BE" w:rsidR="00AA05F5" w:rsidRDefault="00330022" w:rsidP="00B72D91">
      <w:pPr>
        <w:pStyle w:val="ListParagraph"/>
        <w:numPr>
          <w:ilvl w:val="0"/>
          <w:numId w:val="2"/>
        </w:numPr>
      </w:pPr>
      <w:r>
        <w:t>Assess how we use social media, benefits</w:t>
      </w:r>
      <w:r w:rsidR="00DA297D">
        <w:t>,</w:t>
      </w:r>
      <w:r>
        <w:t xml:space="preserve"> and problems. </w:t>
      </w:r>
      <w:r w:rsidR="00AA05F5" w:rsidRPr="00B4096C">
        <w:t>It takes time to post and reach a wide age range.</w:t>
      </w:r>
    </w:p>
    <w:p w14:paraId="578103A0" w14:textId="77777777" w:rsidR="006A5ED0" w:rsidRPr="00414136" w:rsidRDefault="006A5ED0" w:rsidP="006A5ED0">
      <w:pPr>
        <w:pStyle w:val="ListParagraph"/>
        <w:numPr>
          <w:ilvl w:val="0"/>
          <w:numId w:val="2"/>
        </w:numPr>
      </w:pPr>
      <w:r w:rsidRPr="00414136">
        <w:t>Who delivers the messaging? People may not listen to the government</w:t>
      </w:r>
    </w:p>
    <w:p w14:paraId="05A9E38B" w14:textId="25044678" w:rsidR="00D77BB6" w:rsidRDefault="0059031F" w:rsidP="000A1DBD">
      <w:pPr>
        <w:pStyle w:val="Heading1"/>
      </w:pPr>
      <w:r>
        <w:t xml:space="preserve">Recommendations </w:t>
      </w:r>
    </w:p>
    <w:p w14:paraId="55DF7624" w14:textId="76978A31" w:rsidR="00E75882" w:rsidRDefault="00E75882" w:rsidP="00E75882">
      <w:pPr>
        <w:pStyle w:val="Heading2"/>
      </w:pPr>
      <w:r>
        <w:t>Safety Education Messaging Recommendations</w:t>
      </w:r>
    </w:p>
    <w:p w14:paraId="2E9D7403" w14:textId="2677C0A6" w:rsidR="00305B2F" w:rsidRPr="00305B2F" w:rsidRDefault="00305B2F" w:rsidP="00305B2F">
      <w:r>
        <w:t>Timing Priority</w:t>
      </w:r>
    </w:p>
    <w:p w14:paraId="76BDFEE4" w14:textId="4812BC25" w:rsidR="00E75882" w:rsidRPr="00414136" w:rsidRDefault="003D66FE" w:rsidP="009804B7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B: </w:t>
      </w:r>
      <w:r w:rsidR="00E75882" w:rsidRPr="008B15EC">
        <w:t xml:space="preserve">Lots of great existing content. </w:t>
      </w:r>
      <w:r w:rsidR="00E75882" w:rsidRPr="00E75882">
        <w:t>Create a central depository for access to the information that is being disseminated</w:t>
      </w:r>
      <w:r w:rsidR="008371AE">
        <w:t xml:space="preserve">. </w:t>
      </w:r>
      <w:r w:rsidR="00E75882" w:rsidRPr="00277524">
        <w:t>Use existing content for more purposes</w:t>
      </w:r>
      <w:r w:rsidR="008371AE">
        <w:t xml:space="preserve">. </w:t>
      </w:r>
      <w:r w:rsidR="00E75882">
        <w:t>C</w:t>
      </w:r>
      <w:r w:rsidR="00E75882" w:rsidRPr="00277524">
        <w:t>ollaborate with land managers on existing online resources</w:t>
      </w:r>
      <w:r w:rsidR="008371AE">
        <w:t>.</w:t>
      </w:r>
    </w:p>
    <w:p w14:paraId="7D0262EC" w14:textId="49741E95" w:rsidR="00412608" w:rsidRDefault="00FD24A4" w:rsidP="009804B7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: </w:t>
      </w:r>
      <w:r w:rsidR="00E75882" w:rsidRPr="00414136">
        <w:t xml:space="preserve">Educate </w:t>
      </w:r>
      <w:r w:rsidR="00E75882">
        <w:t xml:space="preserve">the </w:t>
      </w:r>
      <w:r w:rsidR="00E75882" w:rsidRPr="00414136">
        <w:t>public before they arrive</w:t>
      </w:r>
      <w:r w:rsidR="00E75882">
        <w:t xml:space="preserve"> at their destination</w:t>
      </w:r>
    </w:p>
    <w:p w14:paraId="7C567C4F" w14:textId="66ADD4BB" w:rsidR="00E75882" w:rsidRPr="008B15EC" w:rsidRDefault="00361A96" w:rsidP="00E75882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E75882" w:rsidRPr="008B15EC">
        <w:t>Safety curriculum needed for schools. Create an elective for students to take an OHV safety class</w:t>
      </w:r>
    </w:p>
    <w:p w14:paraId="1CEBDF4F" w14:textId="4C547444" w:rsidR="00E75882" w:rsidRDefault="00D769FA" w:rsidP="00E75882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-C: </w:t>
      </w:r>
      <w:r w:rsidR="00E75882">
        <w:t>D</w:t>
      </w:r>
      <w:r w:rsidR="00E75882" w:rsidRPr="008B15EC">
        <w:t>iversify</w:t>
      </w:r>
      <w:r w:rsidR="00E75882">
        <w:t xml:space="preserve"> safety education</w:t>
      </w:r>
      <w:r w:rsidR="00E75882" w:rsidRPr="008B15EC">
        <w:t xml:space="preserve"> programs</w:t>
      </w:r>
      <w:r w:rsidR="00E75882">
        <w:t xml:space="preserve">. </w:t>
      </w:r>
      <w:r w:rsidR="00E75882" w:rsidRPr="008B15EC">
        <w:t xml:space="preserve">Use </w:t>
      </w:r>
      <w:r w:rsidR="00E75882">
        <w:t>various</w:t>
      </w:r>
      <w:r w:rsidR="00E75882" w:rsidRPr="008B15EC">
        <w:t xml:space="preserve"> training methods and styles</w:t>
      </w:r>
      <w:r w:rsidR="00E75882">
        <w:t xml:space="preserve"> for in-person classes</w:t>
      </w:r>
    </w:p>
    <w:p w14:paraId="1FE28FE0" w14:textId="677CBDDE" w:rsidR="00E75882" w:rsidRDefault="006536D5" w:rsidP="00E75882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: </w:t>
      </w:r>
      <w:r w:rsidR="00E75882">
        <w:t xml:space="preserve">May need to focus on trail safety first. Focus messaging on shared use of trails and safe riding techniques. </w:t>
      </w:r>
    </w:p>
    <w:p w14:paraId="51B6445D" w14:textId="77777777" w:rsidR="00E75882" w:rsidRPr="00B4096C" w:rsidRDefault="00E75882" w:rsidP="006536D5">
      <w:pPr>
        <w:pStyle w:val="ListParagraph"/>
        <w:numPr>
          <w:ilvl w:val="1"/>
          <w:numId w:val="2"/>
        </w:numPr>
      </w:pPr>
      <w:r w:rsidRPr="00E430A7">
        <w:t>Increase trail etiquette</w:t>
      </w:r>
      <w:r>
        <w:t xml:space="preserve"> information and messaging. Teach </w:t>
      </w:r>
      <w:r w:rsidRPr="00B4096C">
        <w:t xml:space="preserve">hand signals </w:t>
      </w:r>
      <w:r>
        <w:t>for trail riding.</w:t>
      </w:r>
    </w:p>
    <w:p w14:paraId="58698245" w14:textId="24AA092A" w:rsidR="00E75882" w:rsidRPr="00414136" w:rsidRDefault="00F54A6C" w:rsidP="008251EF">
      <w:pPr>
        <w:pStyle w:val="ListParagraph"/>
        <w:numPr>
          <w:ilvl w:val="0"/>
          <w:numId w:val="2"/>
        </w:numPr>
        <w:spacing w:before="0"/>
      </w:pPr>
      <w:r>
        <w:rPr>
          <w:color w:val="FF0000"/>
        </w:rPr>
        <w:t xml:space="preserve">B-C: </w:t>
      </w:r>
      <w:r w:rsidR="00E75882" w:rsidRPr="00523224">
        <w:t>Need blunt, honest messaging</w:t>
      </w:r>
      <w:r w:rsidR="00E75882">
        <w:t xml:space="preserve">. Example -- </w:t>
      </w:r>
      <w:r w:rsidR="00E75882" w:rsidRPr="00414136">
        <w:t>Need safety videos that show how improper vehicle use can hurt you.</w:t>
      </w:r>
      <w:r w:rsidR="00E75882">
        <w:t xml:space="preserve"> </w:t>
      </w:r>
      <w:r w:rsidR="00E75882" w:rsidRPr="00414136">
        <w:t>"Red asphalt"</w:t>
      </w:r>
      <w:r w:rsidR="00E75882">
        <w:t xml:space="preserve"> approach to safety videos</w:t>
      </w:r>
      <w:r w:rsidR="008371AE">
        <w:t>. Videos of someone who has been injured in an accident if they would have had safety gear on had a spotter, etc.</w:t>
      </w:r>
    </w:p>
    <w:p w14:paraId="62B76CC7" w14:textId="50BD5D5C" w:rsidR="00E75882" w:rsidRPr="00414136" w:rsidRDefault="00F54A6C" w:rsidP="00E75882">
      <w:pPr>
        <w:pStyle w:val="ListParagraph"/>
        <w:numPr>
          <w:ilvl w:val="0"/>
          <w:numId w:val="2"/>
        </w:numPr>
      </w:pPr>
      <w:r>
        <w:rPr>
          <w:color w:val="FF0000"/>
        </w:rPr>
        <w:t>?</w:t>
      </w:r>
      <w:r w:rsidR="00E75882" w:rsidRPr="00414136">
        <w:t xml:space="preserve">Use </w:t>
      </w:r>
      <w:r w:rsidR="00E75882">
        <w:t xml:space="preserve">a </w:t>
      </w:r>
      <w:r w:rsidR="00E75882" w:rsidRPr="00414136">
        <w:t>dirt bike safety approach to ROV safety</w:t>
      </w:r>
      <w:r>
        <w:rPr>
          <w:color w:val="FF0000"/>
        </w:rPr>
        <w:t>?</w:t>
      </w:r>
    </w:p>
    <w:p w14:paraId="31D4F4B9" w14:textId="4A11D40E" w:rsidR="00E75882" w:rsidRDefault="00F54A6C" w:rsidP="00E75882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B-C: </w:t>
      </w:r>
      <w:r w:rsidR="00E75882" w:rsidRPr="00414136">
        <w:t>Use wrecked ROVs for interpretive talks</w:t>
      </w:r>
    </w:p>
    <w:p w14:paraId="51BD1C4C" w14:textId="732E2ADA" w:rsidR="00E75882" w:rsidRPr="00414136" w:rsidRDefault="00A26B15" w:rsidP="00E75882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-C: </w:t>
      </w:r>
      <w:r w:rsidR="00E75882" w:rsidRPr="00414136">
        <w:t>Carrot and stick approach -- welcome people, make training and safety fun but enforce rules</w:t>
      </w:r>
    </w:p>
    <w:p w14:paraId="5EF36733" w14:textId="3E2C1F71" w:rsidR="00E75882" w:rsidRPr="00414136" w:rsidRDefault="00A26B15" w:rsidP="00E75882">
      <w:pPr>
        <w:pStyle w:val="ListParagraph"/>
        <w:numPr>
          <w:ilvl w:val="0"/>
          <w:numId w:val="2"/>
        </w:numPr>
      </w:pPr>
      <w:r>
        <w:rPr>
          <w:color w:val="FF0000"/>
        </w:rPr>
        <w:lastRenderedPageBreak/>
        <w:t xml:space="preserve">A-C: </w:t>
      </w:r>
      <w:r w:rsidR="00E75882" w:rsidRPr="00414136">
        <w:t>Make safety part of the culture</w:t>
      </w:r>
    </w:p>
    <w:p w14:paraId="1758D673" w14:textId="2F737B3F" w:rsidR="00E75882" w:rsidRDefault="00A26B15" w:rsidP="00A26B15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E75882">
        <w:t>Make safety training mandatory</w:t>
      </w:r>
    </w:p>
    <w:p w14:paraId="4627BCC3" w14:textId="6528F1FF" w:rsidR="00E75882" w:rsidRPr="00414136" w:rsidRDefault="007C7683" w:rsidP="00E75882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E75882" w:rsidRPr="00414136">
        <w:t>Safety day sponsored by manufacturers</w:t>
      </w:r>
    </w:p>
    <w:p w14:paraId="7D816D83" w14:textId="32674305" w:rsidR="00E75882" w:rsidRDefault="007C7683" w:rsidP="00E75882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-C: </w:t>
      </w:r>
      <w:r w:rsidR="00E75882" w:rsidRPr="00414136">
        <w:t>Provide dealers with safety videos and packets</w:t>
      </w:r>
    </w:p>
    <w:p w14:paraId="32A32190" w14:textId="0F58EF37" w:rsidR="000C2033" w:rsidRDefault="007C7683" w:rsidP="000C2033">
      <w:pPr>
        <w:pStyle w:val="ListParagraph"/>
        <w:numPr>
          <w:ilvl w:val="0"/>
          <w:numId w:val="2"/>
        </w:numPr>
        <w:spacing w:before="0"/>
      </w:pPr>
      <w:r>
        <w:rPr>
          <w:color w:val="FF0000"/>
        </w:rPr>
        <w:t xml:space="preserve">A: </w:t>
      </w:r>
      <w:r w:rsidR="000C2033">
        <w:t>"Head on a swivel" needs to be taught to all riders</w:t>
      </w:r>
    </w:p>
    <w:p w14:paraId="6BD889C1" w14:textId="672A0D5A" w:rsidR="00305B2F" w:rsidRDefault="00305B2F" w:rsidP="00305B2F">
      <w:pPr>
        <w:spacing w:before="0"/>
      </w:pPr>
      <w:r>
        <w:t>Operation Priority</w:t>
      </w:r>
    </w:p>
    <w:p w14:paraId="4F60D9E7" w14:textId="2AF6C741" w:rsidR="00136032" w:rsidRDefault="00B865ED" w:rsidP="00136032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: </w:t>
      </w:r>
      <w:r w:rsidR="00136032" w:rsidRPr="00414136">
        <w:t xml:space="preserve">Messaging </w:t>
      </w:r>
      <w:r w:rsidR="00136032">
        <w:t xml:space="preserve">needs to be </w:t>
      </w:r>
      <w:r w:rsidR="00136032" w:rsidRPr="00414136">
        <w:t xml:space="preserve">tailored to gender, age, language, </w:t>
      </w:r>
      <w:r w:rsidR="00136032">
        <w:t xml:space="preserve">culture, </w:t>
      </w:r>
      <w:r w:rsidR="00136032" w:rsidRPr="00414136">
        <w:t>and family groups</w:t>
      </w:r>
    </w:p>
    <w:p w14:paraId="534F2317" w14:textId="04C37D4D" w:rsidR="00136032" w:rsidRDefault="00002A49" w:rsidP="00712178">
      <w:pPr>
        <w:pStyle w:val="ListParagraph"/>
        <w:numPr>
          <w:ilvl w:val="0"/>
          <w:numId w:val="2"/>
        </w:numPr>
        <w:spacing w:before="0"/>
      </w:pPr>
      <w:r>
        <w:rPr>
          <w:color w:val="FF0000"/>
        </w:rPr>
        <w:t xml:space="preserve">A-B: </w:t>
      </w:r>
      <w:r w:rsidR="00136032" w:rsidRPr="00414136">
        <w:t>Simplify the message</w:t>
      </w:r>
      <w:r w:rsidR="00136032">
        <w:t xml:space="preserve"> and use humor</w:t>
      </w:r>
    </w:p>
    <w:p w14:paraId="4D3B73F2" w14:textId="37AF72DB" w:rsidR="00712178" w:rsidRDefault="00002A49" w:rsidP="00712178">
      <w:pPr>
        <w:pStyle w:val="ListParagraph"/>
        <w:numPr>
          <w:ilvl w:val="0"/>
          <w:numId w:val="2"/>
        </w:numPr>
        <w:spacing w:before="0"/>
      </w:pPr>
      <w:r>
        <w:rPr>
          <w:color w:val="FF0000"/>
        </w:rPr>
        <w:t xml:space="preserve">A-B: </w:t>
      </w:r>
      <w:r w:rsidR="00712178">
        <w:t xml:space="preserve">Operate only on a maximum of 80% of your abilities. </w:t>
      </w:r>
    </w:p>
    <w:p w14:paraId="762A284C" w14:textId="7CEBBB08" w:rsidR="00712178" w:rsidRDefault="00002A49" w:rsidP="00712178">
      <w:pPr>
        <w:pStyle w:val="ListParagraph"/>
        <w:numPr>
          <w:ilvl w:val="0"/>
          <w:numId w:val="2"/>
        </w:numPr>
        <w:spacing w:before="0"/>
      </w:pPr>
      <w:r>
        <w:rPr>
          <w:color w:val="FF0000"/>
        </w:rPr>
        <w:t xml:space="preserve">B-C: </w:t>
      </w:r>
      <w:r w:rsidR="00FD24A4">
        <w:t xml:space="preserve">Use </w:t>
      </w:r>
      <w:r w:rsidR="00FD24A4" w:rsidRPr="00414136">
        <w:t>training cards</w:t>
      </w:r>
      <w:r w:rsidR="00FD24A4">
        <w:t>.</w:t>
      </w:r>
      <w:r w:rsidR="00FD24A4" w:rsidRPr="008C2CA6">
        <w:t xml:space="preserve"> </w:t>
      </w:r>
      <w:r w:rsidR="00FD24A4" w:rsidRPr="00414136">
        <w:t>Mandatory ATV/ROV/MC safety card before admittance</w:t>
      </w:r>
    </w:p>
    <w:p w14:paraId="67D662CD" w14:textId="743CFB9E" w:rsidR="009804B7" w:rsidRDefault="009804B7" w:rsidP="003C03DA">
      <w:pPr>
        <w:pStyle w:val="ListParagraph"/>
        <w:numPr>
          <w:ilvl w:val="0"/>
          <w:numId w:val="2"/>
        </w:numPr>
        <w:spacing w:before="0"/>
      </w:pPr>
      <w:r w:rsidRPr="00414136">
        <w:t>Do not make the messaging media brand or place specific. Use universal messaging</w:t>
      </w:r>
      <w:r w:rsidR="003C03DA">
        <w:t xml:space="preserve"> </w:t>
      </w:r>
      <w:r w:rsidR="003C03DA" w:rsidRPr="003C03DA">
        <w:rPr>
          <w:color w:val="FF0000"/>
        </w:rPr>
        <w:t>(need some clarification on this)</w:t>
      </w:r>
    </w:p>
    <w:p w14:paraId="5EBEAD45" w14:textId="79E43CEF" w:rsidR="009E6A6F" w:rsidRDefault="009E6A6F" w:rsidP="009E6A6F">
      <w:pPr>
        <w:pStyle w:val="Heading2"/>
      </w:pPr>
      <w:r>
        <w:t xml:space="preserve">Safety recommendations </w:t>
      </w:r>
      <w:r w:rsidR="008D13B8">
        <w:t>where people recreate</w:t>
      </w:r>
    </w:p>
    <w:p w14:paraId="33A52369" w14:textId="1102AC1E" w:rsidR="000076D8" w:rsidRDefault="0097689C" w:rsidP="000076D8">
      <w:pPr>
        <w:pStyle w:val="ListParagraph"/>
        <w:numPr>
          <w:ilvl w:val="0"/>
          <w:numId w:val="1"/>
        </w:numPr>
      </w:pPr>
      <w:r>
        <w:rPr>
          <w:color w:val="FF0000"/>
        </w:rPr>
        <w:t xml:space="preserve">B-C: </w:t>
      </w:r>
      <w:r w:rsidR="000076D8" w:rsidRPr="000C3B49">
        <w:t>Increase volunteer patrol on trails, volunteer contacts on trails</w:t>
      </w:r>
    </w:p>
    <w:p w14:paraId="614C4AF5" w14:textId="2B7A8D1C" w:rsidR="000076D8" w:rsidRDefault="0097689C" w:rsidP="000076D8">
      <w:pPr>
        <w:pStyle w:val="ListParagraph"/>
        <w:numPr>
          <w:ilvl w:val="0"/>
          <w:numId w:val="1"/>
        </w:numPr>
      </w:pPr>
      <w:r>
        <w:rPr>
          <w:color w:val="FF0000"/>
        </w:rPr>
        <w:t xml:space="preserve">A: </w:t>
      </w:r>
      <w:r w:rsidR="000076D8">
        <w:t>Enforce s</w:t>
      </w:r>
      <w:r w:rsidR="000076D8" w:rsidRPr="00414136">
        <w:t>peed limits on trails</w:t>
      </w:r>
    </w:p>
    <w:p w14:paraId="689F1FA9" w14:textId="4AFBD5ED" w:rsidR="00004626" w:rsidRDefault="0097689C" w:rsidP="00004626">
      <w:pPr>
        <w:pStyle w:val="ListParagraph"/>
        <w:numPr>
          <w:ilvl w:val="0"/>
          <w:numId w:val="1"/>
        </w:numPr>
        <w:spacing w:before="0"/>
      </w:pPr>
      <w:r>
        <w:rPr>
          <w:color w:val="FF0000"/>
        </w:rPr>
        <w:t xml:space="preserve">C: </w:t>
      </w:r>
      <w:r w:rsidR="00004626">
        <w:t xml:space="preserve">Consider special weeks/days that are dedicated to one-way travel </w:t>
      </w:r>
    </w:p>
    <w:p w14:paraId="49D4E418" w14:textId="187902D8" w:rsidR="000076D8" w:rsidRPr="00004626" w:rsidRDefault="000076D8" w:rsidP="00004626">
      <w:pPr>
        <w:rPr>
          <w:b/>
          <w:bCs/>
        </w:rPr>
      </w:pPr>
      <w:r w:rsidRPr="00004626">
        <w:rPr>
          <w:b/>
          <w:bCs/>
        </w:rPr>
        <w:t>Trails</w:t>
      </w:r>
    </w:p>
    <w:p w14:paraId="540A1CF0" w14:textId="20EA626C" w:rsidR="009E6A6F" w:rsidRDefault="0097689C" w:rsidP="000076D8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B-C: </w:t>
      </w:r>
      <w:r w:rsidR="009E6A6F">
        <w:t>Conduct trail assessments in known problem areas. Are blind areas and terrain adding to the accidents?</w:t>
      </w:r>
    </w:p>
    <w:p w14:paraId="0861982A" w14:textId="079F013C" w:rsidR="006A5ED0" w:rsidRDefault="0097689C" w:rsidP="000076D8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6A5ED0">
        <w:t>Improve trail</w:t>
      </w:r>
      <w:r w:rsidR="006A5ED0" w:rsidRPr="00414136">
        <w:t xml:space="preserve"> design</w:t>
      </w:r>
      <w:r w:rsidR="006A5ED0">
        <w:t xml:space="preserve"> for safety</w:t>
      </w:r>
      <w:r w:rsidR="00313D80">
        <w:t xml:space="preserve">. </w:t>
      </w:r>
      <w:r w:rsidR="00313D80" w:rsidRPr="008B15EC">
        <w:t>Trail design changes -- review/assess trail design and safety</w:t>
      </w:r>
    </w:p>
    <w:p w14:paraId="2A362C61" w14:textId="47AD07E9" w:rsidR="00B65DBA" w:rsidRPr="001201FB" w:rsidRDefault="0097689C" w:rsidP="00D47A5D">
      <w:pPr>
        <w:pStyle w:val="ListParagraph"/>
        <w:numPr>
          <w:ilvl w:val="0"/>
          <w:numId w:val="2"/>
        </w:numPr>
        <w:spacing w:before="0"/>
      </w:pPr>
      <w:r>
        <w:rPr>
          <w:color w:val="FF0000"/>
        </w:rPr>
        <w:t xml:space="preserve">B-C: </w:t>
      </w:r>
      <w:r w:rsidR="00AA3CF2">
        <w:t>Consider turning accident</w:t>
      </w:r>
      <w:r w:rsidR="00D14AE5">
        <w:t>-</w:t>
      </w:r>
      <w:r w:rsidR="00AA3CF2">
        <w:t>prone trails into o</w:t>
      </w:r>
      <w:r w:rsidR="00B65DBA" w:rsidRPr="001201FB">
        <w:t>ne-way directional trails</w:t>
      </w:r>
    </w:p>
    <w:p w14:paraId="7B515AE1" w14:textId="4818AA56" w:rsidR="00B65DBA" w:rsidRDefault="0097689C" w:rsidP="000076D8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B-C: </w:t>
      </w:r>
      <w:r w:rsidR="00B65DBA" w:rsidRPr="001201FB">
        <w:t>Trail limiters</w:t>
      </w:r>
    </w:p>
    <w:p w14:paraId="6B508353" w14:textId="22D82E94" w:rsidR="00D37D99" w:rsidRDefault="00D37D99" w:rsidP="000E7CB9">
      <w:pPr>
        <w:pStyle w:val="ListParagraph"/>
        <w:numPr>
          <w:ilvl w:val="1"/>
          <w:numId w:val="2"/>
        </w:numPr>
      </w:pPr>
      <w:r>
        <w:t xml:space="preserve">User-created companion trails </w:t>
      </w:r>
      <w:r w:rsidR="00AA3CF2">
        <w:t xml:space="preserve">were </w:t>
      </w:r>
      <w:r w:rsidR="000076D8">
        <w:t>made</w:t>
      </w:r>
      <w:r>
        <w:t xml:space="preserve"> because some users on one user type (bike, </w:t>
      </w:r>
      <w:r w:rsidR="000076D8">
        <w:t>e-bike</w:t>
      </w:r>
      <w:r>
        <w:t xml:space="preserve">, motorcycle) want to ride next to a side by side but not be in the line of </w:t>
      </w:r>
      <w:r w:rsidR="00CA00F3">
        <w:t>"</w:t>
      </w:r>
      <w:r>
        <w:t>fire</w:t>
      </w:r>
      <w:r w:rsidR="00AA3CF2">
        <w:t>.</w:t>
      </w:r>
      <w:r w:rsidR="00CA00F3">
        <w:t>"</w:t>
      </w:r>
    </w:p>
    <w:p w14:paraId="1BA4CA1F" w14:textId="0C94E8A7" w:rsidR="000076D8" w:rsidRPr="000076D8" w:rsidRDefault="000076D8" w:rsidP="000076D8">
      <w:pPr>
        <w:rPr>
          <w:b/>
          <w:bCs/>
        </w:rPr>
      </w:pPr>
      <w:r w:rsidRPr="000076D8">
        <w:rPr>
          <w:b/>
          <w:bCs/>
        </w:rPr>
        <w:t>Signage</w:t>
      </w:r>
    </w:p>
    <w:p w14:paraId="7AE88FD8" w14:textId="4F53916B" w:rsidR="00D14AE5" w:rsidRDefault="00D14AE5" w:rsidP="00D14AE5">
      <w:pPr>
        <w:pStyle w:val="ListParagraph"/>
        <w:numPr>
          <w:ilvl w:val="0"/>
          <w:numId w:val="2"/>
        </w:numPr>
        <w:spacing w:before="0"/>
      </w:pPr>
      <w:r>
        <w:t>Include trail messaging where there are accidents</w:t>
      </w:r>
      <w:r w:rsidR="000E7CB9">
        <w:t xml:space="preserve"> </w:t>
      </w:r>
      <w:r w:rsidR="000E7CB9">
        <w:rPr>
          <w:color w:val="FF0000"/>
        </w:rPr>
        <w:t>(need more specifics about this)</w:t>
      </w:r>
    </w:p>
    <w:p w14:paraId="6E05B31F" w14:textId="74A2B3F2" w:rsidR="000076D8" w:rsidRPr="001201FB" w:rsidRDefault="00E1597E" w:rsidP="000076D8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: </w:t>
      </w:r>
      <w:r w:rsidR="000076D8" w:rsidRPr="00414136">
        <w:t xml:space="preserve">Need consistent messaging </w:t>
      </w:r>
      <w:r w:rsidR="000076D8">
        <w:t>on public lands, especially s</w:t>
      </w:r>
      <w:r w:rsidR="000076D8" w:rsidRPr="00277524">
        <w:t>ignage</w:t>
      </w:r>
    </w:p>
    <w:p w14:paraId="10FBAC43" w14:textId="4611807A" w:rsidR="009E6A6F" w:rsidRDefault="00E1597E" w:rsidP="000076D8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-C: </w:t>
      </w:r>
      <w:r w:rsidR="009E6A6F" w:rsidRPr="00414136">
        <w:t xml:space="preserve">Increase in regulatory signage </w:t>
      </w:r>
      <w:r w:rsidR="009E5814">
        <w:t>in</w:t>
      </w:r>
      <w:r w:rsidR="009E6A6F">
        <w:t xml:space="preserve"> OHV areas. Ensure signs are </w:t>
      </w:r>
      <w:r w:rsidR="009E6A6F" w:rsidRPr="00414136">
        <w:t>multilingual</w:t>
      </w:r>
      <w:r w:rsidR="009E6A6F">
        <w:t>. Place signage in areas where people gather, like restrooms and campgrounds.</w:t>
      </w:r>
    </w:p>
    <w:p w14:paraId="22555815" w14:textId="36E70E28" w:rsidR="000076D8" w:rsidRDefault="00E70C98" w:rsidP="000076D8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: </w:t>
      </w:r>
      <w:r w:rsidR="000076D8" w:rsidRPr="00414136">
        <w:t xml:space="preserve">Use mobile billboards </w:t>
      </w:r>
      <w:r w:rsidR="000076D8">
        <w:t xml:space="preserve">and </w:t>
      </w:r>
      <w:r w:rsidR="000076D8" w:rsidRPr="00414136">
        <w:t>LED boards at entrances</w:t>
      </w:r>
    </w:p>
    <w:p w14:paraId="769D2D79" w14:textId="2FD58F9F" w:rsidR="000076D8" w:rsidRPr="00414136" w:rsidRDefault="00E70C98" w:rsidP="000076D8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0076D8" w:rsidRPr="00414136">
        <w:t>Create generic OHV safety interpretive panels for order by anyone for their site</w:t>
      </w:r>
    </w:p>
    <w:p w14:paraId="1E0E0F02" w14:textId="4D8527E2" w:rsidR="000076D8" w:rsidRPr="000076D8" w:rsidRDefault="000076D8" w:rsidP="000076D8">
      <w:pPr>
        <w:rPr>
          <w:b/>
          <w:bCs/>
        </w:rPr>
      </w:pPr>
      <w:r w:rsidRPr="000076D8">
        <w:rPr>
          <w:b/>
          <w:bCs/>
        </w:rPr>
        <w:t>Gear</w:t>
      </w:r>
    </w:p>
    <w:p w14:paraId="220C40A3" w14:textId="272F7BE3" w:rsidR="009E6A6F" w:rsidRDefault="00E70C98" w:rsidP="009E6A6F">
      <w:pPr>
        <w:pStyle w:val="ListParagraph"/>
        <w:numPr>
          <w:ilvl w:val="0"/>
          <w:numId w:val="2"/>
        </w:numPr>
      </w:pPr>
      <w:r>
        <w:rPr>
          <w:color w:val="FF0000"/>
        </w:rPr>
        <w:lastRenderedPageBreak/>
        <w:t xml:space="preserve">A: </w:t>
      </w:r>
      <w:r w:rsidR="005C1DEE">
        <w:t>Offer h</w:t>
      </w:r>
      <w:r w:rsidR="009E6A6F" w:rsidRPr="00001825">
        <w:t>elmet checks at entrance</w:t>
      </w:r>
      <w:r w:rsidR="009E6A6F">
        <w:t>s</w:t>
      </w:r>
      <w:r>
        <w:t xml:space="preserve"> </w:t>
      </w:r>
      <w:r>
        <w:rPr>
          <w:color w:val="FF0000"/>
        </w:rPr>
        <w:t>(what are we checking – guidelines need to be made clear to the staff – are we asking if they have one, or looking at safety issues with the helmet? Needs clarification)</w:t>
      </w:r>
    </w:p>
    <w:p w14:paraId="4B186CD4" w14:textId="48439023" w:rsidR="009E6A6F" w:rsidRPr="00414136" w:rsidRDefault="00AD08E0" w:rsidP="009E6A6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9E6A6F">
        <w:t>Create a h</w:t>
      </w:r>
      <w:r w:rsidR="009E6A6F" w:rsidRPr="00414136">
        <w:t xml:space="preserve">elmet library at SVRAs or helmet </w:t>
      </w:r>
      <w:r w:rsidR="009E6A6F">
        <w:t>exchange program</w:t>
      </w:r>
    </w:p>
    <w:p w14:paraId="15BB7851" w14:textId="3E973F71" w:rsidR="000A1DBD" w:rsidRDefault="00E376CE" w:rsidP="00E376CE">
      <w:pPr>
        <w:pStyle w:val="Heading2"/>
      </w:pPr>
      <w:r>
        <w:t>Advertising Recommendations</w:t>
      </w:r>
    </w:p>
    <w:p w14:paraId="2D115CBD" w14:textId="78960CF6" w:rsidR="00E376CE" w:rsidRDefault="00AD08E0" w:rsidP="00E376CE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C: </w:t>
      </w:r>
      <w:r w:rsidR="00E376CE" w:rsidRPr="00414136">
        <w:t xml:space="preserve">Billboards are highly effective. </w:t>
      </w:r>
      <w:r w:rsidR="00B71FBD">
        <w:t>It s</w:t>
      </w:r>
      <w:r w:rsidR="00E376CE" w:rsidRPr="00414136">
        <w:t>hould include industry and manufacturer involvement to promote safety</w:t>
      </w:r>
      <w:r w:rsidR="00535461">
        <w:t>.</w:t>
      </w:r>
    </w:p>
    <w:p w14:paraId="4D5B1F65" w14:textId="42DA3A70" w:rsidR="00535461" w:rsidRPr="00414136" w:rsidRDefault="00B20D8C" w:rsidP="00535461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B-C: </w:t>
      </w:r>
      <w:r w:rsidR="00535461" w:rsidRPr="00414136">
        <w:t>Burma</w:t>
      </w:r>
      <w:r w:rsidR="00D14AE5">
        <w:t>-</w:t>
      </w:r>
      <w:r w:rsidR="00535461" w:rsidRPr="00414136">
        <w:t>shave</w:t>
      </w:r>
      <w:r>
        <w:t>/sequential message</w:t>
      </w:r>
      <w:r w:rsidR="00535461" w:rsidRPr="00414136">
        <w:t xml:space="preserve"> sign design for billboards</w:t>
      </w:r>
      <w:r>
        <w:t xml:space="preserve"> or trailhead banners</w:t>
      </w:r>
      <w:r w:rsidR="00535461">
        <w:t xml:space="preserve">. </w:t>
      </w:r>
      <w:r>
        <w:t>(</w:t>
      </w:r>
      <w:r w:rsidR="00535461" w:rsidRPr="00535461">
        <w:rPr>
          <w:shd w:val="clear" w:color="auto" w:fill="FFFFFF"/>
        </w:rPr>
        <w:t>Burma-Shave was an American brand of brushless shaving cream, famous for its advertising gimmick of posting humorous rhyming poems on small sequential highway roadside signs</w:t>
      </w:r>
      <w:r w:rsidR="00535461">
        <w:rPr>
          <w:shd w:val="clear" w:color="auto" w:fill="FFFFFF"/>
        </w:rPr>
        <w:t>.</w:t>
      </w:r>
      <w:r>
        <w:rPr>
          <w:shd w:val="clear" w:color="auto" w:fill="FFFFFF"/>
        </w:rPr>
        <w:t>)</w:t>
      </w:r>
    </w:p>
    <w:p w14:paraId="7F6DDC23" w14:textId="3E408A55" w:rsidR="00126693" w:rsidRPr="00414136" w:rsidRDefault="00B20D8C" w:rsidP="00126693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B-C: </w:t>
      </w:r>
      <w:r w:rsidR="00126693" w:rsidRPr="00414136">
        <w:t xml:space="preserve">Humane society commercial example -- </w:t>
      </w:r>
      <w:r w:rsidR="004A5E5D" w:rsidRPr="00414136">
        <w:t>it is</w:t>
      </w:r>
      <w:r w:rsidR="00126693" w:rsidRPr="00414136">
        <w:t xml:space="preserve"> blunt and draws you in</w:t>
      </w:r>
    </w:p>
    <w:p w14:paraId="0F807026" w14:textId="774D1BDF" w:rsidR="00535461" w:rsidRDefault="00B20D8C" w:rsidP="00E376CE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C: </w:t>
      </w:r>
      <w:r w:rsidR="004A5E5D" w:rsidRPr="00E5240D">
        <w:t>Ads need to come from manufacturers</w:t>
      </w:r>
    </w:p>
    <w:p w14:paraId="4A72D34C" w14:textId="331FC0C6" w:rsidR="00D47F7A" w:rsidRDefault="00B20D8C" w:rsidP="00D47F7A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B-C: </w:t>
      </w:r>
      <w:r w:rsidR="00D47F7A" w:rsidRPr="00414136">
        <w:t>Use celebrity riders for public safety announcements or safety talks</w:t>
      </w:r>
    </w:p>
    <w:p w14:paraId="64333C1A" w14:textId="0159A775" w:rsidR="00B20D8C" w:rsidRPr="00414136" w:rsidRDefault="00B20D8C" w:rsidP="00B20D8C">
      <w:pPr>
        <w:pStyle w:val="ListParagraph"/>
        <w:numPr>
          <w:ilvl w:val="1"/>
          <w:numId w:val="5"/>
        </w:numPr>
      </w:pPr>
      <w:r>
        <w:rPr>
          <w:color w:val="FF0000"/>
        </w:rPr>
        <w:t>Need to identify either funding for their appearance or those who would do the work as a public service</w:t>
      </w:r>
    </w:p>
    <w:p w14:paraId="51278B91" w14:textId="3FE568F8" w:rsidR="000A1DBD" w:rsidRDefault="000A1DBD" w:rsidP="000A1DBD">
      <w:pPr>
        <w:pStyle w:val="Heading2"/>
      </w:pPr>
      <w:r>
        <w:t xml:space="preserve">Safety Gear </w:t>
      </w:r>
      <w:r w:rsidR="00126693">
        <w:t>Improvements</w:t>
      </w:r>
    </w:p>
    <w:p w14:paraId="3A951B1F" w14:textId="559467CF" w:rsidR="000A1DBD" w:rsidRPr="00001825" w:rsidRDefault="00B20D8C" w:rsidP="0059031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-C: </w:t>
      </w:r>
      <w:r w:rsidR="0059031F">
        <w:t>Require w</w:t>
      </w:r>
      <w:r w:rsidR="000A1DBD" w:rsidRPr="00001825">
        <w:t xml:space="preserve">hip flags on </w:t>
      </w:r>
      <w:r w:rsidR="00C17B42">
        <w:t xml:space="preserve">the </w:t>
      </w:r>
      <w:r w:rsidR="000A1DBD" w:rsidRPr="00001825">
        <w:t>center</w:t>
      </w:r>
      <w:r w:rsidR="0059031F">
        <w:t xml:space="preserve"> </w:t>
      </w:r>
      <w:r w:rsidR="00C17B42">
        <w:t xml:space="preserve">top </w:t>
      </w:r>
      <w:r w:rsidR="0059031F">
        <w:t xml:space="preserve">of </w:t>
      </w:r>
      <w:r w:rsidR="00C17B42">
        <w:t xml:space="preserve">the </w:t>
      </w:r>
      <w:r w:rsidR="0059031F">
        <w:t>car</w:t>
      </w:r>
      <w:r w:rsidR="000A1DBD" w:rsidRPr="00001825">
        <w:t xml:space="preserve">. </w:t>
      </w:r>
      <w:r w:rsidR="00C17B42">
        <w:t>Use l</w:t>
      </w:r>
      <w:r w:rsidR="000A1DBD" w:rsidRPr="00001825">
        <w:t>ighted WHPP flags</w:t>
      </w:r>
      <w:r>
        <w:t xml:space="preserve"> </w:t>
      </w:r>
      <w:r>
        <w:rPr>
          <w:color w:val="FF0000"/>
        </w:rPr>
        <w:t>(current Superintendent’s Order requires whip/flag mounted at rear – manufacturer mounts are usually at the rear of the vehicle)</w:t>
      </w:r>
    </w:p>
    <w:p w14:paraId="053E47D0" w14:textId="6F259110" w:rsidR="000A1DBD" w:rsidRPr="00001825" w:rsidRDefault="003B4A2A" w:rsidP="0059031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C17B42">
        <w:t>Install p</w:t>
      </w:r>
      <w:r w:rsidR="000A1DBD" w:rsidRPr="00001825">
        <w:t>roximity sensors</w:t>
      </w:r>
      <w:r w:rsidR="00C17B42">
        <w:t xml:space="preserve"> to alert drivers of oncoming traffic</w:t>
      </w:r>
    </w:p>
    <w:p w14:paraId="415597FB" w14:textId="1D6C2961" w:rsidR="000A1DBD" w:rsidRPr="00001825" w:rsidRDefault="003B4A2A" w:rsidP="0059031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C17B42">
        <w:t>5-point</w:t>
      </w:r>
      <w:r w:rsidR="000A1DBD" w:rsidRPr="00001825">
        <w:t xml:space="preserve"> harnesses</w:t>
      </w:r>
      <w:r w:rsidR="00C17B42">
        <w:t xml:space="preserve"> in ROVs</w:t>
      </w:r>
    </w:p>
    <w:p w14:paraId="0BB4527A" w14:textId="357C2E4C" w:rsidR="000A1DBD" w:rsidRPr="00001825" w:rsidRDefault="003B4A2A" w:rsidP="0059031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-C: </w:t>
      </w:r>
      <w:r w:rsidR="00C17B42">
        <w:t>N</w:t>
      </w:r>
      <w:r w:rsidR="000A1DBD" w:rsidRPr="00001825">
        <w:t>ets on doors</w:t>
      </w:r>
    </w:p>
    <w:p w14:paraId="52EF01AB" w14:textId="005CB6D4" w:rsidR="00126693" w:rsidRDefault="0038318C" w:rsidP="00C93586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B-C: </w:t>
      </w:r>
      <w:r w:rsidR="00C17B42">
        <w:t>Develop e</w:t>
      </w:r>
      <w:r w:rsidR="000A1DBD" w:rsidRPr="00001825">
        <w:t>quipment guidance documents for the public</w:t>
      </w:r>
      <w:r w:rsidR="00D14AE5">
        <w:t>, such as h</w:t>
      </w:r>
      <w:r w:rsidR="00C17B42">
        <w:t>ow to prepare for the terrain and conditions</w:t>
      </w:r>
    </w:p>
    <w:p w14:paraId="1CC241BF" w14:textId="6A750A2F" w:rsidR="00984ADD" w:rsidRDefault="0038318C" w:rsidP="00984ADD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984ADD">
        <w:t>Technology that could beep in a helmet that let someone know that another vehicle was coming toward you</w:t>
      </w:r>
      <w:r>
        <w:t xml:space="preserve"> </w:t>
      </w:r>
      <w:r>
        <w:rPr>
          <w:color w:val="FF0000"/>
        </w:rPr>
        <w:t>(like an aircraft transponder</w:t>
      </w:r>
      <w:r w:rsidR="00944F87">
        <w:rPr>
          <w:color w:val="FF0000"/>
        </w:rPr>
        <w:t xml:space="preserve"> – device in vehicle emits a signal, receiver in helmet picks it up. Technology has been around a long time but requires either a specific frequency (would involve</w:t>
      </w:r>
      <w:r w:rsidR="009B548A">
        <w:rPr>
          <w:color w:val="FF0000"/>
        </w:rPr>
        <w:t xml:space="preserve"> the FCC) or Bluetooth (near proximity). Lots of questions about this)</w:t>
      </w:r>
    </w:p>
    <w:p w14:paraId="1801DE00" w14:textId="66CA195E" w:rsidR="000A1DBD" w:rsidRDefault="00C17B42" w:rsidP="00C17B42">
      <w:pPr>
        <w:pStyle w:val="Heading2"/>
        <w:rPr>
          <w:rFonts w:eastAsia="Times New Roman"/>
        </w:rPr>
      </w:pPr>
      <w:r>
        <w:rPr>
          <w:rFonts w:eastAsia="Times New Roman"/>
        </w:rPr>
        <w:t>Incentives</w:t>
      </w:r>
    </w:p>
    <w:p w14:paraId="05CD34B4" w14:textId="5CD64068" w:rsidR="00635FD9" w:rsidRPr="00414136" w:rsidRDefault="002046CF" w:rsidP="00635FD9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B-C: </w:t>
      </w:r>
      <w:r w:rsidR="00635FD9" w:rsidRPr="00414136">
        <w:t>Use incentives to reinforce safety</w:t>
      </w:r>
      <w:r>
        <w:t xml:space="preserve"> </w:t>
      </w:r>
      <w:r>
        <w:rPr>
          <w:color w:val="FF0000"/>
        </w:rPr>
        <w:t xml:space="preserve">(T-shirts, hats, gloves, goggles, coupons, </w:t>
      </w:r>
      <w:proofErr w:type="spellStart"/>
      <w:r>
        <w:rPr>
          <w:color w:val="FF0000"/>
        </w:rPr>
        <w:t>etc</w:t>
      </w:r>
      <w:proofErr w:type="spellEnd"/>
      <w:r>
        <w:rPr>
          <w:color w:val="FF0000"/>
        </w:rPr>
        <w:t>…)</w:t>
      </w:r>
    </w:p>
    <w:p w14:paraId="0427E91F" w14:textId="33D01EBC" w:rsidR="00C17B42" w:rsidRDefault="002046CF" w:rsidP="00C17B42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B-C: </w:t>
      </w:r>
      <w:r w:rsidR="00CA00F3">
        <w:t>"</w:t>
      </w:r>
      <w:r w:rsidR="00C17B42" w:rsidRPr="00001825">
        <w:t>Saved by the helmet</w:t>
      </w:r>
      <w:r w:rsidR="00CA00F3">
        <w:t>"</w:t>
      </w:r>
      <w:r w:rsidR="00C17B42" w:rsidRPr="00001825">
        <w:t xml:space="preserve"> award</w:t>
      </w:r>
    </w:p>
    <w:p w14:paraId="45CEB9D6" w14:textId="01685E20" w:rsidR="00E430A7" w:rsidRPr="00001825" w:rsidRDefault="00474B0D" w:rsidP="00E430A7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E430A7" w:rsidRPr="00001825">
        <w:t>Incentives for helmet safety and classrooms</w:t>
      </w:r>
    </w:p>
    <w:p w14:paraId="490BD007" w14:textId="3C68E78D" w:rsidR="00383B96" w:rsidRDefault="00AA05F5" w:rsidP="00AA05F5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>In-person class recommendations</w:t>
      </w:r>
    </w:p>
    <w:p w14:paraId="4042AA1E" w14:textId="11FE9C38" w:rsidR="00CA00F3" w:rsidRDefault="00474B0D" w:rsidP="00CA00F3">
      <w:pPr>
        <w:pStyle w:val="ListParagraph"/>
        <w:numPr>
          <w:ilvl w:val="0"/>
          <w:numId w:val="5"/>
        </w:numPr>
        <w:spacing w:before="0"/>
      </w:pPr>
      <w:r w:rsidRPr="00474B0D">
        <w:rPr>
          <w:color w:val="FF0000"/>
        </w:rPr>
        <w:t>A-C:</w:t>
      </w:r>
      <w:r>
        <w:t xml:space="preserve"> </w:t>
      </w:r>
      <w:r w:rsidR="00CA00F3">
        <w:t>Don't abandon classes altogether. When you take a class, it is not a punishment since you increase your driving skill sets</w:t>
      </w:r>
    </w:p>
    <w:p w14:paraId="1317A511" w14:textId="397FB2AC" w:rsidR="000A1DBD" w:rsidRDefault="00474B0D" w:rsidP="00AA05F5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A: </w:t>
      </w:r>
      <w:r w:rsidR="000A1DBD" w:rsidRPr="000C3B49">
        <w:t>Small classes that are held more often</w:t>
      </w:r>
    </w:p>
    <w:p w14:paraId="274B0EE3" w14:textId="536FFD0B" w:rsidR="00E155F1" w:rsidRPr="00414136" w:rsidRDefault="00474B0D" w:rsidP="00E155F1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A: </w:t>
      </w:r>
      <w:r w:rsidR="00E155F1" w:rsidRPr="00414136">
        <w:t>Make in-person classes fun</w:t>
      </w:r>
    </w:p>
    <w:p w14:paraId="72E4F79C" w14:textId="45A8DD2F" w:rsidR="00634DC5" w:rsidRDefault="00474B0D" w:rsidP="00634DC5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C: </w:t>
      </w:r>
      <w:r w:rsidR="00634DC5" w:rsidRPr="001201FB">
        <w:t>Onsite training certification should be required per vehicle type and last a lifetime</w:t>
      </w:r>
    </w:p>
    <w:p w14:paraId="26CFA21F" w14:textId="45CC444A" w:rsidR="00D17573" w:rsidRDefault="003A578D" w:rsidP="00D17573">
      <w:pPr>
        <w:pStyle w:val="ListParagraph"/>
        <w:numPr>
          <w:ilvl w:val="0"/>
          <w:numId w:val="5"/>
        </w:numPr>
        <w:spacing w:before="0"/>
      </w:pPr>
      <w:r>
        <w:rPr>
          <w:color w:val="FF0000"/>
        </w:rPr>
        <w:t xml:space="preserve">C: </w:t>
      </w:r>
      <w:r w:rsidR="00D17573">
        <w:t>Start training online and include mandatory onsite training</w:t>
      </w:r>
    </w:p>
    <w:p w14:paraId="749FA804" w14:textId="5C714D76" w:rsidR="003F2211" w:rsidRDefault="00CD2CB5" w:rsidP="003F2211">
      <w:pPr>
        <w:pStyle w:val="ListParagraph"/>
        <w:numPr>
          <w:ilvl w:val="0"/>
          <w:numId w:val="5"/>
        </w:numPr>
        <w:spacing w:before="0"/>
      </w:pPr>
      <w:r>
        <w:rPr>
          <w:color w:val="FF0000"/>
        </w:rPr>
        <w:t xml:space="preserve">C: </w:t>
      </w:r>
      <w:r w:rsidR="003F2211">
        <w:t>Free helmet with a class</w:t>
      </w:r>
      <w:r w:rsidR="003A578D">
        <w:t xml:space="preserve"> </w:t>
      </w:r>
      <w:r>
        <w:rPr>
          <w:color w:val="FF0000"/>
        </w:rPr>
        <w:t>(or other safety item)</w:t>
      </w:r>
    </w:p>
    <w:p w14:paraId="45D417BE" w14:textId="100C2F1A" w:rsidR="003F2211" w:rsidRDefault="003F2211" w:rsidP="00CD2CB5">
      <w:pPr>
        <w:pStyle w:val="ListParagraph"/>
        <w:numPr>
          <w:ilvl w:val="1"/>
          <w:numId w:val="5"/>
        </w:numPr>
        <w:spacing w:before="0"/>
      </w:pPr>
      <w:r>
        <w:t>Program in Ohio that gives away a saved by a helmet award or some other type of safety gear</w:t>
      </w:r>
    </w:p>
    <w:p w14:paraId="3E77A866" w14:textId="0E9EEE7C" w:rsidR="004B60A1" w:rsidRDefault="003B4F35" w:rsidP="00BC0833">
      <w:pPr>
        <w:pStyle w:val="ListParagraph"/>
        <w:numPr>
          <w:ilvl w:val="0"/>
          <w:numId w:val="5"/>
        </w:numPr>
        <w:spacing w:before="0"/>
      </w:pPr>
      <w:r>
        <w:rPr>
          <w:color w:val="FF0000"/>
        </w:rPr>
        <w:t xml:space="preserve">B-C: </w:t>
      </w:r>
      <w:r w:rsidR="004B60A1">
        <w:t xml:space="preserve">Toolkit follow-ups with those that have taken the class. When they sign up automatically send an email with all the information for the program, what to bring, video, etc. </w:t>
      </w:r>
    </w:p>
    <w:p w14:paraId="0D2428DD" w14:textId="4C1F4F2B" w:rsidR="000A1DBD" w:rsidRDefault="008E35AB" w:rsidP="00E3648C">
      <w:pPr>
        <w:pStyle w:val="Heading2"/>
      </w:pPr>
      <w:r>
        <w:t xml:space="preserve">Social Media and </w:t>
      </w:r>
      <w:r w:rsidR="000A1DBD">
        <w:t>Online</w:t>
      </w:r>
      <w:r w:rsidR="00AA05F5">
        <w:t xml:space="preserve"> </w:t>
      </w:r>
      <w:r>
        <w:t xml:space="preserve">Messaging </w:t>
      </w:r>
      <w:r w:rsidR="00AA05F5">
        <w:t>Recommendations</w:t>
      </w:r>
    </w:p>
    <w:p w14:paraId="6075F15D" w14:textId="47B5812B" w:rsidR="00517C27" w:rsidRPr="001E43F3" w:rsidRDefault="00BE726A" w:rsidP="00517C27">
      <w:pPr>
        <w:pStyle w:val="ListParagraph"/>
        <w:numPr>
          <w:ilvl w:val="0"/>
          <w:numId w:val="5"/>
        </w:numPr>
      </w:pPr>
      <w:r>
        <w:rPr>
          <w:color w:val="FF0000"/>
        </w:rPr>
        <w:t>**</w:t>
      </w:r>
      <w:r w:rsidR="00387553" w:rsidRPr="00414136">
        <w:t>How people learn has changed. People watch more videos and less hands-on learning</w:t>
      </w:r>
      <w:r w:rsidR="00387553">
        <w:t xml:space="preserve">. </w:t>
      </w:r>
      <w:r w:rsidR="00517C27">
        <w:t>Online v</w:t>
      </w:r>
      <w:r w:rsidR="00517C27" w:rsidRPr="001E43F3">
        <w:t>ideos reinforce learning in class</w:t>
      </w:r>
    </w:p>
    <w:p w14:paraId="5C3F4B12" w14:textId="5C50C1DF" w:rsidR="00BE5422" w:rsidRDefault="0017378B" w:rsidP="00BE5422">
      <w:pPr>
        <w:pStyle w:val="ListParagraph"/>
        <w:numPr>
          <w:ilvl w:val="0"/>
          <w:numId w:val="5"/>
        </w:numPr>
        <w:spacing w:before="0"/>
      </w:pPr>
      <w:r>
        <w:rPr>
          <w:color w:val="FF0000"/>
        </w:rPr>
        <w:t xml:space="preserve">A-C: </w:t>
      </w:r>
      <w:r w:rsidR="00DC0788">
        <w:t>Create v</w:t>
      </w:r>
      <w:r w:rsidR="00BE5422">
        <w:t>ideos on every vehicle type possible, trucks and trailers included</w:t>
      </w:r>
    </w:p>
    <w:p w14:paraId="4FE6CA2A" w14:textId="77777777" w:rsidR="00387553" w:rsidRPr="001E43F3" w:rsidRDefault="00387553" w:rsidP="00387553">
      <w:pPr>
        <w:pStyle w:val="ListParagraph"/>
        <w:numPr>
          <w:ilvl w:val="1"/>
          <w:numId w:val="5"/>
        </w:numPr>
      </w:pPr>
      <w:r w:rsidRPr="001E43F3">
        <w:t xml:space="preserve">Produce </w:t>
      </w:r>
      <w:r>
        <w:t xml:space="preserve">short safety </w:t>
      </w:r>
      <w:r w:rsidRPr="001E43F3">
        <w:t xml:space="preserve">videos </w:t>
      </w:r>
      <w:r>
        <w:t>for s</w:t>
      </w:r>
      <w:r w:rsidRPr="001E43F3">
        <w:t>ocial media</w:t>
      </w:r>
      <w:r>
        <w:t xml:space="preserve"> platforms</w:t>
      </w:r>
    </w:p>
    <w:p w14:paraId="032FEA8D" w14:textId="1EF34F15" w:rsidR="00BE5422" w:rsidRDefault="00387553" w:rsidP="00BE5422">
      <w:pPr>
        <w:pStyle w:val="ListParagraph"/>
        <w:numPr>
          <w:ilvl w:val="1"/>
          <w:numId w:val="5"/>
        </w:numPr>
        <w:spacing w:before="0"/>
      </w:pPr>
      <w:r>
        <w:t>F</w:t>
      </w:r>
      <w:r w:rsidR="00DC0788">
        <w:t>ind ways to repeat the</w:t>
      </w:r>
      <w:r w:rsidR="006F75E4">
        <w:t>m. B</w:t>
      </w:r>
      <w:r w:rsidR="00BE5422">
        <w:t>uild</w:t>
      </w:r>
      <w:r w:rsidR="00517C27">
        <w:t>s</w:t>
      </w:r>
      <w:r w:rsidR="00BE5422">
        <w:t xml:space="preserve"> muscle memory</w:t>
      </w:r>
    </w:p>
    <w:p w14:paraId="6045E41C" w14:textId="0CC76A5B" w:rsidR="00BE5422" w:rsidRDefault="00BE5422" w:rsidP="00BE5422">
      <w:pPr>
        <w:pStyle w:val="ListParagraph"/>
        <w:numPr>
          <w:ilvl w:val="1"/>
          <w:numId w:val="5"/>
        </w:numPr>
        <w:spacing w:before="0"/>
      </w:pPr>
      <w:r>
        <w:t xml:space="preserve">Push the dealers and </w:t>
      </w:r>
      <w:r w:rsidR="00517C27">
        <w:t>manufacturers</w:t>
      </w:r>
      <w:r>
        <w:t xml:space="preserve"> to encourage and </w:t>
      </w:r>
      <w:r w:rsidR="006F75E4">
        <w:t>promote</w:t>
      </w:r>
      <w:r>
        <w:t xml:space="preserve"> safety videos</w:t>
      </w:r>
      <w:r w:rsidR="006F75E4">
        <w:t xml:space="preserve">. </w:t>
      </w:r>
      <w:r w:rsidR="004B60A1">
        <w:t>It m</w:t>
      </w:r>
      <w:r w:rsidR="006F75E4">
        <w:t>ay not work because of liability and insurance reasons.</w:t>
      </w:r>
    </w:p>
    <w:p w14:paraId="45F567D9" w14:textId="77777777" w:rsidR="00BE5422" w:rsidRDefault="00BE5422" w:rsidP="00BE5422">
      <w:pPr>
        <w:pStyle w:val="ListParagraph"/>
        <w:numPr>
          <w:ilvl w:val="1"/>
          <w:numId w:val="5"/>
        </w:numPr>
        <w:spacing w:before="0"/>
      </w:pPr>
      <w:r>
        <w:t xml:space="preserve">Ricky and Matt have a plan to approach the users </w:t>
      </w:r>
    </w:p>
    <w:p w14:paraId="7B783AAD" w14:textId="73F23971" w:rsidR="000A1DBD" w:rsidRDefault="0017378B" w:rsidP="00E3648C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C: </w:t>
      </w:r>
      <w:r w:rsidR="000A1DBD" w:rsidRPr="001E43F3">
        <w:t xml:space="preserve">Need to use </w:t>
      </w:r>
      <w:r w:rsidR="00F5428D">
        <w:t xml:space="preserve">a </w:t>
      </w:r>
      <w:r w:rsidR="000A1DBD" w:rsidRPr="001E43F3">
        <w:t>better type of technology for videos, like virtual reality</w:t>
      </w:r>
    </w:p>
    <w:p w14:paraId="5ED4FF0F" w14:textId="43202DA5" w:rsidR="008E3187" w:rsidRDefault="0017378B" w:rsidP="008E3187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C: </w:t>
      </w:r>
      <w:r w:rsidR="006A5ED0">
        <w:t>Create c</w:t>
      </w:r>
      <w:r w:rsidR="00F5428D">
        <w:t>omputer-</w:t>
      </w:r>
      <w:r w:rsidR="006A5ED0">
        <w:t>simulated</w:t>
      </w:r>
      <w:r w:rsidR="008E3187" w:rsidRPr="00414136">
        <w:t xml:space="preserve"> crashes as training videos</w:t>
      </w:r>
    </w:p>
    <w:p w14:paraId="7B2F6270" w14:textId="6CD38534" w:rsidR="005D3E26" w:rsidRPr="00414136" w:rsidRDefault="00027C7A" w:rsidP="005D3E26">
      <w:pPr>
        <w:pStyle w:val="ListParagraph"/>
        <w:numPr>
          <w:ilvl w:val="0"/>
          <w:numId w:val="5"/>
        </w:numPr>
      </w:pPr>
      <w:r>
        <w:rPr>
          <w:color w:val="FF0000"/>
        </w:rPr>
        <w:t>**</w:t>
      </w:r>
      <w:r w:rsidR="00EE0364">
        <w:t xml:space="preserve">Use </w:t>
      </w:r>
      <w:r w:rsidR="005D3E26" w:rsidRPr="00414136">
        <w:t>YouTube video "fails" as training</w:t>
      </w:r>
      <w:r>
        <w:t xml:space="preserve"> </w:t>
      </w:r>
      <w:r>
        <w:rPr>
          <w:color w:val="FF0000"/>
        </w:rPr>
        <w:t>(there were pro/con discussions about this</w:t>
      </w:r>
      <w:r w:rsidR="00827C6D">
        <w:rPr>
          <w:color w:val="FF0000"/>
        </w:rPr>
        <w:t xml:space="preserve"> – could work as both positive and negative reinforcement for an action)</w:t>
      </w:r>
    </w:p>
    <w:p w14:paraId="4E595BC4" w14:textId="2CBCEC7A" w:rsidR="006A5ED0" w:rsidRPr="001E43F3" w:rsidRDefault="00F70388" w:rsidP="006A5ED0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B-C: </w:t>
      </w:r>
      <w:r w:rsidR="006A5ED0">
        <w:t>C</w:t>
      </w:r>
      <w:r w:rsidR="006A5ED0" w:rsidRPr="001E43F3">
        <w:t xml:space="preserve">ollaborate with land </w:t>
      </w:r>
      <w:r w:rsidR="006A5ED0" w:rsidRPr="004F28DF">
        <w:t>managers</w:t>
      </w:r>
      <w:r w:rsidR="006A5ED0" w:rsidRPr="001E43F3">
        <w:t xml:space="preserve"> </w:t>
      </w:r>
      <w:r w:rsidR="006A5ED0">
        <w:t>to share</w:t>
      </w:r>
      <w:r w:rsidR="006A5ED0" w:rsidRPr="001E43F3">
        <w:t xml:space="preserve"> existing online resources</w:t>
      </w:r>
    </w:p>
    <w:p w14:paraId="1E51B8E1" w14:textId="5F8D0B89" w:rsidR="006A5ED0" w:rsidRPr="00414136" w:rsidRDefault="00BE726A" w:rsidP="006A5ED0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A-C: </w:t>
      </w:r>
      <w:r w:rsidR="006A5ED0" w:rsidRPr="00414136">
        <w:t xml:space="preserve">Make safety training </w:t>
      </w:r>
      <w:r w:rsidR="007363B8">
        <w:t xml:space="preserve">videos </w:t>
      </w:r>
      <w:r w:rsidR="006A5ED0" w:rsidRPr="00414136">
        <w:t>more fun</w:t>
      </w:r>
    </w:p>
    <w:p w14:paraId="2EB88F47" w14:textId="0F94EA8A" w:rsidR="00E155F1" w:rsidRPr="00414136" w:rsidRDefault="00604908" w:rsidP="00E155F1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B-C: </w:t>
      </w:r>
      <w:r w:rsidR="007363B8">
        <w:t>S</w:t>
      </w:r>
      <w:r w:rsidR="007363B8" w:rsidRPr="001201FB">
        <w:t>ponsor ads on social media influencer videos and popular programs</w:t>
      </w:r>
    </w:p>
    <w:p w14:paraId="5C5756CC" w14:textId="77777777" w:rsidR="0082249F" w:rsidRDefault="0082249F" w:rsidP="0082249F">
      <w:pPr>
        <w:pStyle w:val="Heading2"/>
      </w:pPr>
      <w:r>
        <w:t>Funding Needs and Potential Sources</w:t>
      </w:r>
    </w:p>
    <w:p w14:paraId="1DA9B018" w14:textId="4ACA4D17" w:rsidR="0082249F" w:rsidRDefault="00CF5BD9" w:rsidP="0082249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82249F" w:rsidRPr="008B15EC">
        <w:t>Increase funding for safety and education OHV grants</w:t>
      </w:r>
    </w:p>
    <w:p w14:paraId="45E08C66" w14:textId="25BF5164" w:rsidR="008D13B8" w:rsidRPr="00414136" w:rsidRDefault="004F28DF" w:rsidP="008D13B8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8D13B8" w:rsidRPr="00414136">
        <w:t>Pay staff dedicated to safety education</w:t>
      </w:r>
      <w:r>
        <w:t xml:space="preserve"> </w:t>
      </w:r>
      <w:r>
        <w:rPr>
          <w:color w:val="FF0000"/>
        </w:rPr>
        <w:t>(I think this meant “dedicate a position”)</w:t>
      </w:r>
    </w:p>
    <w:p w14:paraId="11D55659" w14:textId="3A1AB827" w:rsidR="0082249F" w:rsidRDefault="00283DED" w:rsidP="0082249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82249F" w:rsidRPr="00414136">
        <w:t>Need funding for safety messaging campaigns</w:t>
      </w:r>
    </w:p>
    <w:p w14:paraId="405E4EB4" w14:textId="116755FB" w:rsidR="0082249F" w:rsidRDefault="00283DED" w:rsidP="0082249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82249F">
        <w:t>Create t</w:t>
      </w:r>
      <w:r w:rsidR="0082249F" w:rsidRPr="00523224">
        <w:t>rail stickers as funding mechanisms</w:t>
      </w:r>
    </w:p>
    <w:p w14:paraId="7CFE15F8" w14:textId="1A6F0ADF" w:rsidR="0082249F" w:rsidRPr="00414136" w:rsidRDefault="00283DED" w:rsidP="0082249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82249F" w:rsidRPr="00414136">
        <w:t xml:space="preserve">Increase entrance fees and camping fees at SVRAs and use </w:t>
      </w:r>
      <w:r w:rsidR="00D85EDF">
        <w:t xml:space="preserve">the </w:t>
      </w:r>
      <w:r w:rsidR="0082249F" w:rsidRPr="00414136">
        <w:t>money for safety education</w:t>
      </w:r>
    </w:p>
    <w:p w14:paraId="53282D5F" w14:textId="2C36BFAB" w:rsidR="0082249F" w:rsidRPr="00414136" w:rsidRDefault="001D6456" w:rsidP="0082249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B-C: </w:t>
      </w:r>
      <w:r w:rsidR="0082249F" w:rsidRPr="00414136">
        <w:t>Sponsor a par</w:t>
      </w:r>
      <w:r w:rsidR="004261EF">
        <w:t>k</w:t>
      </w:r>
      <w:r w:rsidR="0082249F" w:rsidRPr="00414136">
        <w:t>, OHV area, "adopt a park" program</w:t>
      </w:r>
    </w:p>
    <w:p w14:paraId="47617D83" w14:textId="10A00FA1" w:rsidR="0082249F" w:rsidRPr="0082249F" w:rsidRDefault="001D6456" w:rsidP="0082249F">
      <w:pPr>
        <w:pStyle w:val="ListParagraph"/>
        <w:numPr>
          <w:ilvl w:val="0"/>
          <w:numId w:val="2"/>
        </w:numPr>
      </w:pPr>
      <w:r>
        <w:rPr>
          <w:rFonts w:eastAsia="Times New Roman"/>
          <w:color w:val="FF0000"/>
        </w:rPr>
        <w:lastRenderedPageBreak/>
        <w:t xml:space="preserve">C: </w:t>
      </w:r>
      <w:r w:rsidR="0082249F">
        <w:rPr>
          <w:rFonts w:eastAsia="Times New Roman"/>
        </w:rPr>
        <w:t>Increase private funding and investment</w:t>
      </w:r>
    </w:p>
    <w:p w14:paraId="0218E8EE" w14:textId="1BF818D0" w:rsidR="0082249F" w:rsidRDefault="001D6456" w:rsidP="0082249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C: </w:t>
      </w:r>
      <w:r w:rsidR="0082249F" w:rsidRPr="00414136">
        <w:t>Safety fund for education -- money from vehicle registration</w:t>
      </w:r>
    </w:p>
    <w:p w14:paraId="1FC19A36" w14:textId="6361C5AF" w:rsidR="0010516A" w:rsidRDefault="001D6456" w:rsidP="0010516A">
      <w:pPr>
        <w:pStyle w:val="ListParagraph"/>
        <w:numPr>
          <w:ilvl w:val="0"/>
          <w:numId w:val="7"/>
        </w:numPr>
      </w:pPr>
      <w:r>
        <w:rPr>
          <w:color w:val="FF0000"/>
        </w:rPr>
        <w:t xml:space="preserve">C: </w:t>
      </w:r>
      <w:r w:rsidR="0010516A" w:rsidRPr="001201FB">
        <w:t>Update OHMVR grant program legislation to increase funding for education and safety. Will need to revise PRC 5090.50</w:t>
      </w:r>
      <w:r w:rsidR="0010516A">
        <w:t xml:space="preserve">. </w:t>
      </w:r>
      <w:r w:rsidR="0010516A" w:rsidRPr="001201FB">
        <w:t>OHMVR Grant allocation formula is currently based on an outdated SB 242 formula</w:t>
      </w:r>
      <w:r w:rsidR="0010516A">
        <w:t>.</w:t>
      </w:r>
    </w:p>
    <w:p w14:paraId="08DCB0E0" w14:textId="503440D3" w:rsidR="00741F48" w:rsidRDefault="001D6456" w:rsidP="00741F48">
      <w:pPr>
        <w:pStyle w:val="ListParagraph"/>
        <w:numPr>
          <w:ilvl w:val="0"/>
          <w:numId w:val="7"/>
        </w:numPr>
      </w:pPr>
      <w:r>
        <w:rPr>
          <w:color w:val="FF0000"/>
        </w:rPr>
        <w:t xml:space="preserve">C: </w:t>
      </w:r>
      <w:r w:rsidR="00741F48" w:rsidRPr="001201FB">
        <w:t xml:space="preserve">Update OHMVR Grants program to increase funding for </w:t>
      </w:r>
      <w:r w:rsidR="00741F48">
        <w:t>local</w:t>
      </w:r>
      <w:r w:rsidR="00741F48" w:rsidRPr="001201FB">
        <w:t xml:space="preserve"> law enforcement -- also PRC 5090.50</w:t>
      </w:r>
    </w:p>
    <w:p w14:paraId="365DAE13" w14:textId="66733B1B" w:rsidR="00057267" w:rsidRDefault="001D6456" w:rsidP="00B53FCF">
      <w:pPr>
        <w:pStyle w:val="ListParagraph"/>
        <w:numPr>
          <w:ilvl w:val="0"/>
          <w:numId w:val="7"/>
        </w:numPr>
        <w:spacing w:before="0"/>
      </w:pPr>
      <w:r>
        <w:rPr>
          <w:color w:val="FF0000"/>
        </w:rPr>
        <w:t xml:space="preserve">C: </w:t>
      </w:r>
      <w:r w:rsidR="00057267">
        <w:t>$10m funding take</w:t>
      </w:r>
      <w:r w:rsidR="00D85EDF">
        <w:t>n</w:t>
      </w:r>
      <w:r w:rsidR="00057267">
        <w:t xml:space="preserve"> to use to pay for messaging</w:t>
      </w:r>
    </w:p>
    <w:p w14:paraId="42EBDFE6" w14:textId="06406CEB" w:rsidR="00057267" w:rsidRDefault="00057267" w:rsidP="00B53FCF">
      <w:pPr>
        <w:pStyle w:val="ListParagraph"/>
        <w:numPr>
          <w:ilvl w:val="1"/>
          <w:numId w:val="7"/>
        </w:numPr>
        <w:spacing w:before="0"/>
      </w:pPr>
      <w:r>
        <w:t xml:space="preserve">Work with legislature to get the funds </w:t>
      </w:r>
      <w:r w:rsidR="00D85EDF">
        <w:t xml:space="preserve">of </w:t>
      </w:r>
      <w:r>
        <w:t xml:space="preserve">$833K per month to the </w:t>
      </w:r>
      <w:r w:rsidR="00D85EDF">
        <w:t>general fund</w:t>
      </w:r>
    </w:p>
    <w:p w14:paraId="6DF961F4" w14:textId="5A66C0F6" w:rsidR="00057267" w:rsidRDefault="00057267" w:rsidP="00B53FCF">
      <w:pPr>
        <w:pStyle w:val="ListParagraph"/>
        <w:numPr>
          <w:ilvl w:val="1"/>
          <w:numId w:val="7"/>
        </w:numPr>
        <w:spacing w:before="0"/>
      </w:pPr>
      <w:r>
        <w:t>SB1 redirect and what happened to it</w:t>
      </w:r>
      <w:r w:rsidR="00D85EDF">
        <w:t>? W</w:t>
      </w:r>
      <w:r>
        <w:t>hy doesn</w:t>
      </w:r>
      <w:r w:rsidR="00A17C3B">
        <w:t>'</w:t>
      </w:r>
      <w:r>
        <w:t>t it go to the trust</w:t>
      </w:r>
      <w:r w:rsidR="00D85EDF">
        <w:t xml:space="preserve"> fund?</w:t>
      </w:r>
    </w:p>
    <w:p w14:paraId="132FC0F5" w14:textId="77777777" w:rsidR="00057267" w:rsidRDefault="00057267" w:rsidP="00057267">
      <w:pPr>
        <w:pStyle w:val="ListParagraph"/>
        <w:numPr>
          <w:ilvl w:val="1"/>
          <w:numId w:val="7"/>
        </w:numPr>
        <w:spacing w:before="0"/>
      </w:pPr>
      <w:r>
        <w:t>Percentage of money from registration that goes directly to safety and cannot be used for anything else</w:t>
      </w:r>
    </w:p>
    <w:p w14:paraId="66315E24" w14:textId="60425514" w:rsidR="00057267" w:rsidRDefault="00057267" w:rsidP="004261EF">
      <w:pPr>
        <w:pStyle w:val="ListParagraph"/>
        <w:numPr>
          <w:ilvl w:val="1"/>
          <w:numId w:val="7"/>
        </w:numPr>
        <w:spacing w:before="0"/>
      </w:pPr>
      <w:r>
        <w:t xml:space="preserve">ORV trail sticker/pass and money </w:t>
      </w:r>
      <w:r w:rsidR="00D85EDF">
        <w:t>are</w:t>
      </w:r>
      <w:r>
        <w:t xml:space="preserve"> used by DNR to be used on the trails</w:t>
      </w:r>
      <w:r w:rsidR="00B53FCF">
        <w:t xml:space="preserve">. </w:t>
      </w:r>
      <w:r>
        <w:t>Even though they are street legal</w:t>
      </w:r>
      <w:r w:rsidR="00D85EDF">
        <w:t>,</w:t>
      </w:r>
      <w:r>
        <w:t xml:space="preserve"> they should be required to purchase a vehicle to have them help offset </w:t>
      </w:r>
      <w:r w:rsidR="00B53FCF">
        <w:t xml:space="preserve">the </w:t>
      </w:r>
      <w:r>
        <w:t>fee since there is no registration fee</w:t>
      </w:r>
    </w:p>
    <w:p w14:paraId="0FB914EA" w14:textId="1A08F56D" w:rsidR="00057267" w:rsidRDefault="001D6456" w:rsidP="009B5190">
      <w:pPr>
        <w:pStyle w:val="ListParagraph"/>
        <w:numPr>
          <w:ilvl w:val="0"/>
          <w:numId w:val="7"/>
        </w:numPr>
        <w:spacing w:before="0"/>
      </w:pPr>
      <w:r>
        <w:rPr>
          <w:color w:val="FF0000"/>
        </w:rPr>
        <w:t xml:space="preserve">C: </w:t>
      </w:r>
      <w:r w:rsidR="00057267">
        <w:t>Look at the CHP percentage of funds from registrations and see about using that money for safety</w:t>
      </w:r>
      <w:r w:rsidR="0083320A">
        <w:t xml:space="preserve">. </w:t>
      </w:r>
      <w:r w:rsidR="00057267">
        <w:t xml:space="preserve">No oversight on the funds </w:t>
      </w:r>
      <w:r>
        <w:rPr>
          <w:color w:val="FF0000"/>
        </w:rPr>
        <w:t>($4</w:t>
      </w:r>
      <w:r w:rsidR="00A0705F">
        <w:rPr>
          <w:color w:val="FF0000"/>
        </w:rPr>
        <w:t xml:space="preserve"> registration add-on)</w:t>
      </w:r>
      <w:r w:rsidR="00057267">
        <w:tab/>
      </w:r>
    </w:p>
    <w:p w14:paraId="4A64191E" w14:textId="3C3CDEC8" w:rsidR="00057267" w:rsidRDefault="00A0705F" w:rsidP="009B5190">
      <w:pPr>
        <w:pStyle w:val="ListParagraph"/>
        <w:numPr>
          <w:ilvl w:val="0"/>
          <w:numId w:val="7"/>
        </w:numPr>
        <w:spacing w:before="0"/>
      </w:pPr>
      <w:r>
        <w:rPr>
          <w:color w:val="FF0000"/>
        </w:rPr>
        <w:t xml:space="preserve">B-C: </w:t>
      </w:r>
      <w:r w:rsidR="00057267">
        <w:t>Look for a sponsor for education and safety outreach at specific parks</w:t>
      </w:r>
    </w:p>
    <w:p w14:paraId="7D247201" w14:textId="77777777" w:rsidR="00057267" w:rsidRDefault="00057267" w:rsidP="009B5190">
      <w:pPr>
        <w:pStyle w:val="ListParagraph"/>
        <w:numPr>
          <w:ilvl w:val="1"/>
          <w:numId w:val="7"/>
        </w:numPr>
        <w:spacing w:before="0"/>
      </w:pPr>
      <w:r>
        <w:t>Look to manufacturers to assist with funding</w:t>
      </w:r>
    </w:p>
    <w:p w14:paraId="7A3695F5" w14:textId="31216F00" w:rsidR="00057267" w:rsidRDefault="00057267" w:rsidP="009B5190">
      <w:pPr>
        <w:pStyle w:val="ListParagraph"/>
        <w:numPr>
          <w:ilvl w:val="1"/>
          <w:numId w:val="7"/>
        </w:numPr>
        <w:spacing w:before="0"/>
      </w:pPr>
      <w:r>
        <w:t xml:space="preserve">What regulations </w:t>
      </w:r>
      <w:r w:rsidR="004261EF">
        <w:t>must</w:t>
      </w:r>
      <w:r>
        <w:t xml:space="preserve"> be pursued to allow for private sponsorship of safety outreach</w:t>
      </w:r>
      <w:r w:rsidR="009B5190">
        <w:t>?</w:t>
      </w:r>
    </w:p>
    <w:p w14:paraId="3A5BDEAD" w14:textId="194F5BCE" w:rsidR="000A1DBD" w:rsidRDefault="000A1DBD" w:rsidP="009178FF">
      <w:pPr>
        <w:pStyle w:val="Heading2"/>
      </w:pPr>
      <w:r>
        <w:t xml:space="preserve">Other </w:t>
      </w:r>
      <w:r w:rsidR="009178FF">
        <w:t xml:space="preserve">Recommendations and </w:t>
      </w:r>
      <w:r>
        <w:t>Approaches</w:t>
      </w:r>
    </w:p>
    <w:p w14:paraId="5FAD6F62" w14:textId="316FA5CF" w:rsidR="00B245EB" w:rsidRDefault="00A0705F" w:rsidP="00B245EB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A-C: </w:t>
      </w:r>
      <w:r w:rsidR="00B245EB">
        <w:t>Develop a</w:t>
      </w:r>
      <w:r w:rsidR="00B245EB" w:rsidRPr="008B15EC">
        <w:t xml:space="preserve"> marketing plan </w:t>
      </w:r>
    </w:p>
    <w:p w14:paraId="1B96E702" w14:textId="77777777" w:rsidR="00B245EB" w:rsidRDefault="00B245EB" w:rsidP="00B245EB">
      <w:pPr>
        <w:pStyle w:val="ListParagraph"/>
        <w:numPr>
          <w:ilvl w:val="1"/>
          <w:numId w:val="5"/>
        </w:numPr>
      </w:pPr>
      <w:r>
        <w:t>Best message and what to spend money on</w:t>
      </w:r>
    </w:p>
    <w:p w14:paraId="0728FA7E" w14:textId="77777777" w:rsidR="00B245EB" w:rsidRDefault="00B245EB" w:rsidP="00B245EB">
      <w:pPr>
        <w:pStyle w:val="ListParagraph"/>
        <w:numPr>
          <w:ilvl w:val="1"/>
          <w:numId w:val="5"/>
        </w:numPr>
      </w:pPr>
      <w:r>
        <w:t>Plan with multiple tactics to get all of it at once</w:t>
      </w:r>
    </w:p>
    <w:p w14:paraId="4A1E612E" w14:textId="77777777" w:rsidR="00B245EB" w:rsidRDefault="00B245EB" w:rsidP="00B245EB">
      <w:pPr>
        <w:pStyle w:val="ListParagraph"/>
        <w:numPr>
          <w:ilvl w:val="1"/>
          <w:numId w:val="5"/>
        </w:numPr>
      </w:pPr>
      <w:r>
        <w:t>Test the message through surveys of riders</w:t>
      </w:r>
    </w:p>
    <w:p w14:paraId="40A7C1AC" w14:textId="5E8F4A3C" w:rsidR="002D53AF" w:rsidRDefault="00A0705F" w:rsidP="002D53AF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C: </w:t>
      </w:r>
      <w:r w:rsidR="002D53AF" w:rsidRPr="00414136">
        <w:t>Require insurance, especially liability insurance</w:t>
      </w:r>
    </w:p>
    <w:p w14:paraId="6EA9419D" w14:textId="07C72968" w:rsidR="00983042" w:rsidRPr="00D925D6" w:rsidRDefault="00A0705F" w:rsidP="00983042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C: </w:t>
      </w:r>
      <w:r w:rsidR="00983042" w:rsidRPr="00D925D6">
        <w:t>Insurance companies could give discounts for compliance</w:t>
      </w:r>
    </w:p>
    <w:p w14:paraId="2C0D15F1" w14:textId="7914888D" w:rsidR="00E4289F" w:rsidRDefault="00A0705F" w:rsidP="00E4289F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C: </w:t>
      </w:r>
      <w:r w:rsidR="00E4289F">
        <w:t>Needs to be a mandate to have the training like that of street motorcycle training</w:t>
      </w:r>
    </w:p>
    <w:p w14:paraId="6872EBE2" w14:textId="2F03E589" w:rsidR="0010516A" w:rsidRPr="001201FB" w:rsidRDefault="00A0705F" w:rsidP="0010516A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A-C: </w:t>
      </w:r>
      <w:r w:rsidR="0010516A" w:rsidRPr="001201FB">
        <w:t>Registration -- give safety materials with DMV registration</w:t>
      </w:r>
    </w:p>
    <w:p w14:paraId="10A5903B" w14:textId="5E60B96C" w:rsidR="0010516A" w:rsidRDefault="00A0705F" w:rsidP="0010516A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C: </w:t>
      </w:r>
      <w:r w:rsidR="0010516A" w:rsidRPr="00414136">
        <w:t>Long-term license -- start voluntary and go to mandatory</w:t>
      </w:r>
    </w:p>
    <w:p w14:paraId="269976E5" w14:textId="30ABA970" w:rsidR="0010516A" w:rsidRDefault="00A0705F" w:rsidP="002D53AF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B-C: </w:t>
      </w:r>
      <w:r w:rsidR="00203B81">
        <w:t>Educate the judiciary about state laws, regulations,</w:t>
      </w:r>
      <w:r w:rsidR="00741F48" w:rsidRPr="001201FB">
        <w:t xml:space="preserve"> and department policies.</w:t>
      </w:r>
    </w:p>
    <w:p w14:paraId="3DF50429" w14:textId="276D9B80" w:rsidR="00203B81" w:rsidRDefault="0002527B" w:rsidP="00203B81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B-C: </w:t>
      </w:r>
      <w:r w:rsidR="00203B81">
        <w:t>Establish a best practice for the rule, disseminate the information and then enforce the rules</w:t>
      </w:r>
    </w:p>
    <w:p w14:paraId="6F18A49E" w14:textId="5AB2D719" w:rsidR="000A1DBD" w:rsidRDefault="0002527B" w:rsidP="00414136">
      <w:pPr>
        <w:pStyle w:val="ListParagraph"/>
        <w:numPr>
          <w:ilvl w:val="0"/>
          <w:numId w:val="5"/>
        </w:numPr>
      </w:pPr>
      <w:r>
        <w:rPr>
          <w:color w:val="FF0000"/>
        </w:rPr>
        <w:t xml:space="preserve">A: </w:t>
      </w:r>
      <w:r w:rsidR="000A1DBD" w:rsidRPr="00414136">
        <w:t>OHV culture -- closely knit group. Need to welcome new riders into the community</w:t>
      </w:r>
      <w:r w:rsidR="003B1DF5">
        <w:t>.</w:t>
      </w:r>
    </w:p>
    <w:p w14:paraId="77665831" w14:textId="29B2E715" w:rsidR="000A1DBD" w:rsidRPr="00E5240D" w:rsidRDefault="001F5B73" w:rsidP="006D130D">
      <w:pPr>
        <w:pStyle w:val="ListParagraph"/>
        <w:numPr>
          <w:ilvl w:val="0"/>
          <w:numId w:val="7"/>
        </w:numPr>
      </w:pPr>
      <w:r>
        <w:rPr>
          <w:color w:val="FF0000"/>
        </w:rPr>
        <w:t xml:space="preserve">B-C: </w:t>
      </w:r>
      <w:r w:rsidR="000A1DBD" w:rsidRPr="00E5240D">
        <w:t>Engage gear manufacturers to participate</w:t>
      </w:r>
      <w:r w:rsidR="00D47F7A">
        <w:t xml:space="preserve"> in safety training videos, messaging, and promotional materials</w:t>
      </w:r>
    </w:p>
    <w:p w14:paraId="21B424E8" w14:textId="7E75A2AF" w:rsidR="000A1DBD" w:rsidRDefault="001F5B73" w:rsidP="00E94913">
      <w:pPr>
        <w:pStyle w:val="ListParagraph"/>
        <w:numPr>
          <w:ilvl w:val="0"/>
          <w:numId w:val="7"/>
        </w:numPr>
      </w:pPr>
      <w:r>
        <w:rPr>
          <w:color w:val="FF0000"/>
        </w:rPr>
        <w:t xml:space="preserve">B-C: </w:t>
      </w:r>
      <w:r w:rsidR="000A1DBD" w:rsidRPr="001201FB">
        <w:t>Senate resolution on OHV safety -- need to bring attention to it</w:t>
      </w:r>
    </w:p>
    <w:p w14:paraId="4AC47669" w14:textId="472CBFFB" w:rsidR="00700C93" w:rsidRPr="006F417C" w:rsidRDefault="001F5B73" w:rsidP="00700C93">
      <w:pPr>
        <w:pStyle w:val="ListParagraph"/>
        <w:numPr>
          <w:ilvl w:val="0"/>
          <w:numId w:val="7"/>
        </w:numPr>
      </w:pPr>
      <w:r>
        <w:rPr>
          <w:color w:val="FF0000"/>
        </w:rPr>
        <w:t xml:space="preserve">C: </w:t>
      </w:r>
      <w:r w:rsidR="00700C93" w:rsidRPr="006F417C">
        <w:t>Enforcement -- track repeat offenders an</w:t>
      </w:r>
      <w:r w:rsidR="00700C93">
        <w:t>d</w:t>
      </w:r>
      <w:r w:rsidR="00700C93" w:rsidRPr="006F417C">
        <w:t xml:space="preserve"> increase their registration fees</w:t>
      </w:r>
    </w:p>
    <w:p w14:paraId="1A732F0B" w14:textId="0277FE8A" w:rsidR="000A1DBD" w:rsidRPr="0059560F" w:rsidRDefault="001F5B73" w:rsidP="001A033A">
      <w:pPr>
        <w:pStyle w:val="ListParagraph"/>
        <w:numPr>
          <w:ilvl w:val="0"/>
          <w:numId w:val="9"/>
        </w:numPr>
      </w:pPr>
      <w:r>
        <w:rPr>
          <w:color w:val="FF0000"/>
        </w:rPr>
        <w:lastRenderedPageBreak/>
        <w:t xml:space="preserve">C: </w:t>
      </w:r>
      <w:r w:rsidR="000A1DBD" w:rsidRPr="0059560F">
        <w:t>Industry looking at vehicle designs -- need to make safety design features mandatory nationwide</w:t>
      </w:r>
    </w:p>
    <w:p w14:paraId="6FD66DD1" w14:textId="0375FD0E" w:rsidR="000A1DBD" w:rsidRPr="0059560F" w:rsidRDefault="00714A47" w:rsidP="001A033A">
      <w:pPr>
        <w:pStyle w:val="ListParagraph"/>
        <w:numPr>
          <w:ilvl w:val="0"/>
          <w:numId w:val="9"/>
        </w:numPr>
      </w:pPr>
      <w:r>
        <w:rPr>
          <w:color w:val="FF0000"/>
        </w:rPr>
        <w:t xml:space="preserve">C: </w:t>
      </w:r>
      <w:r w:rsidR="000A1DBD" w:rsidRPr="0059560F">
        <w:t>Legislation possible, such as ROV and UTV classification requirements for safety with different types of vehicles</w:t>
      </w:r>
    </w:p>
    <w:p w14:paraId="76E54FC0" w14:textId="46C0D34E" w:rsidR="000A1DBD" w:rsidRPr="00D925D6" w:rsidRDefault="00714A47" w:rsidP="00983042">
      <w:pPr>
        <w:pStyle w:val="ListParagraph"/>
        <w:numPr>
          <w:ilvl w:val="0"/>
          <w:numId w:val="9"/>
        </w:numPr>
      </w:pPr>
      <w:r>
        <w:rPr>
          <w:color w:val="FF0000"/>
        </w:rPr>
        <w:t xml:space="preserve">B-C: </w:t>
      </w:r>
      <w:r w:rsidR="000A1DBD" w:rsidRPr="00D925D6">
        <w:t>E-bikes should participate</w:t>
      </w:r>
      <w:r w:rsidR="00313D80">
        <w:t xml:space="preserve"> in this conversation</w:t>
      </w:r>
      <w:r w:rsidR="008A2F47">
        <w:t xml:space="preserve"> </w:t>
      </w:r>
      <w:r w:rsidR="00C42FCE">
        <w:rPr>
          <w:color w:val="FF0000"/>
        </w:rPr>
        <w:t xml:space="preserve">– CHP developing safety videos for </w:t>
      </w:r>
      <w:proofErr w:type="spellStart"/>
      <w:r w:rsidR="00C42FCE">
        <w:rPr>
          <w:color w:val="FF0000"/>
        </w:rPr>
        <w:t>ebikes</w:t>
      </w:r>
      <w:proofErr w:type="spellEnd"/>
      <w:r w:rsidR="00C42FCE">
        <w:rPr>
          <w:color w:val="FF0000"/>
        </w:rPr>
        <w:t xml:space="preserve"> by September 2023</w:t>
      </w:r>
    </w:p>
    <w:p w14:paraId="2253CD6A" w14:textId="73940E14" w:rsidR="00836B15" w:rsidRDefault="00836B15" w:rsidP="00313D80">
      <w:pPr>
        <w:pStyle w:val="Heading2"/>
      </w:pPr>
      <w:r>
        <w:t>Target Audiences</w:t>
      </w:r>
    </w:p>
    <w:p w14:paraId="485128A8" w14:textId="47432A6F" w:rsidR="00836B15" w:rsidRDefault="001B7921" w:rsidP="00836B15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: </w:t>
      </w:r>
      <w:r w:rsidR="00836B15" w:rsidRPr="008B15EC">
        <w:t>Need more youth involved with message development</w:t>
      </w:r>
    </w:p>
    <w:p w14:paraId="7FA042E1" w14:textId="5DAA0EB2" w:rsidR="009C6B9F" w:rsidRPr="008B15EC" w:rsidRDefault="001B7921" w:rsidP="009C6B9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-B: </w:t>
      </w:r>
      <w:r w:rsidR="00511A42">
        <w:t>Increase y</w:t>
      </w:r>
      <w:r w:rsidR="009C6B9F" w:rsidRPr="008B15EC">
        <w:t>outh involvement and parental support</w:t>
      </w:r>
      <w:r w:rsidR="00511A42">
        <w:t xml:space="preserve"> with safety training</w:t>
      </w:r>
    </w:p>
    <w:p w14:paraId="686D2559" w14:textId="15E4E6C8" w:rsidR="00CA1B03" w:rsidRDefault="00CA1B03" w:rsidP="00CA1B03">
      <w:pPr>
        <w:pStyle w:val="ListParagraph"/>
        <w:numPr>
          <w:ilvl w:val="0"/>
          <w:numId w:val="2"/>
        </w:numPr>
      </w:pPr>
      <w:r w:rsidRPr="00414136">
        <w:t>Kids feel empowered to demonstrate better safety on trails</w:t>
      </w:r>
    </w:p>
    <w:p w14:paraId="0C14860D" w14:textId="1A31204E" w:rsidR="00050FFD" w:rsidRDefault="00B62EA3" w:rsidP="001A7D26">
      <w:pPr>
        <w:pStyle w:val="ListParagraph"/>
        <w:numPr>
          <w:ilvl w:val="0"/>
          <w:numId w:val="2"/>
        </w:numPr>
        <w:spacing w:before="0"/>
      </w:pPr>
      <w:r>
        <w:rPr>
          <w:color w:val="FF0000"/>
        </w:rPr>
        <w:t xml:space="preserve">A: </w:t>
      </w:r>
      <w:r w:rsidR="00050FFD">
        <w:t>Clubs have changed in how they meet. Most are online only and no longer in person</w:t>
      </w:r>
    </w:p>
    <w:p w14:paraId="5FC1EC75" w14:textId="4864A34B" w:rsidR="001B7921" w:rsidRDefault="00B62EA3" w:rsidP="001B7921">
      <w:pPr>
        <w:pStyle w:val="ListParagraph"/>
        <w:numPr>
          <w:ilvl w:val="1"/>
          <w:numId w:val="2"/>
        </w:numPr>
        <w:spacing w:before="0"/>
      </w:pPr>
      <w:r>
        <w:rPr>
          <w:color w:val="FF0000"/>
        </w:rPr>
        <w:t>**</w:t>
      </w:r>
      <w:r w:rsidR="00F5779C">
        <w:rPr>
          <w:color w:val="FF0000"/>
        </w:rPr>
        <w:t>Important – figure out how to engage the groups who organize online</w:t>
      </w:r>
      <w:r>
        <w:rPr>
          <w:color w:val="FF0000"/>
        </w:rPr>
        <w:t>, especially those from non-traditional OHV cultures and backgrounds</w:t>
      </w:r>
    </w:p>
    <w:p w14:paraId="16227AC7" w14:textId="70CD1AD9" w:rsidR="008B15EC" w:rsidRPr="003E55BA" w:rsidRDefault="000C2033" w:rsidP="000C2033">
      <w:pPr>
        <w:pStyle w:val="Heading2"/>
      </w:pPr>
      <w:r>
        <w:t xml:space="preserve">Recommended </w:t>
      </w:r>
      <w:r w:rsidR="008B15EC" w:rsidRPr="003E55BA">
        <w:t xml:space="preserve">Next </w:t>
      </w:r>
      <w:r w:rsidR="00EE718C">
        <w:t>S</w:t>
      </w:r>
      <w:r w:rsidR="008B15EC" w:rsidRPr="003E55BA">
        <w:t>teps</w:t>
      </w:r>
      <w:r w:rsidR="007923D7">
        <w:t xml:space="preserve"> </w:t>
      </w:r>
    </w:p>
    <w:p w14:paraId="71BE684D" w14:textId="68AF50D9" w:rsidR="007D3A2C" w:rsidRDefault="00B62EA3" w:rsidP="00F067C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: </w:t>
      </w:r>
      <w:r w:rsidR="007D3A2C">
        <w:t xml:space="preserve">Gather </w:t>
      </w:r>
      <w:r w:rsidR="000C2033">
        <w:t xml:space="preserve">incident and safety campaign </w:t>
      </w:r>
      <w:r w:rsidR="007D3A2C">
        <w:t>data</w:t>
      </w:r>
      <w:r w:rsidR="000C2033">
        <w:t>, analyze, and make recommendations</w:t>
      </w:r>
    </w:p>
    <w:p w14:paraId="7F987413" w14:textId="651D2CF9" w:rsidR="00F067CF" w:rsidRPr="008B15EC" w:rsidRDefault="00B62EA3" w:rsidP="00F067CF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-C: </w:t>
      </w:r>
      <w:r w:rsidR="00F067CF" w:rsidRPr="008B15EC">
        <w:t>Coordinate messaging</w:t>
      </w:r>
      <w:r w:rsidR="007D3A2C">
        <w:t xml:space="preserve"> between organizations, </w:t>
      </w:r>
      <w:r w:rsidR="00F34987">
        <w:t>clubs, and government agencies</w:t>
      </w:r>
    </w:p>
    <w:p w14:paraId="7017D3FC" w14:textId="5AB3ED51" w:rsidR="008B15EC" w:rsidRPr="008B15EC" w:rsidRDefault="00B62EA3" w:rsidP="003E55BA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-C: </w:t>
      </w:r>
      <w:r w:rsidR="008B15EC" w:rsidRPr="008B15EC">
        <w:t>Increase volunteers who teach safety classes</w:t>
      </w:r>
    </w:p>
    <w:p w14:paraId="5D2C6AD3" w14:textId="0D3D92C8" w:rsidR="008B15EC" w:rsidRDefault="00177F53" w:rsidP="003E55BA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B-C: </w:t>
      </w:r>
      <w:r w:rsidR="008B15EC" w:rsidRPr="008B15EC">
        <w:t>Increase classes on public lands</w:t>
      </w:r>
      <w:r>
        <w:t xml:space="preserve"> </w:t>
      </w:r>
      <w:r>
        <w:rPr>
          <w:color w:val="FF0000"/>
        </w:rPr>
        <w:t xml:space="preserve">(I believe this had to do with not being able to offer classes on </w:t>
      </w:r>
      <w:r w:rsidR="006103A4">
        <w:rPr>
          <w:color w:val="FF0000"/>
        </w:rPr>
        <w:t>federal property due to insurance requirements)</w:t>
      </w:r>
    </w:p>
    <w:p w14:paraId="1BDB99BF" w14:textId="47FF9A43" w:rsidR="00B47C4C" w:rsidRPr="00B47C4C" w:rsidRDefault="006103A4" w:rsidP="00B47C4C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A-C: </w:t>
      </w:r>
      <w:r w:rsidR="00286AC2" w:rsidRPr="00277524">
        <w:t>Advertise existing training better</w:t>
      </w:r>
    </w:p>
    <w:p w14:paraId="79ABBC2C" w14:textId="5E0CCE47" w:rsidR="00B47C4C" w:rsidRDefault="00B47C4C" w:rsidP="00B47C4C">
      <w:pPr>
        <w:pStyle w:val="Heading2"/>
      </w:pPr>
      <w:r>
        <w:t>Priority Rankings</w:t>
      </w:r>
    </w:p>
    <w:p w14:paraId="2C526F35" w14:textId="1BFC5C77" w:rsidR="00B47C4C" w:rsidRDefault="00B47C4C" w:rsidP="00B47C4C">
      <w:pPr>
        <w:rPr>
          <w:color w:val="FF0000"/>
        </w:rPr>
      </w:pPr>
      <w:r>
        <w:rPr>
          <w:color w:val="FF0000"/>
        </w:rPr>
        <w:t>A</w:t>
      </w:r>
      <w:r w:rsidR="007371EA">
        <w:rPr>
          <w:color w:val="FF0000"/>
        </w:rPr>
        <w:t>:</w:t>
      </w:r>
      <w:r w:rsidR="007371EA">
        <w:rPr>
          <w:color w:val="FF0000"/>
        </w:rPr>
        <w:tab/>
        <w:t>1-6 months</w:t>
      </w:r>
    </w:p>
    <w:p w14:paraId="2EACDEA3" w14:textId="0D3320B2" w:rsidR="007371EA" w:rsidRDefault="007371EA" w:rsidP="00B47C4C">
      <w:pPr>
        <w:rPr>
          <w:color w:val="FF0000"/>
        </w:rPr>
      </w:pPr>
      <w:r>
        <w:rPr>
          <w:color w:val="FF0000"/>
        </w:rPr>
        <w:t>B:</w:t>
      </w:r>
      <w:r>
        <w:rPr>
          <w:color w:val="FF0000"/>
        </w:rPr>
        <w:tab/>
        <w:t>6-12 months</w:t>
      </w:r>
    </w:p>
    <w:p w14:paraId="7D79FA71" w14:textId="1268BD8B" w:rsidR="007371EA" w:rsidRPr="00B47C4C" w:rsidRDefault="007371EA" w:rsidP="00B47C4C">
      <w:pPr>
        <w:rPr>
          <w:color w:val="FF0000"/>
        </w:rPr>
      </w:pPr>
      <w:r>
        <w:rPr>
          <w:color w:val="FF0000"/>
        </w:rPr>
        <w:t>C:</w:t>
      </w:r>
      <w:r>
        <w:rPr>
          <w:color w:val="FF0000"/>
        </w:rPr>
        <w:tab/>
      </w:r>
      <w:r w:rsidR="00FA1844">
        <w:rPr>
          <w:color w:val="FF0000"/>
        </w:rPr>
        <w:t>Beyond 1 year</w:t>
      </w:r>
    </w:p>
    <w:sectPr w:rsidR="007371EA" w:rsidRPr="00B47C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8B3B0" w14:textId="77777777" w:rsidR="0094331B" w:rsidRDefault="0094331B" w:rsidP="00CA3962">
      <w:pPr>
        <w:spacing w:before="0" w:after="0" w:line="240" w:lineRule="auto"/>
      </w:pPr>
      <w:r>
        <w:separator/>
      </w:r>
    </w:p>
  </w:endnote>
  <w:endnote w:type="continuationSeparator" w:id="0">
    <w:p w14:paraId="5522116E" w14:textId="77777777" w:rsidR="0094331B" w:rsidRDefault="0094331B" w:rsidP="00CA396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40708" w14:textId="77777777" w:rsidR="008A7208" w:rsidRDefault="008A72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89925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6E3CE1" w14:textId="136C0B01" w:rsidR="00CA3962" w:rsidRDefault="00CA39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72AF44" w14:textId="77777777" w:rsidR="00CA3962" w:rsidRDefault="00CA39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A4C9E" w14:textId="77777777" w:rsidR="008A7208" w:rsidRDefault="008A72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291E4" w14:textId="77777777" w:rsidR="0094331B" w:rsidRDefault="0094331B" w:rsidP="00CA3962">
      <w:pPr>
        <w:spacing w:before="0" w:after="0" w:line="240" w:lineRule="auto"/>
      </w:pPr>
      <w:r>
        <w:separator/>
      </w:r>
    </w:p>
  </w:footnote>
  <w:footnote w:type="continuationSeparator" w:id="0">
    <w:p w14:paraId="78BACE4F" w14:textId="77777777" w:rsidR="0094331B" w:rsidRDefault="0094331B" w:rsidP="00CA396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FF0FC" w14:textId="77777777" w:rsidR="008A7208" w:rsidRDefault="008A72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268143"/>
      <w:docPartObj>
        <w:docPartGallery w:val="Watermarks"/>
        <w:docPartUnique/>
      </w:docPartObj>
    </w:sdtPr>
    <w:sdtContent>
      <w:p w14:paraId="3E463D8D" w14:textId="52C5FE02" w:rsidR="008A7208" w:rsidRDefault="00000000">
        <w:pPr>
          <w:pStyle w:val="Header"/>
        </w:pPr>
        <w:r>
          <w:rPr>
            <w:noProof/>
          </w:rPr>
          <w:pict w14:anchorId="1FA896E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FB4BA" w14:textId="77777777" w:rsidR="008A7208" w:rsidRDefault="008A72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0410E"/>
    <w:multiLevelType w:val="hybridMultilevel"/>
    <w:tmpl w:val="DFE04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D08EA"/>
    <w:multiLevelType w:val="hybridMultilevel"/>
    <w:tmpl w:val="50462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508C4"/>
    <w:multiLevelType w:val="hybridMultilevel"/>
    <w:tmpl w:val="F300D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42961"/>
    <w:multiLevelType w:val="hybridMultilevel"/>
    <w:tmpl w:val="6C1AA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4F3D71"/>
    <w:multiLevelType w:val="hybridMultilevel"/>
    <w:tmpl w:val="0FBC1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51499"/>
    <w:multiLevelType w:val="hybridMultilevel"/>
    <w:tmpl w:val="8C261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C15E4"/>
    <w:multiLevelType w:val="hybridMultilevel"/>
    <w:tmpl w:val="1B667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C34B2"/>
    <w:multiLevelType w:val="hybridMultilevel"/>
    <w:tmpl w:val="60421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F14EA7"/>
    <w:multiLevelType w:val="hybridMultilevel"/>
    <w:tmpl w:val="E0721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280B16"/>
    <w:multiLevelType w:val="hybridMultilevel"/>
    <w:tmpl w:val="50DED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80518"/>
    <w:multiLevelType w:val="hybridMultilevel"/>
    <w:tmpl w:val="183AD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571D4E"/>
    <w:multiLevelType w:val="hybridMultilevel"/>
    <w:tmpl w:val="D5886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E80095"/>
    <w:multiLevelType w:val="hybridMultilevel"/>
    <w:tmpl w:val="25987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14ED6"/>
    <w:multiLevelType w:val="hybridMultilevel"/>
    <w:tmpl w:val="10107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763E43"/>
    <w:multiLevelType w:val="hybridMultilevel"/>
    <w:tmpl w:val="6B4A6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FC43DF"/>
    <w:multiLevelType w:val="hybridMultilevel"/>
    <w:tmpl w:val="054A646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6" w15:restartNumberingAfterBreak="0">
    <w:nsid w:val="667D1F67"/>
    <w:multiLevelType w:val="hybridMultilevel"/>
    <w:tmpl w:val="BED0D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D4224F"/>
    <w:multiLevelType w:val="hybridMultilevel"/>
    <w:tmpl w:val="95544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496C04"/>
    <w:multiLevelType w:val="hybridMultilevel"/>
    <w:tmpl w:val="64CA2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017AC8"/>
    <w:multiLevelType w:val="hybridMultilevel"/>
    <w:tmpl w:val="2932D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0E342E"/>
    <w:multiLevelType w:val="hybridMultilevel"/>
    <w:tmpl w:val="2BD26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8A7FF8"/>
    <w:multiLevelType w:val="hybridMultilevel"/>
    <w:tmpl w:val="562A0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940D4"/>
    <w:multiLevelType w:val="hybridMultilevel"/>
    <w:tmpl w:val="7BEA3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2D3D99"/>
    <w:multiLevelType w:val="hybridMultilevel"/>
    <w:tmpl w:val="894CC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3D6971"/>
    <w:multiLevelType w:val="hybridMultilevel"/>
    <w:tmpl w:val="5BB0C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4334923">
    <w:abstractNumId w:val="5"/>
  </w:num>
  <w:num w:numId="2" w16cid:durableId="111091616">
    <w:abstractNumId w:val="17"/>
  </w:num>
  <w:num w:numId="3" w16cid:durableId="1974559532">
    <w:abstractNumId w:val="19"/>
  </w:num>
  <w:num w:numId="4" w16cid:durableId="1156456778">
    <w:abstractNumId w:val="11"/>
  </w:num>
  <w:num w:numId="5" w16cid:durableId="314722171">
    <w:abstractNumId w:val="24"/>
  </w:num>
  <w:num w:numId="6" w16cid:durableId="590545436">
    <w:abstractNumId w:val="2"/>
  </w:num>
  <w:num w:numId="7" w16cid:durableId="1035959859">
    <w:abstractNumId w:val="13"/>
  </w:num>
  <w:num w:numId="8" w16cid:durableId="739014407">
    <w:abstractNumId w:val="3"/>
  </w:num>
  <w:num w:numId="9" w16cid:durableId="1691948571">
    <w:abstractNumId w:val="8"/>
  </w:num>
  <w:num w:numId="10" w16cid:durableId="374155727">
    <w:abstractNumId w:val="22"/>
  </w:num>
  <w:num w:numId="11" w16cid:durableId="488984387">
    <w:abstractNumId w:val="7"/>
  </w:num>
  <w:num w:numId="12" w16cid:durableId="309410182">
    <w:abstractNumId w:val="4"/>
  </w:num>
  <w:num w:numId="13" w16cid:durableId="885066809">
    <w:abstractNumId w:val="10"/>
  </w:num>
  <w:num w:numId="14" w16cid:durableId="185094319">
    <w:abstractNumId w:val="23"/>
  </w:num>
  <w:num w:numId="15" w16cid:durableId="98986213">
    <w:abstractNumId w:val="15"/>
  </w:num>
  <w:num w:numId="16" w16cid:durableId="1384216487">
    <w:abstractNumId w:val="6"/>
  </w:num>
  <w:num w:numId="17" w16cid:durableId="1747604890">
    <w:abstractNumId w:val="0"/>
  </w:num>
  <w:num w:numId="18" w16cid:durableId="1170221002">
    <w:abstractNumId w:val="18"/>
  </w:num>
  <w:num w:numId="19" w16cid:durableId="441073482">
    <w:abstractNumId w:val="1"/>
  </w:num>
  <w:num w:numId="20" w16cid:durableId="1832600827">
    <w:abstractNumId w:val="20"/>
  </w:num>
  <w:num w:numId="21" w16cid:durableId="536116805">
    <w:abstractNumId w:val="12"/>
  </w:num>
  <w:num w:numId="22" w16cid:durableId="293873021">
    <w:abstractNumId w:val="14"/>
  </w:num>
  <w:num w:numId="23" w16cid:durableId="1187253777">
    <w:abstractNumId w:val="21"/>
  </w:num>
  <w:num w:numId="24" w16cid:durableId="296568875">
    <w:abstractNumId w:val="16"/>
  </w:num>
  <w:num w:numId="25" w16cid:durableId="21077242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formatting="1" w:enforcement="1" w:cryptProviderType="rsaAES" w:cryptAlgorithmClass="hash" w:cryptAlgorithmType="typeAny" w:cryptAlgorithmSid="14" w:cryptSpinCount="100000" w:hash="FCYb+0t/IEj+FpOqfjaeYClfQgPjswsVgOCn3LLRDgpSAdL7dt7+/1BfW5M46Ill4Z29t1KaeRdPQGtMd9i0oQ==" w:salt="hQRGaTEHC3RH5E/GPAFe2A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TMztTSwNDE0sbBU0lEKTi0uzszPAykwqgUA/Wi/vCwAAAA="/>
  </w:docVars>
  <w:rsids>
    <w:rsidRoot w:val="004F0F44"/>
    <w:rsid w:val="00001825"/>
    <w:rsid w:val="00002A49"/>
    <w:rsid w:val="00004626"/>
    <w:rsid w:val="000076D8"/>
    <w:rsid w:val="000200A6"/>
    <w:rsid w:val="0002527B"/>
    <w:rsid w:val="00027C7A"/>
    <w:rsid w:val="00042AB9"/>
    <w:rsid w:val="00050FFD"/>
    <w:rsid w:val="00057267"/>
    <w:rsid w:val="000718B5"/>
    <w:rsid w:val="000722BC"/>
    <w:rsid w:val="00075F5A"/>
    <w:rsid w:val="000821A9"/>
    <w:rsid w:val="000A1DBD"/>
    <w:rsid w:val="000C2033"/>
    <w:rsid w:val="000C3B49"/>
    <w:rsid w:val="000D2A94"/>
    <w:rsid w:val="000E7CB9"/>
    <w:rsid w:val="000F1BCD"/>
    <w:rsid w:val="0010516A"/>
    <w:rsid w:val="001201FB"/>
    <w:rsid w:val="00126693"/>
    <w:rsid w:val="00136032"/>
    <w:rsid w:val="001375ED"/>
    <w:rsid w:val="00140717"/>
    <w:rsid w:val="00167946"/>
    <w:rsid w:val="0017378B"/>
    <w:rsid w:val="00177F53"/>
    <w:rsid w:val="001A033A"/>
    <w:rsid w:val="001B29D4"/>
    <w:rsid w:val="001B7921"/>
    <w:rsid w:val="001C680A"/>
    <w:rsid w:val="001D161F"/>
    <w:rsid w:val="001D6456"/>
    <w:rsid w:val="001D6981"/>
    <w:rsid w:val="001E43F3"/>
    <w:rsid w:val="001F5B73"/>
    <w:rsid w:val="00200C50"/>
    <w:rsid w:val="0020205F"/>
    <w:rsid w:val="00203B81"/>
    <w:rsid w:val="002046CF"/>
    <w:rsid w:val="00235C5A"/>
    <w:rsid w:val="00236896"/>
    <w:rsid w:val="00251837"/>
    <w:rsid w:val="00252E45"/>
    <w:rsid w:val="00277524"/>
    <w:rsid w:val="00283DED"/>
    <w:rsid w:val="00286AC2"/>
    <w:rsid w:val="002A5D87"/>
    <w:rsid w:val="002B2A48"/>
    <w:rsid w:val="002D0DBE"/>
    <w:rsid w:val="002D53AF"/>
    <w:rsid w:val="002E7609"/>
    <w:rsid w:val="002F02D7"/>
    <w:rsid w:val="00305B2F"/>
    <w:rsid w:val="00313D80"/>
    <w:rsid w:val="00314F49"/>
    <w:rsid w:val="00323FE1"/>
    <w:rsid w:val="00330022"/>
    <w:rsid w:val="0033468D"/>
    <w:rsid w:val="00343120"/>
    <w:rsid w:val="003478AB"/>
    <w:rsid w:val="0035691A"/>
    <w:rsid w:val="00361A96"/>
    <w:rsid w:val="00372667"/>
    <w:rsid w:val="0038318C"/>
    <w:rsid w:val="003831FE"/>
    <w:rsid w:val="00383B96"/>
    <w:rsid w:val="00387553"/>
    <w:rsid w:val="003A578D"/>
    <w:rsid w:val="003B1DF5"/>
    <w:rsid w:val="003B4A2A"/>
    <w:rsid w:val="003B4F35"/>
    <w:rsid w:val="003C03DA"/>
    <w:rsid w:val="003C327C"/>
    <w:rsid w:val="003C3C35"/>
    <w:rsid w:val="003C629B"/>
    <w:rsid w:val="003D42C0"/>
    <w:rsid w:val="003D66FE"/>
    <w:rsid w:val="003E55BA"/>
    <w:rsid w:val="003F2211"/>
    <w:rsid w:val="00401412"/>
    <w:rsid w:val="00406F5B"/>
    <w:rsid w:val="004077F6"/>
    <w:rsid w:val="00407824"/>
    <w:rsid w:val="00412608"/>
    <w:rsid w:val="004140E2"/>
    <w:rsid w:val="00414136"/>
    <w:rsid w:val="00416755"/>
    <w:rsid w:val="004230E1"/>
    <w:rsid w:val="004261EF"/>
    <w:rsid w:val="00433CAC"/>
    <w:rsid w:val="004531BD"/>
    <w:rsid w:val="00463226"/>
    <w:rsid w:val="00474B0D"/>
    <w:rsid w:val="004845C9"/>
    <w:rsid w:val="004A5E5D"/>
    <w:rsid w:val="004B44B4"/>
    <w:rsid w:val="004B60A1"/>
    <w:rsid w:val="004C4048"/>
    <w:rsid w:val="004E7546"/>
    <w:rsid w:val="004F0F44"/>
    <w:rsid w:val="004F28DF"/>
    <w:rsid w:val="004F629D"/>
    <w:rsid w:val="00504F32"/>
    <w:rsid w:val="00506B3D"/>
    <w:rsid w:val="00511A42"/>
    <w:rsid w:val="00517C27"/>
    <w:rsid w:val="00523224"/>
    <w:rsid w:val="00535461"/>
    <w:rsid w:val="00543797"/>
    <w:rsid w:val="00574E86"/>
    <w:rsid w:val="00585FF2"/>
    <w:rsid w:val="0059031F"/>
    <w:rsid w:val="0059560F"/>
    <w:rsid w:val="005A3E6C"/>
    <w:rsid w:val="005B4D9D"/>
    <w:rsid w:val="005B6194"/>
    <w:rsid w:val="005C1DEE"/>
    <w:rsid w:val="005D3E26"/>
    <w:rsid w:val="005D44CA"/>
    <w:rsid w:val="005E5B35"/>
    <w:rsid w:val="00601256"/>
    <w:rsid w:val="00604908"/>
    <w:rsid w:val="00607055"/>
    <w:rsid w:val="006103A4"/>
    <w:rsid w:val="00620DCB"/>
    <w:rsid w:val="006224D1"/>
    <w:rsid w:val="00622E7F"/>
    <w:rsid w:val="0062437F"/>
    <w:rsid w:val="00625C02"/>
    <w:rsid w:val="00634DC5"/>
    <w:rsid w:val="00635FD9"/>
    <w:rsid w:val="006536D5"/>
    <w:rsid w:val="00677A65"/>
    <w:rsid w:val="00680515"/>
    <w:rsid w:val="00680B15"/>
    <w:rsid w:val="00690E6A"/>
    <w:rsid w:val="006A5ED0"/>
    <w:rsid w:val="006B63B1"/>
    <w:rsid w:val="006C0EB5"/>
    <w:rsid w:val="006C507C"/>
    <w:rsid w:val="006D130D"/>
    <w:rsid w:val="006D34DE"/>
    <w:rsid w:val="006F3031"/>
    <w:rsid w:val="006F398D"/>
    <w:rsid w:val="006F417C"/>
    <w:rsid w:val="006F75E4"/>
    <w:rsid w:val="00700C93"/>
    <w:rsid w:val="00712178"/>
    <w:rsid w:val="00714A47"/>
    <w:rsid w:val="007219AB"/>
    <w:rsid w:val="00721DB3"/>
    <w:rsid w:val="007326C9"/>
    <w:rsid w:val="00735AE3"/>
    <w:rsid w:val="007363B8"/>
    <w:rsid w:val="007371EA"/>
    <w:rsid w:val="00741F48"/>
    <w:rsid w:val="00744442"/>
    <w:rsid w:val="0075139C"/>
    <w:rsid w:val="00756834"/>
    <w:rsid w:val="00766549"/>
    <w:rsid w:val="007723EE"/>
    <w:rsid w:val="00780902"/>
    <w:rsid w:val="007923D7"/>
    <w:rsid w:val="007C2DEE"/>
    <w:rsid w:val="007C63C5"/>
    <w:rsid w:val="007C715D"/>
    <w:rsid w:val="007C7683"/>
    <w:rsid w:val="007D3A2C"/>
    <w:rsid w:val="007F7CA2"/>
    <w:rsid w:val="00801833"/>
    <w:rsid w:val="0082249F"/>
    <w:rsid w:val="00824934"/>
    <w:rsid w:val="00827C6D"/>
    <w:rsid w:val="0083320A"/>
    <w:rsid w:val="00835814"/>
    <w:rsid w:val="00836B15"/>
    <w:rsid w:val="008371AE"/>
    <w:rsid w:val="008478C4"/>
    <w:rsid w:val="008535F2"/>
    <w:rsid w:val="00861497"/>
    <w:rsid w:val="00884B92"/>
    <w:rsid w:val="008A2F47"/>
    <w:rsid w:val="008A7208"/>
    <w:rsid w:val="008B15EC"/>
    <w:rsid w:val="008B685D"/>
    <w:rsid w:val="008C2CA6"/>
    <w:rsid w:val="008D13B8"/>
    <w:rsid w:val="008E3187"/>
    <w:rsid w:val="008E35AB"/>
    <w:rsid w:val="009178FF"/>
    <w:rsid w:val="00932CA5"/>
    <w:rsid w:val="0094331B"/>
    <w:rsid w:val="00944F87"/>
    <w:rsid w:val="009516BD"/>
    <w:rsid w:val="0096684A"/>
    <w:rsid w:val="00966ACD"/>
    <w:rsid w:val="009705F9"/>
    <w:rsid w:val="0097689C"/>
    <w:rsid w:val="009804B7"/>
    <w:rsid w:val="00983042"/>
    <w:rsid w:val="00984ADD"/>
    <w:rsid w:val="009B5190"/>
    <w:rsid w:val="009B548A"/>
    <w:rsid w:val="009C6B9F"/>
    <w:rsid w:val="009C70D8"/>
    <w:rsid w:val="009E20AD"/>
    <w:rsid w:val="009E5814"/>
    <w:rsid w:val="009E6A6F"/>
    <w:rsid w:val="009F3A6E"/>
    <w:rsid w:val="009F5C5B"/>
    <w:rsid w:val="00A00FE8"/>
    <w:rsid w:val="00A0705F"/>
    <w:rsid w:val="00A17C3B"/>
    <w:rsid w:val="00A233C5"/>
    <w:rsid w:val="00A26B15"/>
    <w:rsid w:val="00A30D5D"/>
    <w:rsid w:val="00A31D14"/>
    <w:rsid w:val="00A36088"/>
    <w:rsid w:val="00A426C4"/>
    <w:rsid w:val="00A5538A"/>
    <w:rsid w:val="00A56D31"/>
    <w:rsid w:val="00A620EC"/>
    <w:rsid w:val="00A63076"/>
    <w:rsid w:val="00A63B77"/>
    <w:rsid w:val="00A71584"/>
    <w:rsid w:val="00A80F30"/>
    <w:rsid w:val="00AA05F5"/>
    <w:rsid w:val="00AA3CF2"/>
    <w:rsid w:val="00AB5B6F"/>
    <w:rsid w:val="00AB5BC4"/>
    <w:rsid w:val="00AB6F56"/>
    <w:rsid w:val="00AC23FE"/>
    <w:rsid w:val="00AD08E0"/>
    <w:rsid w:val="00AD2ED1"/>
    <w:rsid w:val="00AD7345"/>
    <w:rsid w:val="00B01635"/>
    <w:rsid w:val="00B05616"/>
    <w:rsid w:val="00B07042"/>
    <w:rsid w:val="00B20D8C"/>
    <w:rsid w:val="00B23A4A"/>
    <w:rsid w:val="00B245EB"/>
    <w:rsid w:val="00B4096C"/>
    <w:rsid w:val="00B41B58"/>
    <w:rsid w:val="00B44A8A"/>
    <w:rsid w:val="00B46414"/>
    <w:rsid w:val="00B4797B"/>
    <w:rsid w:val="00B47C4C"/>
    <w:rsid w:val="00B53FCF"/>
    <w:rsid w:val="00B62EA3"/>
    <w:rsid w:val="00B63968"/>
    <w:rsid w:val="00B65DBA"/>
    <w:rsid w:val="00B71FBD"/>
    <w:rsid w:val="00B75A30"/>
    <w:rsid w:val="00B865ED"/>
    <w:rsid w:val="00BB7421"/>
    <w:rsid w:val="00BE1C34"/>
    <w:rsid w:val="00BE5085"/>
    <w:rsid w:val="00BE5422"/>
    <w:rsid w:val="00BE6143"/>
    <w:rsid w:val="00BE726A"/>
    <w:rsid w:val="00C03F4D"/>
    <w:rsid w:val="00C121B1"/>
    <w:rsid w:val="00C159BE"/>
    <w:rsid w:val="00C17B42"/>
    <w:rsid w:val="00C22765"/>
    <w:rsid w:val="00C32A3D"/>
    <w:rsid w:val="00C42FCE"/>
    <w:rsid w:val="00C85436"/>
    <w:rsid w:val="00C935BE"/>
    <w:rsid w:val="00CA00F3"/>
    <w:rsid w:val="00CA1B03"/>
    <w:rsid w:val="00CA3962"/>
    <w:rsid w:val="00CD2CB5"/>
    <w:rsid w:val="00CE39AB"/>
    <w:rsid w:val="00CF5BD9"/>
    <w:rsid w:val="00D03877"/>
    <w:rsid w:val="00D14AE5"/>
    <w:rsid w:val="00D17573"/>
    <w:rsid w:val="00D25F7B"/>
    <w:rsid w:val="00D27E1D"/>
    <w:rsid w:val="00D36EC7"/>
    <w:rsid w:val="00D37D99"/>
    <w:rsid w:val="00D47F7A"/>
    <w:rsid w:val="00D56305"/>
    <w:rsid w:val="00D769FA"/>
    <w:rsid w:val="00D77BB6"/>
    <w:rsid w:val="00D85EDF"/>
    <w:rsid w:val="00D925D6"/>
    <w:rsid w:val="00D94338"/>
    <w:rsid w:val="00D96942"/>
    <w:rsid w:val="00DA14D2"/>
    <w:rsid w:val="00DA297D"/>
    <w:rsid w:val="00DA4414"/>
    <w:rsid w:val="00DB5A30"/>
    <w:rsid w:val="00DC0788"/>
    <w:rsid w:val="00DC4D2C"/>
    <w:rsid w:val="00DD25D1"/>
    <w:rsid w:val="00DD3043"/>
    <w:rsid w:val="00DD4A48"/>
    <w:rsid w:val="00DD5547"/>
    <w:rsid w:val="00DE429D"/>
    <w:rsid w:val="00E0152E"/>
    <w:rsid w:val="00E07510"/>
    <w:rsid w:val="00E14767"/>
    <w:rsid w:val="00E155F1"/>
    <w:rsid w:val="00E1597E"/>
    <w:rsid w:val="00E236B0"/>
    <w:rsid w:val="00E2748A"/>
    <w:rsid w:val="00E3648C"/>
    <w:rsid w:val="00E376CE"/>
    <w:rsid w:val="00E4289F"/>
    <w:rsid w:val="00E430A7"/>
    <w:rsid w:val="00E5240D"/>
    <w:rsid w:val="00E53F54"/>
    <w:rsid w:val="00E67FC7"/>
    <w:rsid w:val="00E70C98"/>
    <w:rsid w:val="00E75882"/>
    <w:rsid w:val="00E86377"/>
    <w:rsid w:val="00E94913"/>
    <w:rsid w:val="00EB5DDF"/>
    <w:rsid w:val="00EB6B98"/>
    <w:rsid w:val="00EB7C27"/>
    <w:rsid w:val="00EE0364"/>
    <w:rsid w:val="00EE718C"/>
    <w:rsid w:val="00F04374"/>
    <w:rsid w:val="00F067CF"/>
    <w:rsid w:val="00F33025"/>
    <w:rsid w:val="00F34987"/>
    <w:rsid w:val="00F5428D"/>
    <w:rsid w:val="00F54A6C"/>
    <w:rsid w:val="00F55C72"/>
    <w:rsid w:val="00F5779C"/>
    <w:rsid w:val="00F649DC"/>
    <w:rsid w:val="00F67A22"/>
    <w:rsid w:val="00F70388"/>
    <w:rsid w:val="00F77135"/>
    <w:rsid w:val="00F901A9"/>
    <w:rsid w:val="00FA1844"/>
    <w:rsid w:val="00FA7EC2"/>
    <w:rsid w:val="00FB63E8"/>
    <w:rsid w:val="00FC4685"/>
    <w:rsid w:val="00FC6024"/>
    <w:rsid w:val="00FD24A4"/>
    <w:rsid w:val="00FD2DC8"/>
    <w:rsid w:val="00FF2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87A22"/>
  <w15:chartTrackingRefBased/>
  <w15:docId w15:val="{A2227763-4CD2-422F-8F54-5F29C1E7F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7042"/>
    <w:pPr>
      <w:spacing w:before="16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0F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6A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43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F0F44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F0F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F0F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4096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66A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A396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962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CA396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962"/>
    <w:rPr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4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4</TotalTime>
  <Pages>11</Pages>
  <Words>3021</Words>
  <Characters>17226</Characters>
  <Application>Microsoft Office Word</Application>
  <DocSecurity>8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raux, Katie@Parks</dc:creator>
  <cp:keywords/>
  <dc:description/>
  <cp:lastModifiedBy>Schmidt, Don@Parks</cp:lastModifiedBy>
  <cp:revision>61</cp:revision>
  <dcterms:created xsi:type="dcterms:W3CDTF">2022-08-30T21:43:00Z</dcterms:created>
  <dcterms:modified xsi:type="dcterms:W3CDTF">2022-09-15T16:22:00Z</dcterms:modified>
</cp:coreProperties>
</file>